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64C7A158" w:rsidR="00A213D5" w:rsidRPr="00AA6693" w:rsidRDefault="00786241" w:rsidP="00AA6693">
      <w:pPr>
        <w:pStyle w:val="Heading1"/>
        <w:numPr>
          <w:ilvl w:val="0"/>
          <w:numId w:val="0"/>
        </w:numPr>
        <w:ind w:left="574" w:hanging="574"/>
        <w:rPr>
          <w:sz w:val="44"/>
          <w:szCs w:val="44"/>
        </w:rPr>
      </w:pPr>
      <w:bookmarkStart w:id="0" w:name="_GoBack"/>
      <w:bookmarkEnd w:id="0"/>
      <w:r w:rsidRPr="00516147">
        <w:rPr>
          <w:sz w:val="44"/>
          <w:szCs w:val="44"/>
        </w:rPr>
        <w:t xml:space="preserve">Lab </w:t>
      </w:r>
      <w:r w:rsidR="00EF2FD9">
        <w:rPr>
          <w:sz w:val="44"/>
          <w:szCs w:val="44"/>
        </w:rPr>
        <w:t>4</w:t>
      </w:r>
      <w:r w:rsidR="008B2097" w:rsidRPr="00516147">
        <w:rPr>
          <w:sz w:val="44"/>
          <w:szCs w:val="44"/>
        </w:rPr>
        <w:t xml:space="preserve">: </w:t>
      </w:r>
      <w:r w:rsidR="0077087C">
        <w:rPr>
          <w:sz w:val="44"/>
          <w:szCs w:val="44"/>
        </w:rPr>
        <w:t>Asymmetric (</w:t>
      </w:r>
      <w:r w:rsidR="00EF2FD9">
        <w:rPr>
          <w:sz w:val="44"/>
          <w:szCs w:val="44"/>
        </w:rPr>
        <w:t>Public</w:t>
      </w:r>
      <w:r w:rsidR="0077087C">
        <w:rPr>
          <w:sz w:val="44"/>
          <w:szCs w:val="44"/>
        </w:rPr>
        <w:t>)</w:t>
      </w:r>
      <w:r w:rsidR="00EF2FD9">
        <w:rPr>
          <w:sz w:val="44"/>
          <w:szCs w:val="44"/>
        </w:rPr>
        <w:t xml:space="preserve"> Key</w:t>
      </w:r>
    </w:p>
    <w:p w14:paraId="7114D91F" w14:textId="7AB32B62" w:rsidR="007F4322" w:rsidRDefault="007F4322" w:rsidP="007F4322">
      <w:pPr>
        <w:jc w:val="both"/>
        <w:rPr>
          <w:lang w:val="en-US" w:eastAsia="en-US"/>
        </w:rPr>
      </w:pPr>
      <w:r w:rsidRPr="004707C5">
        <w:rPr>
          <w:b/>
          <w:lang w:val="en-US" w:eastAsia="en-US"/>
        </w:rPr>
        <w:t>Objective:</w:t>
      </w:r>
      <w:r>
        <w:rPr>
          <w:lang w:val="en-US" w:eastAsia="en-US"/>
        </w:rPr>
        <w:t xml:space="preserve"> The key objective of this lab is to provide a practical introduction to public key encryption, and with a focus on RSA and Elliptic Curve methods. This includes the creation of key pairs and in the signing process.</w:t>
      </w:r>
    </w:p>
    <w:p w14:paraId="469455D9" w14:textId="43AE3A6D" w:rsidR="00607E05" w:rsidRDefault="00607E05" w:rsidP="007F4322">
      <w:pPr>
        <w:jc w:val="both"/>
        <w:rPr>
          <w:lang w:eastAsia="en-US"/>
        </w:rPr>
      </w:pPr>
    </w:p>
    <w:p w14:paraId="0E044436" w14:textId="706AE69A" w:rsidR="00607E05" w:rsidRPr="00607E05" w:rsidRDefault="00607E05" w:rsidP="007F4322">
      <w:pPr>
        <w:jc w:val="both"/>
        <w:rPr>
          <w:lang w:val="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esecurity/unit0</w:t>
      </w:r>
      <w:r>
        <w:rPr>
          <w:lang w:val="en-US"/>
        </w:rPr>
        <w:t>4</w:t>
      </w:r>
    </w:p>
    <w:p w14:paraId="7104FDF1" w14:textId="77777777" w:rsidR="007F4322" w:rsidRDefault="007F4322" w:rsidP="005A6F37">
      <w:pPr>
        <w:autoSpaceDE w:val="0"/>
        <w:autoSpaceDN w:val="0"/>
        <w:adjustRightInd w:val="0"/>
      </w:pPr>
    </w:p>
    <w:p w14:paraId="004488EB" w14:textId="24477134" w:rsidR="007F4322" w:rsidRDefault="0083237E" w:rsidP="0077357F">
      <w:pPr>
        <w:autoSpaceDE w:val="0"/>
        <w:autoSpaceDN w:val="0"/>
        <w:adjustRightInd w:val="0"/>
        <w:rPr>
          <w:rStyle w:val="Hyperlink"/>
        </w:rPr>
      </w:pPr>
      <w:r>
        <w:t xml:space="preserve">Demo: </w:t>
      </w:r>
      <w:hyperlink r:id="rId8" w:history="1">
        <w:r w:rsidRPr="009A6C62">
          <w:rPr>
            <w:rStyle w:val="Hyperlink"/>
          </w:rPr>
          <w:t>https://youtu.be/3n2TMpHqE18</w:t>
        </w:r>
      </w:hyperlink>
      <w:r>
        <w:t xml:space="preserve"> </w:t>
      </w:r>
    </w:p>
    <w:p w14:paraId="4A3FB3F6" w14:textId="5011021A" w:rsidR="0077357F" w:rsidRDefault="0077357F" w:rsidP="0077357F">
      <w:pPr>
        <w:pStyle w:val="Heading2"/>
        <w:numPr>
          <w:ilvl w:val="0"/>
          <w:numId w:val="0"/>
        </w:numPr>
        <w:ind w:left="900" w:hanging="900"/>
        <w:rPr>
          <w:rStyle w:val="Hyperlink"/>
        </w:rPr>
      </w:pPr>
      <w:r w:rsidRPr="0077357F">
        <w:rPr>
          <w:rStyle w:val="Hyperlink"/>
        </w:rPr>
        <w:t>A</w:t>
      </w:r>
      <w:r w:rsidRPr="0077357F">
        <w:rPr>
          <w:rStyle w:val="Hyperlink"/>
        </w:rPr>
        <w:tab/>
        <w:t>RSA Encryption</w:t>
      </w:r>
    </w:p>
    <w:p w14:paraId="378A6F52" w14:textId="12C2AE95" w:rsidR="0077357F" w:rsidRDefault="0077357F" w:rsidP="0077357F">
      <w:pPr>
        <w:rPr>
          <w:lang w:eastAsia="en-US"/>
        </w:rPr>
      </w:pPr>
      <w:r w:rsidRPr="0077357F">
        <w:rPr>
          <w:b/>
          <w:lang w:eastAsia="en-US"/>
        </w:rPr>
        <w:t>A.1</w:t>
      </w:r>
      <w:r>
        <w:rPr>
          <w:lang w:eastAsia="en-US"/>
        </w:rPr>
        <w:tab/>
      </w:r>
      <w:r w:rsidR="004E620E">
        <w:rPr>
          <w:lang w:eastAsia="en-US"/>
        </w:rPr>
        <w:t>We will follow a b</w:t>
      </w:r>
      <w:r>
        <w:rPr>
          <w:lang w:eastAsia="en-US"/>
        </w:rPr>
        <w:t>asic RSA process</w:t>
      </w:r>
      <w:r w:rsidR="004E620E">
        <w:rPr>
          <w:lang w:eastAsia="en-US"/>
        </w:rPr>
        <w:t xml:space="preserve">. </w:t>
      </w:r>
      <w:r>
        <w:rPr>
          <w:lang w:eastAsia="en-US"/>
        </w:rPr>
        <w:t>If you are struggling here, have a look at the following page:</w:t>
      </w:r>
    </w:p>
    <w:p w14:paraId="31760F2F" w14:textId="19313F57" w:rsidR="0077357F" w:rsidRDefault="0077357F" w:rsidP="0077357F">
      <w:pPr>
        <w:rPr>
          <w:lang w:eastAsia="en-US"/>
        </w:rPr>
      </w:pPr>
    </w:p>
    <w:p w14:paraId="1157A81A" w14:textId="10CAF385" w:rsidR="0077357F" w:rsidRDefault="00E25E29" w:rsidP="0077357F">
      <w:pPr>
        <w:rPr>
          <w:lang w:eastAsia="en-US"/>
        </w:rPr>
      </w:pPr>
      <w:hyperlink r:id="rId9" w:history="1">
        <w:r w:rsidR="0077357F" w:rsidRPr="00D723E3">
          <w:rPr>
            <w:rStyle w:val="Hyperlink"/>
            <w:lang w:eastAsia="en-US"/>
          </w:rPr>
          <w:t>https://asecuritysite.com/encryption/rsa</w:t>
        </w:r>
      </w:hyperlink>
    </w:p>
    <w:p w14:paraId="2B0E8B96" w14:textId="77777777" w:rsidR="0077357F" w:rsidRPr="0077357F" w:rsidRDefault="0077357F" w:rsidP="0077357F">
      <w:pPr>
        <w:rPr>
          <w:lang w:eastAsia="en-US"/>
        </w:rPr>
      </w:pPr>
    </w:p>
    <w:p w14:paraId="0B936547" w14:textId="3CC8B51B" w:rsidR="0077357F" w:rsidRDefault="004E620E" w:rsidP="0077357F">
      <w:pPr>
        <w:rPr>
          <w:lang w:eastAsia="en-US"/>
        </w:rPr>
      </w:pPr>
      <w:r>
        <w:rPr>
          <w:lang w:eastAsia="en-US"/>
        </w:rPr>
        <w:t>First, p</w:t>
      </w:r>
      <w:r w:rsidR="0077357F">
        <w:rPr>
          <w:lang w:eastAsia="en-US"/>
        </w:rPr>
        <w:t>ick two prime numbers:</w:t>
      </w:r>
    </w:p>
    <w:p w14:paraId="7B888F9C" w14:textId="40FA4FAE" w:rsidR="0077357F" w:rsidRDefault="0077357F" w:rsidP="0077357F">
      <w:pPr>
        <w:rPr>
          <w:lang w:eastAsia="en-US"/>
        </w:rPr>
      </w:pPr>
    </w:p>
    <w:p w14:paraId="5DCF915D" w14:textId="06C7C1F8"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p=</w:t>
      </w:r>
    </w:p>
    <w:p w14:paraId="514E6B85" w14:textId="702C3AF0"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q=</w:t>
      </w:r>
    </w:p>
    <w:p w14:paraId="4581523F" w14:textId="6BDDFAA0" w:rsidR="0077357F" w:rsidRDefault="0077357F" w:rsidP="0077357F">
      <w:pPr>
        <w:rPr>
          <w:lang w:eastAsia="en-US"/>
        </w:rPr>
      </w:pPr>
    </w:p>
    <w:p w14:paraId="3DE4CCA1" w14:textId="1588185D" w:rsidR="0077357F" w:rsidRDefault="0077357F" w:rsidP="0077357F">
      <w:pPr>
        <w:rPr>
          <w:lang w:eastAsia="en-US"/>
        </w:rPr>
      </w:pPr>
      <w:r>
        <w:rPr>
          <w:lang w:eastAsia="en-US"/>
        </w:rPr>
        <w:t>Now calculate N (p.q) and PHI [(p-1).(q-1)]:</w:t>
      </w:r>
    </w:p>
    <w:p w14:paraId="4CB72C21" w14:textId="2A24C7FB" w:rsidR="0077357F" w:rsidRDefault="0077357F" w:rsidP="0077357F">
      <w:pPr>
        <w:rPr>
          <w:lang w:eastAsia="en-US"/>
        </w:rPr>
      </w:pPr>
    </w:p>
    <w:p w14:paraId="5438F728" w14:textId="77777777"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N=</w:t>
      </w:r>
    </w:p>
    <w:p w14:paraId="6018A16D" w14:textId="46B2CB95"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 xml:space="preserve">PHI = </w:t>
      </w:r>
    </w:p>
    <w:p w14:paraId="7B3CD625" w14:textId="56E46393" w:rsidR="0077357F" w:rsidRDefault="0077357F" w:rsidP="0077357F">
      <w:pPr>
        <w:rPr>
          <w:lang w:eastAsia="en-US"/>
        </w:rPr>
      </w:pPr>
    </w:p>
    <w:p w14:paraId="12CCEDD3" w14:textId="35897D49" w:rsidR="0077357F" w:rsidRDefault="0077357F" w:rsidP="0077357F">
      <w:pPr>
        <w:rPr>
          <w:lang w:eastAsia="en-US"/>
        </w:rPr>
      </w:pPr>
      <w:r>
        <w:rPr>
          <w:lang w:eastAsia="en-US"/>
        </w:rPr>
        <w:t xml:space="preserve">Now pick a value of </w:t>
      </w:r>
      <w:r w:rsidRPr="0077357F">
        <w:rPr>
          <w:i/>
          <w:lang w:eastAsia="en-US"/>
        </w:rPr>
        <w:t>e</w:t>
      </w:r>
      <w:r>
        <w:rPr>
          <w:lang w:eastAsia="en-US"/>
        </w:rPr>
        <w:t xml:space="preserve"> which does not share a factor with PHI </w:t>
      </w:r>
      <w:r w:rsidR="000E384C">
        <w:rPr>
          <w:lang w:eastAsia="en-US"/>
        </w:rPr>
        <w:t>[</w:t>
      </w:r>
      <w:r>
        <w:rPr>
          <w:lang w:eastAsia="en-US"/>
        </w:rPr>
        <w:t>gcd(PHI,e)=1</w:t>
      </w:r>
      <w:r w:rsidR="000E384C">
        <w:rPr>
          <w:lang w:eastAsia="en-US"/>
        </w:rPr>
        <w:t>]</w:t>
      </w:r>
      <w:r>
        <w:rPr>
          <w:lang w:eastAsia="en-US"/>
        </w:rPr>
        <w:t>:</w:t>
      </w:r>
    </w:p>
    <w:p w14:paraId="19698829" w14:textId="00993DD4" w:rsidR="0077357F" w:rsidRDefault="0077357F" w:rsidP="0077357F">
      <w:pPr>
        <w:rPr>
          <w:lang w:eastAsia="en-US"/>
        </w:rPr>
      </w:pPr>
    </w:p>
    <w:p w14:paraId="11E59295" w14:textId="470726F2" w:rsidR="0077357F" w:rsidRDefault="0077357F" w:rsidP="0077357F">
      <w:pPr>
        <w:pBdr>
          <w:top w:val="single" w:sz="4" w:space="1" w:color="auto"/>
          <w:left w:val="single" w:sz="4" w:space="4" w:color="auto"/>
          <w:bottom w:val="single" w:sz="4" w:space="1" w:color="auto"/>
          <w:right w:val="single" w:sz="4" w:space="4" w:color="auto"/>
        </w:pBdr>
        <w:rPr>
          <w:lang w:eastAsia="en-US"/>
        </w:rPr>
      </w:pPr>
      <w:r w:rsidRPr="0077357F">
        <w:rPr>
          <w:i/>
          <w:lang w:eastAsia="en-US"/>
        </w:rPr>
        <w:t>e</w:t>
      </w:r>
      <w:r>
        <w:rPr>
          <w:lang w:eastAsia="en-US"/>
        </w:rPr>
        <w:t>=</w:t>
      </w:r>
    </w:p>
    <w:p w14:paraId="193BF1FF" w14:textId="786DEADA" w:rsidR="0077357F" w:rsidRDefault="0077357F" w:rsidP="0077357F">
      <w:pPr>
        <w:rPr>
          <w:lang w:eastAsia="en-US"/>
        </w:rPr>
      </w:pPr>
    </w:p>
    <w:p w14:paraId="2BD79E57" w14:textId="2C4976C0" w:rsidR="0077357F" w:rsidRDefault="0077357F" w:rsidP="0077357F">
      <w:pPr>
        <w:rPr>
          <w:lang w:eastAsia="en-US"/>
        </w:rPr>
      </w:pPr>
      <w:r>
        <w:rPr>
          <w:lang w:eastAsia="en-US"/>
        </w:rPr>
        <w:t>Now select a value of d, so that (e.d) (mod PHI) = 1:</w:t>
      </w:r>
    </w:p>
    <w:p w14:paraId="0AD8EDCF" w14:textId="3F27CBE8" w:rsidR="0077357F" w:rsidRDefault="0077357F" w:rsidP="0077357F">
      <w:pPr>
        <w:rPr>
          <w:lang w:eastAsia="en-US"/>
        </w:rPr>
      </w:pPr>
    </w:p>
    <w:p w14:paraId="74C6557A" w14:textId="5B0D0585" w:rsidR="0077357F" w:rsidRDefault="0077357F" w:rsidP="0077357F">
      <w:pPr>
        <w:pBdr>
          <w:top w:val="single" w:sz="4" w:space="1" w:color="auto"/>
          <w:left w:val="single" w:sz="4" w:space="4" w:color="auto"/>
          <w:bottom w:val="single" w:sz="4" w:space="1" w:color="auto"/>
          <w:right w:val="single" w:sz="4" w:space="4" w:color="auto"/>
        </w:pBdr>
        <w:rPr>
          <w:lang w:eastAsia="en-US"/>
        </w:rPr>
      </w:pPr>
      <w:r w:rsidRPr="0077357F">
        <w:rPr>
          <w:i/>
          <w:lang w:eastAsia="en-US"/>
        </w:rPr>
        <w:t>d</w:t>
      </w:r>
      <w:r>
        <w:rPr>
          <w:lang w:eastAsia="en-US"/>
        </w:rPr>
        <w:t>=</w:t>
      </w:r>
    </w:p>
    <w:p w14:paraId="1D99B28F" w14:textId="2C63D95D" w:rsidR="0077357F" w:rsidRDefault="0077357F" w:rsidP="0077357F">
      <w:pPr>
        <w:rPr>
          <w:lang w:eastAsia="en-US"/>
        </w:rPr>
      </w:pPr>
    </w:p>
    <w:p w14:paraId="0D968E38" w14:textId="05D8B9AC" w:rsidR="0077357F" w:rsidRDefault="0077357F" w:rsidP="0077357F">
      <w:pPr>
        <w:rPr>
          <w:lang w:eastAsia="en-US"/>
        </w:rPr>
      </w:pPr>
      <w:r>
        <w:rPr>
          <w:lang w:eastAsia="en-US"/>
        </w:rPr>
        <w:t>Now for a message of M=5, calculate the cipher as:</w:t>
      </w:r>
    </w:p>
    <w:p w14:paraId="6657B7CD" w14:textId="4E3315C7" w:rsidR="0077357F" w:rsidRDefault="0077357F" w:rsidP="0077357F">
      <w:pPr>
        <w:rPr>
          <w:lang w:eastAsia="en-US"/>
        </w:rPr>
      </w:pPr>
    </w:p>
    <w:p w14:paraId="18D75920" w14:textId="7640FF09"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C = M</w:t>
      </w:r>
      <w:r w:rsidRPr="0077357F">
        <w:rPr>
          <w:i/>
          <w:vertAlign w:val="superscript"/>
          <w:lang w:eastAsia="en-US"/>
        </w:rPr>
        <w:t>e</w:t>
      </w:r>
      <w:r>
        <w:rPr>
          <w:lang w:eastAsia="en-US"/>
        </w:rPr>
        <w:t xml:space="preserve"> (mod N) = </w:t>
      </w:r>
    </w:p>
    <w:p w14:paraId="2BC74E55" w14:textId="1814D0D9" w:rsidR="0077357F" w:rsidRDefault="0077357F" w:rsidP="0077357F">
      <w:pPr>
        <w:rPr>
          <w:lang w:eastAsia="en-US"/>
        </w:rPr>
      </w:pPr>
    </w:p>
    <w:p w14:paraId="719CD09F" w14:textId="42A7CE47" w:rsidR="0077357F" w:rsidRDefault="0077357F" w:rsidP="0077357F">
      <w:pPr>
        <w:rPr>
          <w:lang w:eastAsia="en-US"/>
        </w:rPr>
      </w:pPr>
      <w:r>
        <w:rPr>
          <w:lang w:eastAsia="en-US"/>
        </w:rPr>
        <w:t>Now decrypt your ciphertext with:</w:t>
      </w:r>
    </w:p>
    <w:p w14:paraId="3AA13FB4" w14:textId="5715A1EC" w:rsidR="0077357F" w:rsidRDefault="0077357F" w:rsidP="0077357F">
      <w:pPr>
        <w:rPr>
          <w:lang w:eastAsia="en-US"/>
        </w:rPr>
      </w:pPr>
    </w:p>
    <w:p w14:paraId="73F1CA26" w14:textId="36E7CC47"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M = C</w:t>
      </w:r>
      <w:r w:rsidRPr="0077357F">
        <w:rPr>
          <w:vertAlign w:val="superscript"/>
          <w:lang w:eastAsia="en-US"/>
        </w:rPr>
        <w:t>d</w:t>
      </w:r>
      <w:r>
        <w:rPr>
          <w:lang w:eastAsia="en-US"/>
        </w:rPr>
        <w:t xml:space="preserve"> (mod N) =</w:t>
      </w:r>
    </w:p>
    <w:p w14:paraId="781FD0DA" w14:textId="759489AB" w:rsidR="0077357F" w:rsidRDefault="0077357F" w:rsidP="0077357F">
      <w:pPr>
        <w:rPr>
          <w:lang w:eastAsia="en-US"/>
        </w:rPr>
      </w:pPr>
    </w:p>
    <w:p w14:paraId="5E726911" w14:textId="1F7959F3" w:rsidR="0077357F" w:rsidRDefault="0077357F" w:rsidP="0077357F">
      <w:pPr>
        <w:rPr>
          <w:lang w:eastAsia="en-US"/>
        </w:rPr>
      </w:pPr>
      <w:r>
        <w:rPr>
          <w:lang w:eastAsia="en-US"/>
        </w:rPr>
        <w:t>Did you get the value of your message back (M=5)? If not, you have made a mistake, so go back and check.</w:t>
      </w:r>
    </w:p>
    <w:p w14:paraId="49873D0F" w14:textId="77777777" w:rsidR="0077357F" w:rsidRDefault="0077357F" w:rsidP="0006351D">
      <w:pPr>
        <w:rPr>
          <w:rStyle w:val="Hyperlink"/>
          <w:b/>
          <w:lang w:eastAsia="en-US"/>
        </w:rPr>
      </w:pPr>
    </w:p>
    <w:p w14:paraId="69D5EED4" w14:textId="0DF59ADD" w:rsidR="007F4322" w:rsidRDefault="0077357F" w:rsidP="0006351D">
      <w:pPr>
        <w:rPr>
          <w:rStyle w:val="Hyperlink"/>
          <w:lang w:eastAsia="en-US"/>
        </w:rPr>
      </w:pPr>
      <w:r>
        <w:rPr>
          <w:rStyle w:val="Hyperlink"/>
          <w:b/>
          <w:lang w:eastAsia="en-US"/>
        </w:rPr>
        <w:t>A</w:t>
      </w:r>
      <w:r w:rsidR="007F4322" w:rsidRPr="007F4322">
        <w:rPr>
          <w:rStyle w:val="Hyperlink"/>
          <w:b/>
          <w:lang w:eastAsia="en-US"/>
        </w:rPr>
        <w:t>.</w:t>
      </w:r>
      <w:r>
        <w:rPr>
          <w:rStyle w:val="Hyperlink"/>
          <w:b/>
          <w:lang w:eastAsia="en-US"/>
        </w:rPr>
        <w:t>2</w:t>
      </w:r>
      <w:r w:rsidR="007F4322">
        <w:rPr>
          <w:rStyle w:val="Hyperlink"/>
          <w:lang w:eastAsia="en-US"/>
        </w:rPr>
        <w:tab/>
        <w:t>The following defines a public key</w:t>
      </w:r>
      <w:r w:rsidR="00EC0A15">
        <w:rPr>
          <w:rStyle w:val="Hyperlink"/>
          <w:lang w:eastAsia="en-US"/>
        </w:rPr>
        <w:t xml:space="preserve"> that is used with PGP email encryption</w:t>
      </w:r>
      <w:r w:rsidR="007F4322">
        <w:rPr>
          <w:rStyle w:val="Hyperlink"/>
          <w:lang w:eastAsia="en-US"/>
        </w:rPr>
        <w:t>:</w:t>
      </w:r>
    </w:p>
    <w:p w14:paraId="095A4D54" w14:textId="6855574B" w:rsidR="007F4322" w:rsidRDefault="007F4322" w:rsidP="0006351D">
      <w:pPr>
        <w:rPr>
          <w:rStyle w:val="Hyperlink"/>
          <w:lang w:eastAsia="en-US"/>
        </w:rPr>
      </w:pPr>
    </w:p>
    <w:p w14:paraId="390835DC"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BEGIN PGP PUBLIC KEY BLOCK-----</w:t>
      </w:r>
    </w:p>
    <w:p w14:paraId="0B07002F"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Version: GnuPG v2</w:t>
      </w:r>
    </w:p>
    <w:p w14:paraId="269EB496"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182AA19"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mQENBFTzi1ABCADIEWchOyqRQmU4AyQAMj2Pn68Sqo9lTPdPcItwo9LbTdv1YCFz</w:t>
      </w:r>
    </w:p>
    <w:p w14:paraId="7CC43F1F"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w3qLlp2RORMP+Kpdi92CIhdUYHDmZfHZ3IWTBgo9+y/Np9UJ6tNGocrgsq4xWz15</w:t>
      </w:r>
    </w:p>
    <w:p w14:paraId="0FB67164"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4vX4jJRddC7QySSh9UxDpRWf9sgqEv1pah136r95ZuyjC1EXnoNxdLJtx8PliCXc</w:t>
      </w:r>
    </w:p>
    <w:p w14:paraId="6528B6CF"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hV/v4+KfOyzYh+HDJ4xP2bt1S07dkasYZ6cA7BHYi9k4xgEwxVvYtNjSPjTsQY5R</w:t>
      </w:r>
    </w:p>
    <w:p w14:paraId="65FA06DA"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cTayXveGafuxmhSauZKiB/2TFErjEt49Y+p07tPTLX7bhMBVbUvojtt/JeUKV6vK</w:t>
      </w:r>
    </w:p>
    <w:p w14:paraId="43E5C95D"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R82dmOd8seUvhwOHYB0JL+3S7PgFFsLo1NV5ABEBAAG0LkJpbGwgQnVjaGFuYW4g</w:t>
      </w:r>
    </w:p>
    <w:p w14:paraId="616ACB67"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KE5vbmUpIDx3LmJ1Y2hhbmFuQG5hcGllci5hYy51az6JATkEEwECACMFAlTzi1AC</w:t>
      </w:r>
    </w:p>
    <w:p w14:paraId="590A075B"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GwMHCwkIBwMCAQYVCAIJCgsEFgIDAQIeAQIXgAAKCRDsAFZRGtdPQi13B/9KHeFb</w:t>
      </w:r>
    </w:p>
    <w:p w14:paraId="70C91F33"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l1AxqbafFGRDEvx8UfPnEww4FFqWhcr8RLWyE8/COlUpB/5AS2yvojmbNFMGzURb</w:t>
      </w:r>
    </w:p>
    <w:p w14:paraId="6EBECC01"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LGf/u1LVH0a+NHQu57u8Sv+g3bBthEPh4bKaEzBYRS/dYHOx3APFyIayfm78JVRF</w:t>
      </w:r>
    </w:p>
    <w:p w14:paraId="28A53288"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zdeTOOf6PaXUTRx7iscCTkN8DUD3lg/465ZX5aH3HWFFX500JSPSt0/udqjoQuAr</w:t>
      </w:r>
    </w:p>
    <w:p w14:paraId="64906219"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WA5JqB//g2GfzZe1UzH5Dz3PBbJky8GiIfLm0OXSEIgAmpvc/9NjzAgjOW56n3Mu</w:t>
      </w:r>
    </w:p>
    <w:p w14:paraId="121038FE"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sjVkibc+lljw+rOo97CfJMppmtcOvehvQv+KG0LZnpibiWVmM3vT7E6kRy4gEbDu</w:t>
      </w:r>
    </w:p>
    <w:p w14:paraId="13672EEF"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enHPDqhsvcqTDqaduQENBFTzi1ABCACzpJgZLK/sge2rMLURUQQ6l02UrS/GilGC</w:t>
      </w:r>
    </w:p>
    <w:p w14:paraId="78804550"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ofq3WPnDt5hEjarwMMwN65Pb0Dj0i7vnorhL+fdb/J8b8QTiyp7i03dZVhDahcQ5</w:t>
      </w:r>
    </w:p>
    <w:p w14:paraId="6BEFFAA2"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8afvCjQtQstY8+K6kZFzQOBgyOS5rHAKHNSPFq45MlnPo5aaDvP7s9mdMILITvlb</w:t>
      </w:r>
    </w:p>
    <w:p w14:paraId="706EFA55"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CFhcLoC6Oqy+JoaHupJqHBqGc48/5NU4qbt6fB1AQ/H4M+6og4OozohgkQb80Hox</w:t>
      </w:r>
    </w:p>
    <w:p w14:paraId="6C8674DB"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YbJV4sv4vYMULd+FKOg2RdGeNMM/aWdqYo90qb/W2aHCCyXmhGHEEuok9jbc8cr/</w:t>
      </w:r>
    </w:p>
    <w:p w14:paraId="4D01E86B" w14:textId="77777777" w:rsidR="00314E20"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xrWL0gDwlWpad8RfQwyVU/VZ3Eg3OseL4SedEmwOO</w:t>
      </w:r>
    </w:p>
    <w:p w14:paraId="7D3DD7A3" w14:textId="1F6DA93A"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cr15XDIs6dpABEBAAGJAR8E</w:t>
      </w:r>
    </w:p>
    <w:p w14:paraId="48867F93"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GAECAAkFAlTzi1ACGwwACgkQ7ABWURrXT0KZTgf9FUpkh3wv7aC5M2wwdEjt0rDx</w:t>
      </w:r>
    </w:p>
    <w:p w14:paraId="6AD911E0"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nj9kxH99hhuTX2EHXuNLH+SwLGHBq5O2sq3jfP+owEhs8/Ez0j1/fSKIqAdlz3mB</w:t>
      </w:r>
    </w:p>
    <w:p w14:paraId="248FB8A9"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dbqWPjzPTY/m0It+wv3epOM75uWjD35PF0rKxxZmEf6SrjZD1sk0B9bRy2v9iWN9</w:t>
      </w:r>
    </w:p>
    <w:p w14:paraId="38ABEFA8"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9ZkuvcfH4vT++PognQLTUqNx0FGpD1agrG0lXSCtJWQXCXPfWdtbIdThBgzH4flZ</w:t>
      </w:r>
    </w:p>
    <w:p w14:paraId="3715C5B7"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ssAIbCaBlQkzfbPvrMzdTIP+AXg6++K9SnO9N/FRPYzjUSEmpRp+ox31WymvczcU</w:t>
      </w:r>
    </w:p>
    <w:p w14:paraId="594ED479"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RmyUquF+/zNnSBVgtY1rzwaYi05XfuxG0WHVHPTtRyJ5pF4HSqiuvk6Z/4z3bw==</w:t>
      </w:r>
    </w:p>
    <w:p w14:paraId="4039FB60"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ZrP+</w:t>
      </w:r>
    </w:p>
    <w:p w14:paraId="0B6D6E6A"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END PGP PUBLIC KEY BLOCK-----</w:t>
      </w:r>
    </w:p>
    <w:p w14:paraId="2D02D8E6" w14:textId="77777777" w:rsidR="007F4322" w:rsidRDefault="007F4322" w:rsidP="0006351D">
      <w:pPr>
        <w:rPr>
          <w:rStyle w:val="Hyperlink"/>
          <w:lang w:eastAsia="en-US"/>
        </w:rPr>
      </w:pPr>
    </w:p>
    <w:p w14:paraId="6187DCE7" w14:textId="39E163BE" w:rsidR="0006351D" w:rsidRDefault="007F4322"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Using the following Web page, determine the owner of the key, and the ID on the key:</w:t>
      </w:r>
    </w:p>
    <w:p w14:paraId="16BC5481" w14:textId="5202A298"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4A2470DE" w14:textId="04EA2AA4" w:rsidR="007F4322" w:rsidRDefault="00E25E29" w:rsidP="007F4322">
      <w:pPr>
        <w:pBdr>
          <w:top w:val="single" w:sz="4" w:space="1" w:color="auto"/>
          <w:left w:val="single" w:sz="4" w:space="4" w:color="auto"/>
          <w:bottom w:val="single" w:sz="4" w:space="1" w:color="auto"/>
          <w:right w:val="single" w:sz="4" w:space="4" w:color="auto"/>
        </w:pBdr>
        <w:rPr>
          <w:rStyle w:val="Hyperlink"/>
          <w:lang w:eastAsia="en-US"/>
        </w:rPr>
      </w:pPr>
      <w:hyperlink r:id="rId10" w:history="1">
        <w:r w:rsidR="007F4322" w:rsidRPr="00D723E3">
          <w:rPr>
            <w:rStyle w:val="Hyperlink"/>
            <w:lang w:eastAsia="en-US"/>
          </w:rPr>
          <w:t>https://asecuritysite.com/encryption/pgp1</w:t>
        </w:r>
      </w:hyperlink>
    </w:p>
    <w:p w14:paraId="36A5D002" w14:textId="2672856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1273D619" w14:textId="00E93A3A"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0E6B7EF1" w14:textId="5E5B8A5B"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78D7A603" w14:textId="0408C2F2" w:rsidR="00314E20" w:rsidRDefault="00314E20" w:rsidP="007F4322">
      <w:pPr>
        <w:pBdr>
          <w:top w:val="single" w:sz="4" w:space="1" w:color="auto"/>
          <w:left w:val="single" w:sz="4" w:space="4" w:color="auto"/>
          <w:bottom w:val="single" w:sz="4" w:space="1" w:color="auto"/>
          <w:right w:val="single" w:sz="4" w:space="4" w:color="auto"/>
        </w:pBdr>
        <w:rPr>
          <w:rStyle w:val="Hyperlink"/>
          <w:lang w:eastAsia="en-US"/>
        </w:rPr>
      </w:pPr>
    </w:p>
    <w:p w14:paraId="5F2B6925" w14:textId="5D3E1C3F" w:rsidR="00314E20" w:rsidRDefault="00314E20" w:rsidP="00314E20">
      <w:pPr>
        <w:rPr>
          <w:rStyle w:val="Hyperlink"/>
          <w:lang w:eastAsia="en-US"/>
        </w:rPr>
      </w:pPr>
    </w:p>
    <w:p w14:paraId="32CE92C0" w14:textId="6AA4515D" w:rsidR="00314E20" w:rsidRDefault="0077357F" w:rsidP="00314E20">
      <w:pPr>
        <w:rPr>
          <w:rStyle w:val="Hyperlink"/>
          <w:lang w:eastAsia="en-US"/>
        </w:rPr>
      </w:pPr>
      <w:r w:rsidRPr="0077357F">
        <w:rPr>
          <w:rStyle w:val="Hyperlink"/>
          <w:b/>
          <w:lang w:eastAsia="en-US"/>
        </w:rPr>
        <w:t>A.</w:t>
      </w:r>
      <w:r w:rsidR="00314E20" w:rsidRPr="0077357F">
        <w:rPr>
          <w:rStyle w:val="Hyperlink"/>
          <w:b/>
          <w:lang w:eastAsia="en-US"/>
        </w:rPr>
        <w:t>3</w:t>
      </w:r>
      <w:r w:rsidR="00314E20">
        <w:rPr>
          <w:rStyle w:val="Hyperlink"/>
          <w:lang w:eastAsia="en-US"/>
        </w:rPr>
        <w:tab/>
        <w:t>Bob has a private RSA key of:</w:t>
      </w:r>
    </w:p>
    <w:p w14:paraId="76E5CB24" w14:textId="2E23B612" w:rsidR="00314E20" w:rsidRDefault="00314E20" w:rsidP="00314E20">
      <w:pPr>
        <w:rPr>
          <w:rStyle w:val="Hyperlink"/>
          <w:lang w:eastAsia="en-US"/>
        </w:rPr>
      </w:pPr>
    </w:p>
    <w:p w14:paraId="38FAC178" w14:textId="772A50D4" w:rsidR="00314E20" w:rsidRPr="0077357F" w:rsidRDefault="00314E20" w:rsidP="00314E20">
      <w:pPr>
        <w:rPr>
          <w:rStyle w:val="Hyperlink"/>
          <w:rFonts w:ascii="Lucida Console" w:hAnsi="Lucida Console"/>
          <w:sz w:val="20"/>
          <w:szCs w:val="20"/>
          <w:lang w:eastAsia="en-US"/>
        </w:rPr>
      </w:pPr>
      <w:r w:rsidRPr="0077357F">
        <w:rPr>
          <w:rStyle w:val="Hyperlink"/>
          <w:rFonts w:ascii="Lucida Console" w:hAnsi="Lucida Console"/>
          <w:sz w:val="20"/>
          <w:szCs w:val="20"/>
          <w:lang w:eastAsia="en-US"/>
        </w:rPr>
        <w:t>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2D6BD96A" w14:textId="1D808FDA" w:rsidR="00314E20" w:rsidRDefault="00314E20" w:rsidP="00314E20">
      <w:pPr>
        <w:rPr>
          <w:rStyle w:val="Hyperlink"/>
          <w:lang w:eastAsia="en-US"/>
        </w:rPr>
      </w:pPr>
    </w:p>
    <w:p w14:paraId="681B5797" w14:textId="2F453FE1" w:rsidR="00314E20" w:rsidRDefault="00314E20" w:rsidP="00314E20">
      <w:pPr>
        <w:rPr>
          <w:rStyle w:val="Hyperlink"/>
          <w:lang w:eastAsia="en-US"/>
        </w:rPr>
      </w:pPr>
      <w:r>
        <w:rPr>
          <w:rStyle w:val="Hyperlink"/>
          <w:lang w:eastAsia="en-US"/>
        </w:rPr>
        <w:t>And receives a ciphertext message of:</w:t>
      </w:r>
    </w:p>
    <w:p w14:paraId="4C0CDFBA" w14:textId="23033A3A" w:rsidR="00314E20" w:rsidRDefault="00314E20" w:rsidP="00314E20">
      <w:pPr>
        <w:rPr>
          <w:rStyle w:val="Hyperlink"/>
          <w:lang w:eastAsia="en-US"/>
        </w:rPr>
      </w:pPr>
    </w:p>
    <w:p w14:paraId="461F1341" w14:textId="77777777" w:rsidR="00314E20" w:rsidRPr="0077357F" w:rsidRDefault="00314E20" w:rsidP="00314E20">
      <w:pPr>
        <w:rPr>
          <w:rStyle w:val="Hyperlink"/>
          <w:rFonts w:ascii="Lucida Console" w:hAnsi="Lucida Console"/>
          <w:sz w:val="20"/>
          <w:szCs w:val="20"/>
          <w:lang w:eastAsia="en-US"/>
        </w:rPr>
      </w:pPr>
      <w:r w:rsidRPr="0077357F">
        <w:rPr>
          <w:rStyle w:val="Hyperlink"/>
          <w:rFonts w:ascii="Lucida Console" w:hAnsi="Lucida Console"/>
          <w:sz w:val="20"/>
          <w:szCs w:val="20"/>
          <w:lang w:eastAsia="en-US"/>
        </w:rPr>
        <w:t>Pob7AQZZSml618nMwTpx3V74N45x/rTimUQeTl0yHq8F0dsekZgOT385Jls1HUzWCx6ZRFPFMJ1RNYR2Yh7AkQtFLVx9lYDfb/Q+SkinBIBX59ER3/fDhrVKxIN4S6h2QmMSRblh4KdVhyY6cOxu+g48Jh7TkQ2Ig93/nCpAnYQ=</w:t>
      </w:r>
    </w:p>
    <w:p w14:paraId="4DDD8408" w14:textId="77777777" w:rsidR="00314E20" w:rsidRDefault="00314E20" w:rsidP="00314E20">
      <w:pPr>
        <w:rPr>
          <w:rStyle w:val="Hyperlink"/>
          <w:lang w:eastAsia="en-US"/>
        </w:rPr>
      </w:pPr>
    </w:p>
    <w:p w14:paraId="205908DD" w14:textId="3CACC815" w:rsidR="00314E20" w:rsidRDefault="00314E20" w:rsidP="00314E20">
      <w:pPr>
        <w:rPr>
          <w:rStyle w:val="Hyperlink"/>
          <w:lang w:eastAsia="en-US"/>
        </w:rPr>
      </w:pPr>
      <w:r>
        <w:rPr>
          <w:rStyle w:val="Hyperlink"/>
          <w:lang w:eastAsia="en-US"/>
        </w:rPr>
        <w:t>Using the following code:</w:t>
      </w:r>
    </w:p>
    <w:p w14:paraId="4B84B255" w14:textId="3CBA4584" w:rsidR="00314E20" w:rsidRDefault="00314E20" w:rsidP="00314E20">
      <w:pPr>
        <w:rPr>
          <w:rStyle w:val="Hyperlink"/>
          <w:lang w:eastAsia="en-US"/>
        </w:rPr>
      </w:pPr>
    </w:p>
    <w:p w14:paraId="7EA3E9C8"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from Crypto.PublicKey import RSA</w:t>
      </w:r>
    </w:p>
    <w:p w14:paraId="714C99E2"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from Crypto.Util import asn1</w:t>
      </w:r>
    </w:p>
    <w:p w14:paraId="22B8799A"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from base64 import b64decode</w:t>
      </w:r>
    </w:p>
    <w:p w14:paraId="1A1DBE39"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21749CE"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msg="Pob7AQZZSml618nMwTpx3V74N45x/rTimUQeTl0yHq8F0dsekZgOT385Jls1HUzWCx6ZRFPFMJ1RNYR2Yh7AkQtFLVx9lYDfb/Q+SkinBIBX59ER3/fDhrVKxIN4S6h2QmMSRblh4KdVhyY6cOxu+g48Jh7TkQ2Ig93/nCpAnYQ="</w:t>
      </w:r>
    </w:p>
    <w:p w14:paraId="5277270C"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privatekey = '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4021CE94"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BFEDEBA"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keyDER = b64decode(privatekey)</w:t>
      </w:r>
    </w:p>
    <w:p w14:paraId="2BB3730B"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keys = RSA.importKey(keyDER)</w:t>
      </w:r>
    </w:p>
    <w:p w14:paraId="1E512F03"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B853A8B"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dmsg = keys.decrypt(b64decode(msg))</w:t>
      </w:r>
    </w:p>
    <w:p w14:paraId="31239FAB"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print dmsg</w:t>
      </w:r>
    </w:p>
    <w:p w14:paraId="51099C3D" w14:textId="0EB063B9" w:rsidR="00314E20" w:rsidRDefault="00314E20" w:rsidP="00314E20">
      <w:pPr>
        <w:rPr>
          <w:rStyle w:val="Hyperlink"/>
          <w:lang w:eastAsia="en-US"/>
        </w:rPr>
      </w:pPr>
    </w:p>
    <w:p w14:paraId="1FEE608A" w14:textId="3DDA2B2D"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is the plaintext message that Bob has been sent?</w:t>
      </w:r>
    </w:p>
    <w:p w14:paraId="75B73097" w14:textId="77777777"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p>
    <w:p w14:paraId="5BC21E09" w14:textId="33B9A9FB"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p>
    <w:p w14:paraId="74BADF77" w14:textId="77777777" w:rsidR="00EC0A15" w:rsidRDefault="00EC0A15" w:rsidP="00314E20">
      <w:pPr>
        <w:pBdr>
          <w:top w:val="single" w:sz="4" w:space="1" w:color="auto"/>
          <w:left w:val="single" w:sz="4" w:space="4" w:color="auto"/>
          <w:bottom w:val="single" w:sz="4" w:space="1" w:color="auto"/>
          <w:right w:val="single" w:sz="4" w:space="4" w:color="auto"/>
        </w:pBdr>
        <w:rPr>
          <w:rStyle w:val="Hyperlink"/>
          <w:lang w:eastAsia="en-US"/>
        </w:rPr>
      </w:pPr>
    </w:p>
    <w:p w14:paraId="6309A570" w14:textId="79864FD2" w:rsidR="0077357F" w:rsidRDefault="0077357F" w:rsidP="0077357F">
      <w:pPr>
        <w:pStyle w:val="Heading2"/>
        <w:numPr>
          <w:ilvl w:val="0"/>
          <w:numId w:val="0"/>
        </w:numPr>
        <w:tabs>
          <w:tab w:val="clear" w:pos="900"/>
          <w:tab w:val="left" w:pos="709"/>
        </w:tabs>
      </w:pPr>
      <w:r>
        <w:t>B</w:t>
      </w:r>
      <w:r>
        <w:tab/>
        <w:t>OpenSSL (RSA)</w:t>
      </w:r>
    </w:p>
    <w:p w14:paraId="041C951B" w14:textId="7156844C" w:rsidR="0077357F" w:rsidRPr="00331C16" w:rsidRDefault="0077357F" w:rsidP="0077357F">
      <w:pPr>
        <w:rPr>
          <w:lang w:eastAsia="en-US"/>
        </w:rPr>
      </w:pPr>
      <w:r>
        <w:rPr>
          <w:lang w:eastAsia="en-US"/>
        </w:rPr>
        <w:t xml:space="preserve">We will </w:t>
      </w:r>
      <w:r w:rsidRPr="00A020B7">
        <w:rPr>
          <w:noProof/>
          <w:lang w:eastAsia="en-US"/>
        </w:rPr>
        <w:t>using</w:t>
      </w:r>
      <w:r>
        <w:rPr>
          <w:lang w:eastAsia="en-US"/>
        </w:rPr>
        <w:t xml:space="preserve"> </w:t>
      </w:r>
      <w:r w:rsidRPr="00A020B7">
        <w:rPr>
          <w:noProof/>
          <w:lang w:eastAsia="en-US"/>
        </w:rPr>
        <w:t>Open</w:t>
      </w:r>
      <w:r>
        <w:rPr>
          <w:noProof/>
          <w:lang w:eastAsia="en-US"/>
        </w:rPr>
        <w:t>SSL</w:t>
      </w:r>
      <w:r>
        <w:rPr>
          <w:lang w:eastAsia="en-US"/>
        </w:rPr>
        <w:t xml:space="preserve"> to perform the following:</w:t>
      </w:r>
    </w:p>
    <w:p w14:paraId="5790D0FF" w14:textId="77777777" w:rsidR="0077357F" w:rsidRDefault="0077357F" w:rsidP="0077357F"/>
    <w:tbl>
      <w:tblPr>
        <w:tblStyle w:val="TableGrid"/>
        <w:tblW w:w="9634" w:type="dxa"/>
        <w:tblLook w:val="04A0" w:firstRow="1" w:lastRow="0" w:firstColumn="1" w:lastColumn="0" w:noHBand="0" w:noVBand="1"/>
      </w:tblPr>
      <w:tblGrid>
        <w:gridCol w:w="598"/>
        <w:gridCol w:w="5094"/>
        <w:gridCol w:w="3942"/>
      </w:tblGrid>
      <w:tr w:rsidR="0077357F" w14:paraId="254D2A06" w14:textId="77777777" w:rsidTr="0077357F">
        <w:tc>
          <w:tcPr>
            <w:tcW w:w="598" w:type="dxa"/>
          </w:tcPr>
          <w:p w14:paraId="69AEBC92" w14:textId="77777777" w:rsidR="0077357F" w:rsidRPr="00BE24E3" w:rsidRDefault="0077357F" w:rsidP="001232E9">
            <w:pPr>
              <w:rPr>
                <w:b/>
              </w:rPr>
            </w:pPr>
            <w:r>
              <w:rPr>
                <w:b/>
              </w:rPr>
              <w:t>No</w:t>
            </w:r>
          </w:p>
        </w:tc>
        <w:tc>
          <w:tcPr>
            <w:tcW w:w="5094" w:type="dxa"/>
          </w:tcPr>
          <w:p w14:paraId="6F85297E" w14:textId="77777777" w:rsidR="0077357F" w:rsidRPr="00BE24E3" w:rsidRDefault="0077357F" w:rsidP="001232E9">
            <w:pPr>
              <w:rPr>
                <w:b/>
              </w:rPr>
            </w:pPr>
            <w:r w:rsidRPr="00BE24E3">
              <w:rPr>
                <w:b/>
              </w:rPr>
              <w:t>Description</w:t>
            </w:r>
          </w:p>
        </w:tc>
        <w:tc>
          <w:tcPr>
            <w:tcW w:w="3942" w:type="dxa"/>
          </w:tcPr>
          <w:p w14:paraId="6295BBA9" w14:textId="77777777" w:rsidR="0077357F" w:rsidRPr="00BE24E3" w:rsidRDefault="0077357F" w:rsidP="001232E9">
            <w:pPr>
              <w:rPr>
                <w:b/>
              </w:rPr>
            </w:pPr>
            <w:r w:rsidRPr="00BE24E3">
              <w:rPr>
                <w:b/>
              </w:rPr>
              <w:t>Result</w:t>
            </w:r>
          </w:p>
        </w:tc>
      </w:tr>
      <w:tr w:rsidR="0077357F" w14:paraId="3FA135B8" w14:textId="77777777" w:rsidTr="0077357F">
        <w:tc>
          <w:tcPr>
            <w:tcW w:w="598" w:type="dxa"/>
          </w:tcPr>
          <w:p w14:paraId="1C51E3AD" w14:textId="171ADB51" w:rsidR="0077357F" w:rsidRPr="005A6F37" w:rsidRDefault="0077357F" w:rsidP="001232E9">
            <w:pPr>
              <w:rPr>
                <w:b/>
              </w:rPr>
            </w:pPr>
            <w:r>
              <w:rPr>
                <w:b/>
              </w:rPr>
              <w:t>B.</w:t>
            </w:r>
            <w:r w:rsidRPr="005A6F37">
              <w:rPr>
                <w:b/>
              </w:rPr>
              <w:t>1</w:t>
            </w:r>
          </w:p>
        </w:tc>
        <w:tc>
          <w:tcPr>
            <w:tcW w:w="5094" w:type="dxa"/>
          </w:tcPr>
          <w:p w14:paraId="0C981FDE" w14:textId="77777777" w:rsidR="0077357F" w:rsidRDefault="0077357F" w:rsidP="001232E9">
            <w:pPr>
              <w:rPr>
                <w:rStyle w:val="Hyperlink"/>
                <w:lang w:eastAsia="en-US"/>
              </w:rPr>
            </w:pPr>
            <w:r w:rsidRPr="00A020B7">
              <w:rPr>
                <w:rStyle w:val="Hyperlink"/>
                <w:noProof/>
                <w:lang w:eastAsia="en-US"/>
              </w:rPr>
              <w:t>First</w:t>
            </w:r>
            <w:r>
              <w:rPr>
                <w:rStyle w:val="Hyperlink"/>
                <w:lang w:eastAsia="en-US"/>
              </w:rPr>
              <w:t xml:space="preserve"> we need to generate a key pair with:</w:t>
            </w:r>
          </w:p>
          <w:p w14:paraId="430B4E15" w14:textId="77777777" w:rsidR="0077357F" w:rsidRDefault="0077357F" w:rsidP="001232E9">
            <w:pPr>
              <w:rPr>
                <w:rStyle w:val="Hyperlink"/>
                <w:lang w:eastAsia="en-US"/>
              </w:rPr>
            </w:pPr>
          </w:p>
          <w:p w14:paraId="23BF4B94" w14:textId="77777777" w:rsidR="0077357F" w:rsidRPr="0006351D" w:rsidRDefault="0077357F" w:rsidP="001232E9">
            <w:pPr>
              <w:pStyle w:val="computer"/>
              <w:rPr>
                <w:rStyle w:val="Hyperlink"/>
                <w:lang w:eastAsia="en-US"/>
              </w:rPr>
            </w:pPr>
            <w:r w:rsidRPr="00A020B7">
              <w:rPr>
                <w:rStyle w:val="Hyperlink"/>
                <w:noProof/>
                <w:lang w:eastAsia="en-US"/>
              </w:rPr>
              <w:t>openssl</w:t>
            </w:r>
            <w:r w:rsidRPr="003049CC">
              <w:rPr>
                <w:rStyle w:val="Hyperlink"/>
                <w:lang w:eastAsia="en-US"/>
              </w:rPr>
              <w:t xml:space="preserve"> </w:t>
            </w:r>
            <w:r w:rsidRPr="00A020B7">
              <w:rPr>
                <w:rStyle w:val="Hyperlink"/>
                <w:noProof/>
                <w:lang w:eastAsia="en-US"/>
              </w:rPr>
              <w:t>genrsa</w:t>
            </w:r>
            <w:r w:rsidRPr="003049CC">
              <w:rPr>
                <w:rStyle w:val="Hyperlink"/>
                <w:lang w:eastAsia="en-US"/>
              </w:rPr>
              <w:t xml:space="preserve"> -out private.</w:t>
            </w:r>
            <w:r w:rsidRPr="00A020B7">
              <w:rPr>
                <w:rStyle w:val="Hyperlink"/>
                <w:noProof/>
                <w:lang w:eastAsia="en-US"/>
              </w:rPr>
              <w:t>pem</w:t>
            </w:r>
            <w:r w:rsidRPr="003049CC">
              <w:rPr>
                <w:rStyle w:val="Hyperlink"/>
                <w:lang w:eastAsia="en-US"/>
              </w:rPr>
              <w:t xml:space="preserve"> 1024</w:t>
            </w:r>
            <w:r w:rsidRPr="0006351D">
              <w:rPr>
                <w:rStyle w:val="Hyperlink"/>
                <w:lang w:eastAsia="en-US"/>
              </w:rPr>
              <w:tab/>
            </w:r>
          </w:p>
          <w:p w14:paraId="7CC33F55" w14:textId="77777777" w:rsidR="0077357F" w:rsidRPr="0006351D" w:rsidRDefault="0077357F" w:rsidP="001232E9">
            <w:pPr>
              <w:rPr>
                <w:rStyle w:val="Hyperlink"/>
                <w:lang w:eastAsia="en-US"/>
              </w:rPr>
            </w:pPr>
            <w:r w:rsidRPr="0006351D">
              <w:rPr>
                <w:rStyle w:val="Hyperlink"/>
                <w:lang w:eastAsia="en-US"/>
              </w:rPr>
              <w:tab/>
            </w:r>
            <w:r w:rsidRPr="0006351D">
              <w:rPr>
                <w:rStyle w:val="Hyperlink"/>
                <w:lang w:eastAsia="en-US"/>
              </w:rPr>
              <w:tab/>
            </w:r>
          </w:p>
          <w:p w14:paraId="6961A686" w14:textId="77777777" w:rsidR="0077357F" w:rsidRPr="0006351D" w:rsidRDefault="0077357F" w:rsidP="001232E9">
            <w:pPr>
              <w:rPr>
                <w:rStyle w:val="Hyperlink"/>
                <w:lang w:eastAsia="en-US"/>
              </w:rPr>
            </w:pPr>
          </w:p>
          <w:p w14:paraId="623E4C40" w14:textId="77777777" w:rsidR="0077357F" w:rsidRPr="0006351D" w:rsidRDefault="0077357F" w:rsidP="001232E9">
            <w:pPr>
              <w:rPr>
                <w:rStyle w:val="Hyperlink"/>
                <w:lang w:eastAsia="en-US"/>
              </w:rPr>
            </w:pPr>
          </w:p>
          <w:p w14:paraId="0B0030D5" w14:textId="77777777" w:rsidR="0077357F" w:rsidRDefault="0077357F" w:rsidP="001232E9">
            <w:pPr>
              <w:rPr>
                <w:rStyle w:val="Hyperlink"/>
                <w:lang w:eastAsia="en-US"/>
              </w:rPr>
            </w:pPr>
            <w:r>
              <w:rPr>
                <w:rStyle w:val="Hyperlink"/>
                <w:lang w:eastAsia="en-US"/>
              </w:rPr>
              <w:t>This file contains both the public and the private key.</w:t>
            </w:r>
          </w:p>
          <w:p w14:paraId="215E1F57" w14:textId="77777777" w:rsidR="0077357F" w:rsidRPr="0006351D" w:rsidRDefault="0077357F" w:rsidP="001232E9">
            <w:pPr>
              <w:rPr>
                <w:rStyle w:val="Hyperlink"/>
                <w:lang w:eastAsia="en-US"/>
              </w:rPr>
            </w:pPr>
          </w:p>
          <w:p w14:paraId="32E51CC8" w14:textId="77777777" w:rsidR="0077357F" w:rsidRPr="0006351D" w:rsidRDefault="0077357F" w:rsidP="001232E9">
            <w:pPr>
              <w:rPr>
                <w:rStyle w:val="Hyperlink"/>
                <w:lang w:eastAsia="en-US"/>
              </w:rPr>
            </w:pPr>
          </w:p>
          <w:p w14:paraId="1A8DE5C6" w14:textId="77777777" w:rsidR="0077357F" w:rsidRPr="0006351D" w:rsidRDefault="0077357F" w:rsidP="001232E9">
            <w:pPr>
              <w:rPr>
                <w:rStyle w:val="Hyperlink"/>
                <w:lang w:eastAsia="en-US"/>
              </w:rPr>
            </w:pPr>
            <w:r w:rsidRPr="0006351D">
              <w:rPr>
                <w:rStyle w:val="Hyperlink"/>
                <w:lang w:eastAsia="en-US"/>
              </w:rPr>
              <w:t xml:space="preserve"> </w:t>
            </w:r>
          </w:p>
          <w:p w14:paraId="50B48A7C" w14:textId="77777777" w:rsidR="0077357F" w:rsidRDefault="0077357F" w:rsidP="001232E9"/>
          <w:p w14:paraId="3931A1AC" w14:textId="77777777" w:rsidR="0077357F" w:rsidRDefault="0077357F" w:rsidP="001232E9"/>
          <w:p w14:paraId="4014092B" w14:textId="77777777" w:rsidR="0077357F" w:rsidRDefault="0077357F" w:rsidP="001232E9"/>
        </w:tc>
        <w:tc>
          <w:tcPr>
            <w:tcW w:w="3942" w:type="dxa"/>
          </w:tcPr>
          <w:p w14:paraId="5BB08D9D" w14:textId="77777777" w:rsidR="0077357F" w:rsidRDefault="0077357F" w:rsidP="001232E9">
            <w:r>
              <w:t>What is the type of public key method used:</w:t>
            </w:r>
          </w:p>
          <w:p w14:paraId="1F359575" w14:textId="77777777" w:rsidR="0077357F" w:rsidRDefault="0077357F" w:rsidP="001232E9"/>
          <w:p w14:paraId="65B35FAD" w14:textId="77777777" w:rsidR="0077357F" w:rsidRDefault="0077357F" w:rsidP="001232E9"/>
          <w:p w14:paraId="2D6A5633" w14:textId="77777777" w:rsidR="0077357F" w:rsidRDefault="0077357F" w:rsidP="001232E9">
            <w:r>
              <w:t>How long is the default key:</w:t>
            </w:r>
          </w:p>
          <w:p w14:paraId="6379C103" w14:textId="77777777" w:rsidR="0077357F" w:rsidRDefault="0077357F" w:rsidP="001232E9"/>
          <w:p w14:paraId="50EE6BCD" w14:textId="77777777" w:rsidR="0077357F" w:rsidRDefault="0077357F" w:rsidP="001232E9"/>
          <w:p w14:paraId="65AA7DE6" w14:textId="77777777" w:rsidR="0077357F" w:rsidRDefault="0077357F" w:rsidP="001232E9">
            <w:r>
              <w:t xml:space="preserve">How long did it take to generate a </w:t>
            </w:r>
            <w:r w:rsidRPr="00A020B7">
              <w:rPr>
                <w:noProof/>
              </w:rPr>
              <w:t>1,024 bit</w:t>
            </w:r>
            <w:r>
              <w:t xml:space="preserve"> key?</w:t>
            </w:r>
          </w:p>
          <w:p w14:paraId="58ACC602" w14:textId="77777777" w:rsidR="0077357F" w:rsidRDefault="0077357F" w:rsidP="001232E9"/>
          <w:p w14:paraId="77351251" w14:textId="77777777" w:rsidR="0077357F" w:rsidRDefault="0077357F" w:rsidP="001232E9"/>
          <w:p w14:paraId="4A0C943A" w14:textId="77777777" w:rsidR="0077357F" w:rsidRDefault="0077357F" w:rsidP="001232E9">
            <w:r>
              <w:t>Use the following command to view the keys:</w:t>
            </w:r>
          </w:p>
          <w:p w14:paraId="5F9F5700" w14:textId="77777777" w:rsidR="0077357F" w:rsidRDefault="0077357F" w:rsidP="001232E9"/>
          <w:p w14:paraId="7ED98458" w14:textId="77777777" w:rsidR="0077357F" w:rsidRPr="007F4322" w:rsidRDefault="0077357F" w:rsidP="001232E9">
            <w:pPr>
              <w:rPr>
                <w:sz w:val="20"/>
                <w:szCs w:val="20"/>
              </w:rPr>
            </w:pPr>
            <w:r>
              <w:rPr>
                <w:noProof/>
              </w:rPr>
              <w:t xml:space="preserve"> </w:t>
            </w:r>
            <w:r w:rsidRPr="007F4322">
              <w:rPr>
                <w:rFonts w:ascii="Lucida Console" w:hAnsi="Lucida Console"/>
                <w:noProof/>
                <w:sz w:val="20"/>
                <w:szCs w:val="20"/>
              </w:rPr>
              <w:t>type private.pem</w:t>
            </w:r>
            <w:r w:rsidRPr="007F4322">
              <w:rPr>
                <w:sz w:val="20"/>
                <w:szCs w:val="20"/>
              </w:rPr>
              <w:t xml:space="preserve"> (or  </w:t>
            </w:r>
            <w:r w:rsidRPr="007F4322">
              <w:rPr>
                <w:rFonts w:ascii="Lucida Console" w:hAnsi="Lucida Console"/>
                <w:sz w:val="20"/>
                <w:szCs w:val="20"/>
              </w:rPr>
              <w:t>cat private.pem</w:t>
            </w:r>
            <w:r w:rsidRPr="007F4322">
              <w:rPr>
                <w:sz w:val="20"/>
                <w:szCs w:val="20"/>
              </w:rPr>
              <w:t xml:space="preserve"> in Linux)</w:t>
            </w:r>
          </w:p>
          <w:p w14:paraId="79B73301" w14:textId="77777777" w:rsidR="0077357F" w:rsidRDefault="0077357F" w:rsidP="001232E9"/>
          <w:p w14:paraId="042CA421" w14:textId="77777777" w:rsidR="0077357F" w:rsidRDefault="0077357F" w:rsidP="001232E9"/>
        </w:tc>
      </w:tr>
      <w:tr w:rsidR="0077357F" w14:paraId="7D1CCF84" w14:textId="77777777" w:rsidTr="0077357F">
        <w:tc>
          <w:tcPr>
            <w:tcW w:w="598" w:type="dxa"/>
          </w:tcPr>
          <w:p w14:paraId="2696A25F" w14:textId="0278A12B" w:rsidR="0077357F" w:rsidRPr="005A6F37" w:rsidRDefault="0077357F" w:rsidP="001232E9">
            <w:pPr>
              <w:rPr>
                <w:b/>
              </w:rPr>
            </w:pPr>
            <w:r>
              <w:rPr>
                <w:b/>
              </w:rPr>
              <w:t>B.</w:t>
            </w:r>
            <w:r w:rsidRPr="005A6F37">
              <w:rPr>
                <w:b/>
              </w:rPr>
              <w:t>2</w:t>
            </w:r>
          </w:p>
        </w:tc>
        <w:tc>
          <w:tcPr>
            <w:tcW w:w="5094" w:type="dxa"/>
          </w:tcPr>
          <w:p w14:paraId="7BDFD7C5" w14:textId="77777777" w:rsidR="0077357F" w:rsidRDefault="0077357F" w:rsidP="001232E9">
            <w:r>
              <w:t xml:space="preserve">Use </w:t>
            </w:r>
            <w:r w:rsidRPr="00A020B7">
              <w:rPr>
                <w:noProof/>
              </w:rPr>
              <w:t>following</w:t>
            </w:r>
            <w:r>
              <w:t xml:space="preserve"> command to view the output file:</w:t>
            </w:r>
          </w:p>
          <w:p w14:paraId="5565A8C9" w14:textId="77777777" w:rsidR="0077357F" w:rsidRDefault="0077357F" w:rsidP="001232E9"/>
          <w:p w14:paraId="3809098D" w14:textId="3826B7FB" w:rsidR="0077357F" w:rsidRDefault="0077357F" w:rsidP="001232E9">
            <w:pPr>
              <w:pStyle w:val="computer"/>
            </w:pPr>
            <w:r>
              <w:t xml:space="preserve">cat </w:t>
            </w:r>
            <w:r w:rsidRPr="003049CC">
              <w:t>private</w:t>
            </w:r>
            <w:r>
              <w:t>.pem</w:t>
            </w:r>
          </w:p>
          <w:p w14:paraId="4DC03A97" w14:textId="77777777" w:rsidR="0077357F" w:rsidRPr="0006351D" w:rsidRDefault="0077357F" w:rsidP="001232E9">
            <w:pPr>
              <w:rPr>
                <w:rStyle w:val="Hyperlink"/>
                <w:lang w:eastAsia="en-US"/>
              </w:rPr>
            </w:pPr>
          </w:p>
          <w:p w14:paraId="6294A0EC" w14:textId="77777777" w:rsidR="0077357F" w:rsidRDefault="0077357F" w:rsidP="001232E9"/>
        </w:tc>
        <w:tc>
          <w:tcPr>
            <w:tcW w:w="3942" w:type="dxa"/>
          </w:tcPr>
          <w:p w14:paraId="7AEE776A" w14:textId="77777777" w:rsidR="0077357F" w:rsidRDefault="0077357F" w:rsidP="001232E9">
            <w:r>
              <w:t xml:space="preserve">What can </w:t>
            </w:r>
            <w:r w:rsidRPr="00A020B7">
              <w:rPr>
                <w:noProof/>
              </w:rPr>
              <w:t>be observed</w:t>
            </w:r>
            <w:r>
              <w:t xml:space="preserve"> at the start and end of the file:</w:t>
            </w:r>
          </w:p>
          <w:p w14:paraId="29681D1D" w14:textId="77777777" w:rsidR="0077357F" w:rsidRDefault="0077357F" w:rsidP="001232E9"/>
          <w:p w14:paraId="1A31A1E7" w14:textId="77777777" w:rsidR="0077357F" w:rsidRDefault="0077357F" w:rsidP="001232E9"/>
        </w:tc>
      </w:tr>
      <w:tr w:rsidR="0077357F" w14:paraId="2AAABC3B" w14:textId="77777777" w:rsidTr="0077357F">
        <w:tc>
          <w:tcPr>
            <w:tcW w:w="598" w:type="dxa"/>
          </w:tcPr>
          <w:p w14:paraId="5551E86C" w14:textId="2B7165AD" w:rsidR="0077357F" w:rsidRPr="005A6F37" w:rsidRDefault="0077357F" w:rsidP="001232E9">
            <w:pPr>
              <w:rPr>
                <w:b/>
              </w:rPr>
            </w:pPr>
            <w:r>
              <w:rPr>
                <w:b/>
              </w:rPr>
              <w:t>B.</w:t>
            </w:r>
            <w:r w:rsidRPr="005A6F37">
              <w:rPr>
                <w:b/>
              </w:rPr>
              <w:t>3</w:t>
            </w:r>
          </w:p>
        </w:tc>
        <w:tc>
          <w:tcPr>
            <w:tcW w:w="5094" w:type="dxa"/>
          </w:tcPr>
          <w:p w14:paraId="424E5F9C" w14:textId="77777777" w:rsidR="0077357F" w:rsidRPr="0006351D" w:rsidRDefault="0077357F" w:rsidP="001232E9">
            <w:pPr>
              <w:rPr>
                <w:rStyle w:val="Hyperlink"/>
                <w:lang w:eastAsia="en-US"/>
              </w:rPr>
            </w:pPr>
            <w:r w:rsidRPr="00A020B7">
              <w:rPr>
                <w:rStyle w:val="Hyperlink"/>
                <w:noProof/>
                <w:lang w:eastAsia="en-US"/>
              </w:rPr>
              <w:t>Next</w:t>
            </w:r>
            <w:r>
              <w:rPr>
                <w:rStyle w:val="Hyperlink"/>
                <w:lang w:eastAsia="en-US"/>
              </w:rPr>
              <w:t xml:space="preserve"> we view the RSA key pair:</w:t>
            </w:r>
          </w:p>
          <w:p w14:paraId="53B6BE7C" w14:textId="77777777" w:rsidR="0077357F" w:rsidRPr="0006351D" w:rsidRDefault="0077357F" w:rsidP="001232E9">
            <w:pPr>
              <w:rPr>
                <w:rStyle w:val="Hyperlink"/>
                <w:lang w:eastAsia="en-US"/>
              </w:rPr>
            </w:pPr>
          </w:p>
          <w:p w14:paraId="24B67A95" w14:textId="77777777" w:rsidR="0077357F" w:rsidRPr="0006351D" w:rsidRDefault="0077357F" w:rsidP="001232E9">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r w:rsidRPr="003049CC">
              <w:rPr>
                <w:rStyle w:val="Hyperlink"/>
                <w:lang w:eastAsia="en-US"/>
              </w:rPr>
              <w:t>private</w:t>
            </w:r>
            <w:r>
              <w:rPr>
                <w:rStyle w:val="Hyperlink"/>
                <w:lang w:eastAsia="en-US"/>
              </w:rPr>
              <w:t>.</w:t>
            </w:r>
            <w:r w:rsidRPr="00A020B7">
              <w:rPr>
                <w:rStyle w:val="Hyperlink"/>
                <w:noProof/>
                <w:lang w:eastAsia="en-US"/>
              </w:rPr>
              <w:t>pem</w:t>
            </w:r>
            <w:r w:rsidRPr="00894DB0">
              <w:rPr>
                <w:rStyle w:val="Hyperlink"/>
                <w:lang w:eastAsia="en-US"/>
              </w:rPr>
              <w:t xml:space="preserve"> -text </w:t>
            </w:r>
          </w:p>
          <w:p w14:paraId="07897050" w14:textId="77777777" w:rsidR="0077357F" w:rsidRPr="0006351D" w:rsidRDefault="0077357F" w:rsidP="001232E9">
            <w:pPr>
              <w:rPr>
                <w:rStyle w:val="Hyperlink"/>
                <w:lang w:eastAsia="en-US"/>
              </w:rPr>
            </w:pPr>
          </w:p>
          <w:p w14:paraId="3EA659CC" w14:textId="77777777" w:rsidR="0077357F" w:rsidRDefault="0077357F" w:rsidP="001232E9"/>
          <w:p w14:paraId="0ECFAB73" w14:textId="77777777" w:rsidR="0077357F" w:rsidRDefault="0077357F" w:rsidP="001232E9"/>
        </w:tc>
        <w:tc>
          <w:tcPr>
            <w:tcW w:w="3942" w:type="dxa"/>
          </w:tcPr>
          <w:p w14:paraId="4FF10111" w14:textId="77777777" w:rsidR="0077357F" w:rsidRDefault="0077357F" w:rsidP="001232E9">
            <w:r>
              <w:t xml:space="preserve">Which are the attributes of the </w:t>
            </w:r>
            <w:r w:rsidRPr="00B273CD">
              <w:rPr>
                <w:noProof/>
              </w:rPr>
              <w:t>key</w:t>
            </w:r>
            <w:r>
              <w:t xml:space="preserve"> shown:</w:t>
            </w:r>
          </w:p>
          <w:p w14:paraId="6BC2BC0B" w14:textId="77777777" w:rsidR="0077357F" w:rsidRDefault="0077357F" w:rsidP="001232E9"/>
          <w:p w14:paraId="28B4EE27" w14:textId="77777777" w:rsidR="0077357F" w:rsidRDefault="0077357F" w:rsidP="001232E9"/>
          <w:p w14:paraId="40212742" w14:textId="77777777" w:rsidR="0077357F" w:rsidRDefault="0077357F" w:rsidP="001232E9"/>
          <w:p w14:paraId="52EBE7B1" w14:textId="77777777" w:rsidR="0077357F" w:rsidRDefault="0077357F" w:rsidP="001232E9">
            <w:r>
              <w:t xml:space="preserve">Which number format is used to display the information on the </w:t>
            </w:r>
            <w:r w:rsidRPr="00B273CD">
              <w:rPr>
                <w:noProof/>
              </w:rPr>
              <w:t>attributes</w:t>
            </w:r>
            <w:r>
              <w:t>:</w:t>
            </w:r>
          </w:p>
          <w:p w14:paraId="3F244D8A" w14:textId="77777777" w:rsidR="0077357F" w:rsidRDefault="0077357F" w:rsidP="001232E9"/>
          <w:p w14:paraId="6EBF719C" w14:textId="77777777" w:rsidR="0077357F" w:rsidRDefault="0077357F" w:rsidP="001232E9"/>
          <w:p w14:paraId="41765CA4" w14:textId="77777777" w:rsidR="0077357F" w:rsidRDefault="0077357F" w:rsidP="001232E9"/>
          <w:p w14:paraId="74CCD9DD" w14:textId="77777777" w:rsidR="0077357F" w:rsidRDefault="0077357F" w:rsidP="001232E9"/>
          <w:p w14:paraId="71CEEEC4" w14:textId="77777777" w:rsidR="0077357F" w:rsidRDefault="0077357F" w:rsidP="001232E9"/>
        </w:tc>
      </w:tr>
      <w:tr w:rsidR="0077357F" w14:paraId="6CCCEF49" w14:textId="77777777" w:rsidTr="0077357F">
        <w:tc>
          <w:tcPr>
            <w:tcW w:w="598" w:type="dxa"/>
          </w:tcPr>
          <w:p w14:paraId="7303F3FB" w14:textId="66C1DD8D" w:rsidR="0077357F" w:rsidRPr="005A6F37" w:rsidRDefault="0077357F" w:rsidP="001232E9">
            <w:pPr>
              <w:rPr>
                <w:b/>
              </w:rPr>
            </w:pPr>
            <w:r>
              <w:rPr>
                <w:b/>
              </w:rPr>
              <w:t>B.4</w:t>
            </w:r>
          </w:p>
        </w:tc>
        <w:tc>
          <w:tcPr>
            <w:tcW w:w="5094" w:type="dxa"/>
          </w:tcPr>
          <w:p w14:paraId="79B3C822" w14:textId="77777777" w:rsidR="0077357F" w:rsidRDefault="0077357F" w:rsidP="001232E9">
            <w:pPr>
              <w:rPr>
                <w:rStyle w:val="Hyperlink"/>
                <w:lang w:eastAsia="en-US"/>
              </w:rPr>
            </w:pPr>
            <w:r>
              <w:rPr>
                <w:rStyle w:val="Hyperlink"/>
                <w:lang w:eastAsia="en-US"/>
              </w:rPr>
              <w:t>Let’s now secure the encrypted key with 3-DES:</w:t>
            </w:r>
          </w:p>
          <w:p w14:paraId="0111CC8C" w14:textId="77777777" w:rsidR="0077357F" w:rsidRPr="0006351D" w:rsidRDefault="0077357F" w:rsidP="001232E9">
            <w:pPr>
              <w:rPr>
                <w:rStyle w:val="Hyperlink"/>
                <w:lang w:eastAsia="en-US"/>
              </w:rPr>
            </w:pPr>
            <w:r w:rsidRPr="0006351D">
              <w:rPr>
                <w:rStyle w:val="Hyperlink"/>
                <w:lang w:eastAsia="en-US"/>
              </w:rPr>
              <w:t xml:space="preserve"> </w:t>
            </w:r>
          </w:p>
          <w:p w14:paraId="22E0C4A5" w14:textId="77777777" w:rsidR="0077357F" w:rsidRPr="0006351D" w:rsidRDefault="0077357F" w:rsidP="001232E9">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r w:rsidRPr="003049CC">
              <w:rPr>
                <w:rStyle w:val="Hyperlink"/>
                <w:lang w:eastAsia="en-US"/>
              </w:rPr>
              <w:t>private</w:t>
            </w:r>
            <w:r>
              <w:rPr>
                <w:rStyle w:val="Hyperlink"/>
                <w:lang w:eastAsia="en-US"/>
              </w:rPr>
              <w:t>.</w:t>
            </w:r>
            <w:r w:rsidRPr="00A020B7">
              <w:rPr>
                <w:rStyle w:val="Hyperlink"/>
                <w:noProof/>
                <w:lang w:eastAsia="en-US"/>
              </w:rPr>
              <w:t>pem</w:t>
            </w:r>
            <w:r>
              <w:rPr>
                <w:rStyle w:val="Hyperlink"/>
                <w:lang w:eastAsia="en-US"/>
              </w:rPr>
              <w:t xml:space="preserve"> -des3 -out </w:t>
            </w:r>
            <w:r w:rsidRPr="0006351D">
              <w:rPr>
                <w:rStyle w:val="Hyperlink"/>
                <w:lang w:eastAsia="en-US"/>
              </w:rPr>
              <w:t>key</w:t>
            </w:r>
            <w:r>
              <w:rPr>
                <w:rStyle w:val="Hyperlink"/>
                <w:lang w:eastAsia="en-US"/>
              </w:rPr>
              <w:t>3des</w:t>
            </w:r>
            <w:r w:rsidRPr="0006351D">
              <w:rPr>
                <w:rStyle w:val="Hyperlink"/>
                <w:lang w:eastAsia="en-US"/>
              </w:rPr>
              <w:t>.</w:t>
            </w:r>
            <w:r w:rsidRPr="00A020B7">
              <w:rPr>
                <w:rStyle w:val="Hyperlink"/>
                <w:noProof/>
                <w:lang w:eastAsia="en-US"/>
              </w:rPr>
              <w:t>pem</w:t>
            </w:r>
            <w:r>
              <w:rPr>
                <w:rStyle w:val="Hyperlink"/>
                <w:lang w:eastAsia="en-US"/>
              </w:rPr>
              <w:t xml:space="preserve"> </w:t>
            </w:r>
          </w:p>
          <w:p w14:paraId="23E4A0BF" w14:textId="77777777" w:rsidR="0077357F" w:rsidRPr="0006351D" w:rsidRDefault="0077357F" w:rsidP="001232E9">
            <w:pPr>
              <w:rPr>
                <w:rStyle w:val="Hyperlink"/>
                <w:lang w:eastAsia="en-US"/>
              </w:rPr>
            </w:pPr>
            <w:r>
              <w:rPr>
                <w:rStyle w:val="Hyperlink"/>
                <w:lang w:eastAsia="en-US"/>
              </w:rPr>
              <w:tab/>
            </w:r>
          </w:p>
          <w:p w14:paraId="14F78436" w14:textId="77777777" w:rsidR="0077357F" w:rsidRPr="0006351D" w:rsidRDefault="0077357F" w:rsidP="001232E9">
            <w:pPr>
              <w:rPr>
                <w:rStyle w:val="Hyperlink"/>
                <w:lang w:eastAsia="en-US"/>
              </w:rPr>
            </w:pPr>
          </w:p>
          <w:p w14:paraId="7697CC04" w14:textId="77777777" w:rsidR="0077357F" w:rsidRPr="0006351D" w:rsidRDefault="0077357F" w:rsidP="001232E9">
            <w:pPr>
              <w:rPr>
                <w:rStyle w:val="Hyperlink"/>
                <w:lang w:eastAsia="en-US"/>
              </w:rPr>
            </w:pPr>
          </w:p>
          <w:p w14:paraId="387AA715" w14:textId="77777777" w:rsidR="0077357F" w:rsidRPr="0006351D" w:rsidRDefault="0077357F" w:rsidP="001232E9">
            <w:pPr>
              <w:rPr>
                <w:rStyle w:val="Hyperlink"/>
                <w:lang w:eastAsia="en-US"/>
              </w:rPr>
            </w:pPr>
            <w:r w:rsidRPr="0006351D">
              <w:rPr>
                <w:rStyle w:val="Hyperlink"/>
                <w:lang w:eastAsia="en-US"/>
              </w:rPr>
              <w:t xml:space="preserve"> </w:t>
            </w:r>
          </w:p>
          <w:p w14:paraId="5468A8F8" w14:textId="77777777" w:rsidR="0077357F" w:rsidRDefault="0077357F" w:rsidP="001232E9"/>
        </w:tc>
        <w:tc>
          <w:tcPr>
            <w:tcW w:w="3942" w:type="dxa"/>
          </w:tcPr>
          <w:p w14:paraId="4E2711DA" w14:textId="77777777" w:rsidR="0077357F" w:rsidRDefault="0077357F" w:rsidP="001232E9"/>
          <w:p w14:paraId="4BE4B747" w14:textId="77777777" w:rsidR="0077357F" w:rsidRDefault="0077357F" w:rsidP="001232E9"/>
          <w:p w14:paraId="20580BE4" w14:textId="77777777" w:rsidR="0077357F" w:rsidRDefault="0077357F" w:rsidP="001232E9"/>
        </w:tc>
      </w:tr>
      <w:tr w:rsidR="0077357F" w14:paraId="0C221408" w14:textId="77777777" w:rsidTr="0077357F">
        <w:tc>
          <w:tcPr>
            <w:tcW w:w="598" w:type="dxa"/>
          </w:tcPr>
          <w:p w14:paraId="0D04ABF9" w14:textId="3362077A" w:rsidR="0077357F" w:rsidRPr="005A6F37" w:rsidRDefault="0077357F" w:rsidP="001232E9">
            <w:pPr>
              <w:rPr>
                <w:b/>
              </w:rPr>
            </w:pPr>
            <w:r>
              <w:rPr>
                <w:b/>
              </w:rPr>
              <w:t>B.5</w:t>
            </w:r>
            <w:r w:rsidRPr="005A6F37">
              <w:rPr>
                <w:b/>
              </w:rPr>
              <w:t xml:space="preserve"> </w:t>
            </w:r>
          </w:p>
        </w:tc>
        <w:tc>
          <w:tcPr>
            <w:tcW w:w="5094" w:type="dxa"/>
          </w:tcPr>
          <w:p w14:paraId="07462B07" w14:textId="77777777" w:rsidR="0077357F" w:rsidRDefault="0077357F" w:rsidP="001232E9">
            <w:pPr>
              <w:rPr>
                <w:rStyle w:val="Hyperlink"/>
                <w:lang w:eastAsia="en-US"/>
              </w:rPr>
            </w:pPr>
            <w:r w:rsidRPr="00A020B7">
              <w:rPr>
                <w:rStyle w:val="Hyperlink"/>
                <w:noProof/>
                <w:lang w:eastAsia="en-US"/>
              </w:rPr>
              <w:t>Next</w:t>
            </w:r>
            <w:r>
              <w:rPr>
                <w:rStyle w:val="Hyperlink"/>
                <w:lang w:eastAsia="en-US"/>
              </w:rPr>
              <w:t xml:space="preserve"> we will export the public key:</w:t>
            </w:r>
          </w:p>
          <w:p w14:paraId="29ED6E88" w14:textId="77777777" w:rsidR="0077357F" w:rsidRDefault="0077357F" w:rsidP="001232E9">
            <w:pPr>
              <w:rPr>
                <w:rStyle w:val="Hyperlink"/>
                <w:lang w:eastAsia="en-US"/>
              </w:rPr>
            </w:pPr>
          </w:p>
          <w:p w14:paraId="14B619B9" w14:textId="77777777" w:rsidR="0077357F" w:rsidRDefault="0077357F" w:rsidP="001232E9">
            <w:pPr>
              <w:pStyle w:val="computer"/>
            </w:pPr>
          </w:p>
          <w:p w14:paraId="2905782B" w14:textId="77777777" w:rsidR="0077357F" w:rsidRDefault="0077357F" w:rsidP="001232E9">
            <w:pPr>
              <w:pStyle w:val="computer"/>
            </w:pPr>
            <w:r w:rsidRPr="00A020B7">
              <w:rPr>
                <w:noProof/>
              </w:rPr>
              <w:t>openssl</w:t>
            </w:r>
            <w:r w:rsidRPr="003049CC">
              <w:t xml:space="preserve"> </w:t>
            </w:r>
            <w:r w:rsidRPr="00A020B7">
              <w:rPr>
                <w:noProof/>
              </w:rPr>
              <w:t>rsa</w:t>
            </w:r>
            <w:r w:rsidRPr="003049CC">
              <w:t xml:space="preserve"> -in private.</w:t>
            </w:r>
            <w:r w:rsidRPr="00A020B7">
              <w:rPr>
                <w:noProof/>
              </w:rPr>
              <w:t>pem</w:t>
            </w:r>
            <w:r w:rsidRPr="003049CC">
              <w:t xml:space="preserve"> -out </w:t>
            </w:r>
            <w:r w:rsidRPr="00A020B7">
              <w:rPr>
                <w:noProof/>
              </w:rPr>
              <w:t>public</w:t>
            </w:r>
            <w:r w:rsidRPr="003049CC">
              <w:t>.</w:t>
            </w:r>
            <w:r w:rsidRPr="00A020B7">
              <w:rPr>
                <w:noProof/>
              </w:rPr>
              <w:t>pem</w:t>
            </w:r>
            <w:r w:rsidRPr="003049CC">
              <w:t xml:space="preserve"> -</w:t>
            </w:r>
            <w:r w:rsidRPr="00A020B7">
              <w:rPr>
                <w:noProof/>
              </w:rPr>
              <w:t>outform</w:t>
            </w:r>
            <w:r w:rsidRPr="003049CC">
              <w:t xml:space="preserve"> PEM -</w:t>
            </w:r>
            <w:r w:rsidRPr="00A020B7">
              <w:rPr>
                <w:noProof/>
              </w:rPr>
              <w:t>pubout</w:t>
            </w:r>
            <w:r w:rsidRPr="003049CC">
              <w:t xml:space="preserve"> </w:t>
            </w:r>
          </w:p>
          <w:p w14:paraId="51DFD8AB" w14:textId="77777777" w:rsidR="0077357F" w:rsidRDefault="0077357F" w:rsidP="001232E9"/>
        </w:tc>
        <w:tc>
          <w:tcPr>
            <w:tcW w:w="3942" w:type="dxa"/>
          </w:tcPr>
          <w:p w14:paraId="13880A2A" w14:textId="77777777" w:rsidR="0077357F" w:rsidRDefault="0077357F" w:rsidP="001232E9">
            <w:r>
              <w:t>View the output key. What does the header and footer of the file identify?</w:t>
            </w:r>
          </w:p>
          <w:p w14:paraId="64FAB244" w14:textId="77777777" w:rsidR="0077357F" w:rsidRDefault="0077357F" w:rsidP="001232E9"/>
          <w:p w14:paraId="0095BFB6" w14:textId="77777777" w:rsidR="0077357F" w:rsidRDefault="0077357F" w:rsidP="001232E9"/>
          <w:p w14:paraId="0BE856E7" w14:textId="77777777" w:rsidR="0077357F" w:rsidRDefault="0077357F" w:rsidP="001232E9"/>
          <w:p w14:paraId="6B5A8EB8" w14:textId="77777777" w:rsidR="0077357F" w:rsidRDefault="0077357F" w:rsidP="001232E9"/>
        </w:tc>
      </w:tr>
      <w:tr w:rsidR="0077357F" w14:paraId="10216332" w14:textId="77777777" w:rsidTr="0077357F">
        <w:trPr>
          <w:trHeight w:val="1115"/>
        </w:trPr>
        <w:tc>
          <w:tcPr>
            <w:tcW w:w="598" w:type="dxa"/>
          </w:tcPr>
          <w:p w14:paraId="1267376C" w14:textId="0299C634" w:rsidR="0077357F" w:rsidRPr="005A6F37" w:rsidRDefault="0077357F" w:rsidP="001232E9">
            <w:pPr>
              <w:rPr>
                <w:b/>
              </w:rPr>
            </w:pPr>
            <w:r>
              <w:rPr>
                <w:b/>
              </w:rPr>
              <w:t>B.6</w:t>
            </w:r>
          </w:p>
        </w:tc>
        <w:tc>
          <w:tcPr>
            <w:tcW w:w="5094" w:type="dxa"/>
          </w:tcPr>
          <w:p w14:paraId="1CC5ECC6" w14:textId="77777777" w:rsidR="0077357F" w:rsidRDefault="0077357F" w:rsidP="001232E9">
            <w:r>
              <w:t>Now we will encrypt with our public key:</w:t>
            </w:r>
          </w:p>
          <w:p w14:paraId="701926CB" w14:textId="77777777" w:rsidR="0077357F" w:rsidRDefault="0077357F" w:rsidP="001232E9"/>
          <w:p w14:paraId="0FF222CD" w14:textId="77777777" w:rsidR="0077357F" w:rsidRDefault="0077357F" w:rsidP="001232E9">
            <w:pPr>
              <w:pStyle w:val="computer"/>
            </w:pPr>
            <w:r w:rsidRPr="003049CC">
              <w:rPr>
                <w:lang w:val="en-US" w:eastAsia="en-US"/>
              </w:rPr>
              <w:t>openssl rsautl -encrypt -inkey public.pem -pubin -in myfile.txt -out file.bin</w:t>
            </w:r>
          </w:p>
        </w:tc>
        <w:tc>
          <w:tcPr>
            <w:tcW w:w="3942" w:type="dxa"/>
          </w:tcPr>
          <w:p w14:paraId="572DB90F" w14:textId="77777777" w:rsidR="0077357F" w:rsidRPr="005A6F37" w:rsidRDefault="0077357F" w:rsidP="001232E9">
            <w:pPr>
              <w:rPr>
                <w:sz w:val="20"/>
                <w:szCs w:val="20"/>
              </w:rPr>
            </w:pPr>
          </w:p>
        </w:tc>
      </w:tr>
      <w:tr w:rsidR="0077357F" w14:paraId="16BF3892" w14:textId="77777777" w:rsidTr="0077357F">
        <w:trPr>
          <w:trHeight w:val="1115"/>
        </w:trPr>
        <w:tc>
          <w:tcPr>
            <w:tcW w:w="598" w:type="dxa"/>
          </w:tcPr>
          <w:p w14:paraId="6BE73A78" w14:textId="46F1D1EB" w:rsidR="0077357F" w:rsidRPr="005A6F37" w:rsidRDefault="0077357F" w:rsidP="001232E9">
            <w:pPr>
              <w:rPr>
                <w:b/>
              </w:rPr>
            </w:pPr>
            <w:r>
              <w:rPr>
                <w:b/>
              </w:rPr>
              <w:t>B.7</w:t>
            </w:r>
          </w:p>
        </w:tc>
        <w:tc>
          <w:tcPr>
            <w:tcW w:w="5094" w:type="dxa"/>
          </w:tcPr>
          <w:p w14:paraId="20BB0E79" w14:textId="77777777" w:rsidR="0077357F" w:rsidRDefault="0077357F" w:rsidP="001232E9">
            <w:r>
              <w:t>And then decrypt with our private key:</w:t>
            </w:r>
          </w:p>
          <w:p w14:paraId="4326FB9E" w14:textId="77777777" w:rsidR="0077357F" w:rsidRDefault="0077357F" w:rsidP="001232E9"/>
          <w:p w14:paraId="498FB710" w14:textId="77777777" w:rsidR="0077357F" w:rsidRDefault="0077357F" w:rsidP="001232E9">
            <w:pPr>
              <w:pStyle w:val="computer"/>
            </w:pPr>
            <w:r w:rsidRPr="00A020B7">
              <w:rPr>
                <w:noProof/>
              </w:rPr>
              <w:t>openssl</w:t>
            </w:r>
            <w:r w:rsidRPr="003049CC">
              <w:t xml:space="preserve"> </w:t>
            </w:r>
            <w:r w:rsidRPr="00A020B7">
              <w:rPr>
                <w:noProof/>
              </w:rPr>
              <w:t>rsautl</w:t>
            </w:r>
            <w:r w:rsidRPr="003049CC">
              <w:t xml:space="preserve"> -decrypt -</w:t>
            </w:r>
            <w:r w:rsidRPr="00A020B7">
              <w:rPr>
                <w:noProof/>
              </w:rPr>
              <w:t>inkey</w:t>
            </w:r>
            <w:r w:rsidRPr="003049CC">
              <w:t xml:space="preserve"> private.</w:t>
            </w:r>
            <w:r w:rsidRPr="00A020B7">
              <w:rPr>
                <w:noProof/>
              </w:rPr>
              <w:t>pem</w:t>
            </w:r>
            <w:r w:rsidRPr="003049CC">
              <w:t xml:space="preserve"> -in file.bin -out decrypted.txt</w:t>
            </w:r>
          </w:p>
        </w:tc>
        <w:tc>
          <w:tcPr>
            <w:tcW w:w="3942" w:type="dxa"/>
          </w:tcPr>
          <w:p w14:paraId="296EB269" w14:textId="77777777" w:rsidR="0077357F" w:rsidRPr="005A6F37" w:rsidRDefault="0077357F" w:rsidP="001232E9">
            <w:r>
              <w:t>What are the contents of decrypted.txt</w:t>
            </w:r>
          </w:p>
        </w:tc>
      </w:tr>
    </w:tbl>
    <w:p w14:paraId="1E823827" w14:textId="77777777" w:rsidR="00AF3FBF" w:rsidRDefault="00AF3FBF" w:rsidP="00AF3FBF">
      <w:pPr>
        <w:rPr>
          <w:rStyle w:val="Hyperlink"/>
        </w:rPr>
      </w:pPr>
    </w:p>
    <w:p w14:paraId="2EEB50FD" w14:textId="7328F4FD" w:rsidR="00AF3FBF" w:rsidRDefault="00AF3FBF" w:rsidP="00AF3FBF">
      <w:pPr>
        <w:rPr>
          <w:rStyle w:val="Hyperlink"/>
        </w:rPr>
      </w:pPr>
      <w:r>
        <w:rPr>
          <w:rStyle w:val="Hyperlink"/>
        </w:rPr>
        <w:t>On your VM, go into the ~/.ssh folder. Now generate your SSH keys:</w:t>
      </w:r>
    </w:p>
    <w:p w14:paraId="36E41B8F" w14:textId="77777777" w:rsidR="00AF3FBF" w:rsidRDefault="00AF3FBF" w:rsidP="00AF3FBF">
      <w:pPr>
        <w:rPr>
          <w:rStyle w:val="Hyperlink"/>
        </w:rPr>
      </w:pPr>
    </w:p>
    <w:p w14:paraId="48CA538E" w14:textId="79396570" w:rsidR="00AF3FBF" w:rsidRPr="00AF3FBF" w:rsidRDefault="00AF3FBF" w:rsidP="00AF3FBF">
      <w:pPr>
        <w:rPr>
          <w:rStyle w:val="Hyperlink"/>
          <w:rFonts w:ascii="Lucida Console" w:hAnsi="Lucida Console"/>
          <w:sz w:val="22"/>
          <w:szCs w:val="22"/>
        </w:rPr>
      </w:pPr>
      <w:r w:rsidRPr="00AF3FBF">
        <w:rPr>
          <w:rStyle w:val="Hyperlink"/>
          <w:rFonts w:ascii="Lucida Console" w:hAnsi="Lucida Console"/>
          <w:sz w:val="22"/>
          <w:szCs w:val="22"/>
        </w:rPr>
        <w:t>ssh-keygen -t rsa -C "your email address"</w:t>
      </w:r>
    </w:p>
    <w:p w14:paraId="29F567AF" w14:textId="469770ED" w:rsidR="00AF3FBF" w:rsidRDefault="00AF3FBF" w:rsidP="00AF3FBF">
      <w:pPr>
        <w:rPr>
          <w:rStyle w:val="Hyperlink"/>
        </w:rPr>
      </w:pPr>
    </w:p>
    <w:p w14:paraId="059BA404" w14:textId="78AC018F" w:rsidR="00AF3FBF" w:rsidRDefault="00AF3FBF" w:rsidP="00AF3FBF">
      <w:pPr>
        <w:rPr>
          <w:rStyle w:val="Hyperlink"/>
        </w:rPr>
      </w:pPr>
      <w:r>
        <w:rPr>
          <w:rStyle w:val="Hyperlink"/>
        </w:rPr>
        <w:t xml:space="preserve">The </w:t>
      </w:r>
      <w:r w:rsidR="00AE769E">
        <w:rPr>
          <w:rStyle w:val="Hyperlink"/>
        </w:rPr>
        <w:t xml:space="preserve">public </w:t>
      </w:r>
      <w:r>
        <w:rPr>
          <w:rStyle w:val="Hyperlink"/>
        </w:rPr>
        <w:t>key should look like this:</w:t>
      </w:r>
    </w:p>
    <w:p w14:paraId="38B83FCE" w14:textId="0F748307" w:rsidR="00AF3FBF" w:rsidRDefault="00AF3FBF" w:rsidP="00AF3FBF">
      <w:pPr>
        <w:rPr>
          <w:rStyle w:val="Hyperlink"/>
        </w:rPr>
      </w:pPr>
    </w:p>
    <w:p w14:paraId="03D35812" w14:textId="79BE0E5C" w:rsidR="00AF3FBF" w:rsidRPr="00AF3FBF" w:rsidRDefault="00AF3FBF" w:rsidP="00AF3FBF">
      <w:pPr>
        <w:rPr>
          <w:rStyle w:val="Hyperlink"/>
          <w:rFonts w:ascii="Lucida Console" w:hAnsi="Lucida Console"/>
          <w:sz w:val="22"/>
          <w:szCs w:val="22"/>
        </w:rPr>
      </w:pPr>
      <w:r w:rsidRPr="00AF3FBF">
        <w:rPr>
          <w:rStyle w:val="Hyperlink"/>
          <w:rFonts w:ascii="Lucida Console" w:hAnsi="Lucida Console"/>
          <w:sz w:val="22"/>
          <w:szCs w:val="22"/>
        </w:rPr>
        <w:t xml:space="preserve">ssh-rsa AAAAB3NzaC1yc2EAAAADAQABAAABAQDLrriuNYTyWuC1IW7H6yea3hMV+rm029m2f6IddtlImHrOXjNwYyt4Elkkc7AzOy899C3gpx0kJK45k/CLbPnrHvkLvtQ0AbzWEQpOKxI+tW06PcqJNmTB8ITRLqIFQ++ZanjHWMw2Odew/514y1dQ8dccCOuzeGhL2Lq9dtfhSxx+1cBLcyoSh/lQcs1HpXtpwU8JMxWJl409RQOVn3gOusp/P/0R8mz/RWkmsFsyDRLgQK+xtQxbpbodpnz5lIOPWn5LnT0si7eHmL3WikTyg+QLZ3D3m44NCeNb+bOJbfaQ2ZB+lv8C3OxylxSp2sxzPZMbrZWqGSLPjgDiFIBL </w:t>
      </w:r>
      <w:hyperlink r:id="rId11" w:history="1">
        <w:r w:rsidRPr="00AF3FBF">
          <w:rPr>
            <w:rStyle w:val="Hyperlink"/>
            <w:rFonts w:ascii="Lucida Console" w:hAnsi="Lucida Console"/>
            <w:sz w:val="22"/>
            <w:szCs w:val="22"/>
          </w:rPr>
          <w:t>w.buchanan@napier.ac.uk</w:t>
        </w:r>
      </w:hyperlink>
    </w:p>
    <w:p w14:paraId="430EB3DC" w14:textId="77777777" w:rsidR="00AF3FBF" w:rsidRDefault="00AF3FBF" w:rsidP="00AF3FBF">
      <w:pPr>
        <w:rPr>
          <w:rStyle w:val="Hyperlink"/>
        </w:rPr>
      </w:pPr>
    </w:p>
    <w:p w14:paraId="0B56C414" w14:textId="77777777" w:rsidR="00AE769E" w:rsidRDefault="00AE769E" w:rsidP="00AF3FBF">
      <w:pPr>
        <w:rPr>
          <w:rStyle w:val="Hyperlink"/>
        </w:rPr>
      </w:pPr>
    </w:p>
    <w:p w14:paraId="4682A38B" w14:textId="6E71B9A5" w:rsidR="00AE769E" w:rsidRDefault="00AE769E" w:rsidP="00AE769E">
      <w:pPr>
        <w:pBdr>
          <w:top w:val="single" w:sz="4" w:space="1" w:color="auto"/>
          <w:left w:val="single" w:sz="4" w:space="4" w:color="auto"/>
          <w:bottom w:val="single" w:sz="4" w:space="1" w:color="auto"/>
          <w:right w:val="single" w:sz="4" w:space="4" w:color="auto"/>
        </w:pBdr>
        <w:rPr>
          <w:rStyle w:val="Hyperlink"/>
        </w:rPr>
      </w:pPr>
      <w:r>
        <w:rPr>
          <w:rStyle w:val="Hyperlink"/>
        </w:rPr>
        <w:t>View the private key. What is its format?</w:t>
      </w:r>
    </w:p>
    <w:p w14:paraId="1BEBE987" w14:textId="77777777" w:rsidR="00AE769E" w:rsidRDefault="00AE769E" w:rsidP="00AE769E">
      <w:pPr>
        <w:pBdr>
          <w:top w:val="single" w:sz="4" w:space="1" w:color="auto"/>
          <w:left w:val="single" w:sz="4" w:space="4" w:color="auto"/>
          <w:bottom w:val="single" w:sz="4" w:space="1" w:color="auto"/>
          <w:right w:val="single" w:sz="4" w:space="4" w:color="auto"/>
        </w:pBdr>
        <w:rPr>
          <w:rStyle w:val="Hyperlink"/>
        </w:rPr>
      </w:pPr>
    </w:p>
    <w:p w14:paraId="6240E3D8" w14:textId="77777777" w:rsidR="00AE769E" w:rsidRDefault="00AE769E" w:rsidP="00AF3FBF">
      <w:pPr>
        <w:rPr>
          <w:rStyle w:val="Hyperlink"/>
        </w:rPr>
      </w:pPr>
    </w:p>
    <w:p w14:paraId="51013711" w14:textId="77777777" w:rsidR="00EC0A15" w:rsidRDefault="00EC0A15" w:rsidP="00EC0A15">
      <w:pPr>
        <w:rPr>
          <w:lang w:eastAsia="en-US"/>
        </w:rPr>
      </w:pPr>
      <w:r>
        <w:rPr>
          <w:lang w:eastAsia="en-US"/>
        </w:rPr>
        <w:t>On your Ubuntu instance setup your new keys for ssh:</w:t>
      </w:r>
    </w:p>
    <w:p w14:paraId="36AA66B6" w14:textId="77777777" w:rsidR="00EC0A15" w:rsidRDefault="00EC0A15" w:rsidP="00EC0A15">
      <w:pPr>
        <w:rPr>
          <w:lang w:eastAsia="en-US"/>
        </w:rPr>
      </w:pPr>
    </w:p>
    <w:p w14:paraId="42331E4C" w14:textId="77777777" w:rsidR="00EC0A15" w:rsidRPr="00EC0A15" w:rsidRDefault="00EC0A15" w:rsidP="00EC0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EC0A15">
        <w:rPr>
          <w:rStyle w:val="Hyperlink"/>
          <w:rFonts w:ascii="Lucida Console" w:hAnsi="Lucida Console" w:cs="Courier New"/>
          <w:sz w:val="20"/>
          <w:szCs w:val="20"/>
          <w:lang w:eastAsia="en-US"/>
        </w:rPr>
        <w:t>ssh-add ~/.ssh/id_git</w:t>
      </w:r>
    </w:p>
    <w:p w14:paraId="3EA16735" w14:textId="77777777" w:rsidR="00EC0A15" w:rsidRDefault="00EC0A15" w:rsidP="00EC0A15">
      <w:pPr>
        <w:rPr>
          <w:rStyle w:val="Hyperlink"/>
        </w:rPr>
      </w:pPr>
    </w:p>
    <w:p w14:paraId="1F00C144" w14:textId="0B6A929A" w:rsidR="00AF3FBF" w:rsidRPr="00EC0A15" w:rsidRDefault="00AF3FBF" w:rsidP="00AF3FBF">
      <w:pPr>
        <w:rPr>
          <w:rFonts w:ascii="Lucida Console" w:hAnsi="Lucida Console" w:cs="Courier New"/>
          <w:sz w:val="20"/>
          <w:szCs w:val="20"/>
          <w:lang w:eastAsia="en-US"/>
        </w:rPr>
      </w:pPr>
      <w:r>
        <w:rPr>
          <w:rStyle w:val="Hyperlink"/>
        </w:rPr>
        <w:t xml:space="preserve">Now create a Github account and upload your </w:t>
      </w:r>
      <w:r w:rsidR="00AE769E">
        <w:rPr>
          <w:rStyle w:val="Hyperlink"/>
        </w:rPr>
        <w:t>pub</w:t>
      </w:r>
      <w:r w:rsidR="00F874BE">
        <w:rPr>
          <w:rStyle w:val="Hyperlink"/>
        </w:rPr>
        <w:t>l</w:t>
      </w:r>
      <w:r w:rsidR="00AE769E">
        <w:rPr>
          <w:rStyle w:val="Hyperlink"/>
        </w:rPr>
        <w:t xml:space="preserve">ic </w:t>
      </w:r>
      <w:r>
        <w:rPr>
          <w:rStyle w:val="Hyperlink"/>
        </w:rPr>
        <w:t>key</w:t>
      </w:r>
      <w:r w:rsidR="00AE769E">
        <w:rPr>
          <w:rStyle w:val="Hyperlink"/>
        </w:rPr>
        <w:t xml:space="preserve"> </w:t>
      </w:r>
      <w:r>
        <w:rPr>
          <w:rStyle w:val="Hyperlink"/>
        </w:rPr>
        <w:t>to Github (select Settings-&gt;</w:t>
      </w:r>
      <w:r w:rsidRPr="00AF3FBF">
        <w:rPr>
          <w:rStyle w:val="Heading1Char"/>
        </w:rPr>
        <w:t xml:space="preserve"> </w:t>
      </w:r>
      <w:r w:rsidRPr="00AF3FBF">
        <w:rPr>
          <w:b/>
          <w:bCs/>
          <w:lang w:eastAsia="en-US"/>
        </w:rPr>
        <w:t>New SSH key</w:t>
      </w:r>
      <w:r w:rsidRPr="00AF3FBF">
        <w:rPr>
          <w:lang w:eastAsia="en-US"/>
        </w:rPr>
        <w:t xml:space="preserve"> or </w:t>
      </w:r>
      <w:r w:rsidRPr="00AF3FBF">
        <w:rPr>
          <w:b/>
          <w:bCs/>
          <w:lang w:eastAsia="en-US"/>
        </w:rPr>
        <w:t>Add SSH key</w:t>
      </w:r>
      <w:r>
        <w:rPr>
          <w:lang w:eastAsia="en-US"/>
        </w:rPr>
        <w:t>).</w:t>
      </w:r>
      <w:r w:rsidR="00EC0A15">
        <w:rPr>
          <w:lang w:eastAsia="en-US"/>
        </w:rPr>
        <w:t xml:space="preserve">  Create a new repository on your GitHub site, and add a new file to it. Next go to your Ubuntu instance and see if you can clone of a new directory:</w:t>
      </w:r>
    </w:p>
    <w:p w14:paraId="3B0772CB" w14:textId="27CB9D87" w:rsidR="0023166F" w:rsidRDefault="0023166F" w:rsidP="00AF3FBF">
      <w:pPr>
        <w:rPr>
          <w:lang w:eastAsia="en-US"/>
        </w:rPr>
      </w:pPr>
    </w:p>
    <w:p w14:paraId="229AB9A9" w14:textId="36C8FF2F" w:rsidR="00D95387" w:rsidRPr="00EC0A15" w:rsidRDefault="0023166F" w:rsidP="005445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Hyperlink"/>
          <w:rFonts w:ascii="Lucida Console" w:hAnsi="Lucida Console" w:cs="Courier New"/>
          <w:sz w:val="20"/>
          <w:szCs w:val="20"/>
          <w:lang w:eastAsia="en-US"/>
        </w:rPr>
      </w:pPr>
      <w:r w:rsidRPr="00EC0A15">
        <w:rPr>
          <w:rFonts w:ascii="Lucida Console" w:hAnsi="Lucida Console" w:cs="Courier New"/>
          <w:sz w:val="20"/>
          <w:szCs w:val="20"/>
          <w:lang w:eastAsia="en-US"/>
        </w:rPr>
        <w:t>git clone ssh://git@github.com/&lt;user&gt;/&lt;repository name&gt;.git</w:t>
      </w:r>
    </w:p>
    <w:p w14:paraId="6EE40179" w14:textId="0E8EDA83" w:rsidR="0077357F" w:rsidRDefault="00AF3FBF" w:rsidP="00C40CC6">
      <w:pPr>
        <w:pStyle w:val="Heading2"/>
        <w:numPr>
          <w:ilvl w:val="0"/>
          <w:numId w:val="0"/>
        </w:numPr>
        <w:ind w:left="900" w:hanging="900"/>
        <w:rPr>
          <w:rStyle w:val="Hyperlink"/>
        </w:rPr>
      </w:pPr>
      <w:r>
        <w:rPr>
          <w:rStyle w:val="Hyperlink"/>
        </w:rPr>
        <w:t>C</w:t>
      </w:r>
      <w:r>
        <w:rPr>
          <w:rStyle w:val="Hyperlink"/>
        </w:rPr>
        <w:tab/>
      </w:r>
      <w:r w:rsidR="00C40CC6">
        <w:rPr>
          <w:rStyle w:val="Hyperlink"/>
        </w:rPr>
        <w:t>OpenSSL (ECC)</w:t>
      </w:r>
    </w:p>
    <w:p w14:paraId="1E2E10A9" w14:textId="58AC3B27" w:rsidR="00C5657F" w:rsidRPr="00C5657F" w:rsidRDefault="00C5657F" w:rsidP="00C5657F">
      <w:pPr>
        <w:jc w:val="both"/>
        <w:rPr>
          <w:lang w:eastAsia="en-US"/>
        </w:rPr>
      </w:pPr>
      <w:r>
        <w:rPr>
          <w:lang w:eastAsia="en-US"/>
        </w:rPr>
        <w:t>Elliptic Curve Cryptography (ECC) is now used extensively within public key encryption, including with Bitcoin, Ethereum, Tor, and many IoT applications. In this part of the lab we will use OpenSSL to create a key pair. For this we generate a random 256-bit private key (</w:t>
      </w:r>
      <w:r w:rsidRPr="0028608A">
        <w:rPr>
          <w:i/>
          <w:lang w:eastAsia="en-US"/>
        </w:rPr>
        <w:t>priv</w:t>
      </w:r>
      <w:r>
        <w:rPr>
          <w:lang w:eastAsia="en-US"/>
        </w:rPr>
        <w:t>), and then generate a public key point (</w:t>
      </w:r>
      <w:r w:rsidRPr="0028608A">
        <w:rPr>
          <w:i/>
          <w:lang w:eastAsia="en-US"/>
        </w:rPr>
        <w:t>priv</w:t>
      </w:r>
      <w:r>
        <w:rPr>
          <w:lang w:eastAsia="en-US"/>
        </w:rPr>
        <w:t xml:space="preserve"> multiplied by G), using a generator (</w:t>
      </w:r>
      <w:r w:rsidRPr="0028608A">
        <w:rPr>
          <w:i/>
          <w:lang w:eastAsia="en-US"/>
        </w:rPr>
        <w:t>G</w:t>
      </w:r>
      <w:r>
        <w:rPr>
          <w:lang w:eastAsia="en-US"/>
        </w:rPr>
        <w:t>), and which is a generator point on the selected elliptic curve.</w:t>
      </w:r>
    </w:p>
    <w:p w14:paraId="660043FB" w14:textId="7BD1FC25" w:rsidR="00C40CC6" w:rsidRDefault="00C40CC6" w:rsidP="00C40CC6">
      <w:pPr>
        <w:rPr>
          <w:lang w:eastAsia="en-US"/>
        </w:rPr>
      </w:pPr>
    </w:p>
    <w:tbl>
      <w:tblPr>
        <w:tblStyle w:val="TableGrid"/>
        <w:tblW w:w="9634" w:type="dxa"/>
        <w:tblLook w:val="04A0" w:firstRow="1" w:lastRow="0" w:firstColumn="1" w:lastColumn="0" w:noHBand="0" w:noVBand="1"/>
      </w:tblPr>
      <w:tblGrid>
        <w:gridCol w:w="598"/>
        <w:gridCol w:w="5094"/>
        <w:gridCol w:w="3942"/>
      </w:tblGrid>
      <w:tr w:rsidR="00C40CC6" w14:paraId="07F7DD73" w14:textId="77777777" w:rsidTr="001232E9">
        <w:tc>
          <w:tcPr>
            <w:tcW w:w="598" w:type="dxa"/>
          </w:tcPr>
          <w:p w14:paraId="7355335C" w14:textId="77777777" w:rsidR="00C40CC6" w:rsidRPr="00BE24E3" w:rsidRDefault="00C40CC6" w:rsidP="001232E9">
            <w:pPr>
              <w:rPr>
                <w:b/>
              </w:rPr>
            </w:pPr>
            <w:r>
              <w:rPr>
                <w:b/>
              </w:rPr>
              <w:t>No</w:t>
            </w:r>
          </w:p>
        </w:tc>
        <w:tc>
          <w:tcPr>
            <w:tcW w:w="5094" w:type="dxa"/>
          </w:tcPr>
          <w:p w14:paraId="26A04503" w14:textId="77777777" w:rsidR="00C40CC6" w:rsidRPr="00BE24E3" w:rsidRDefault="00C40CC6" w:rsidP="001232E9">
            <w:pPr>
              <w:rPr>
                <w:b/>
              </w:rPr>
            </w:pPr>
            <w:r w:rsidRPr="00BE24E3">
              <w:rPr>
                <w:b/>
              </w:rPr>
              <w:t>Description</w:t>
            </w:r>
          </w:p>
        </w:tc>
        <w:tc>
          <w:tcPr>
            <w:tcW w:w="3942" w:type="dxa"/>
          </w:tcPr>
          <w:p w14:paraId="6D844FD7" w14:textId="77777777" w:rsidR="00C40CC6" w:rsidRPr="00BE24E3" w:rsidRDefault="00C40CC6" w:rsidP="001232E9">
            <w:pPr>
              <w:rPr>
                <w:b/>
              </w:rPr>
            </w:pPr>
            <w:r w:rsidRPr="00BE24E3">
              <w:rPr>
                <w:b/>
              </w:rPr>
              <w:t>Result</w:t>
            </w:r>
          </w:p>
        </w:tc>
      </w:tr>
      <w:tr w:rsidR="00C40CC6" w14:paraId="76BD6625" w14:textId="77777777" w:rsidTr="001232E9">
        <w:tc>
          <w:tcPr>
            <w:tcW w:w="598" w:type="dxa"/>
          </w:tcPr>
          <w:p w14:paraId="4AF73F72" w14:textId="796B5A00" w:rsidR="00C40CC6" w:rsidRPr="005A6F37" w:rsidRDefault="00C5657F" w:rsidP="001232E9">
            <w:pPr>
              <w:rPr>
                <w:b/>
              </w:rPr>
            </w:pPr>
            <w:r>
              <w:rPr>
                <w:b/>
              </w:rPr>
              <w:t>C</w:t>
            </w:r>
            <w:r w:rsidR="00C40CC6">
              <w:rPr>
                <w:b/>
              </w:rPr>
              <w:t>.</w:t>
            </w:r>
            <w:r w:rsidR="00C40CC6" w:rsidRPr="005A6F37">
              <w:rPr>
                <w:b/>
              </w:rPr>
              <w:t>1</w:t>
            </w:r>
          </w:p>
        </w:tc>
        <w:tc>
          <w:tcPr>
            <w:tcW w:w="5094" w:type="dxa"/>
          </w:tcPr>
          <w:p w14:paraId="0A49DAE0" w14:textId="1B7E57B5" w:rsidR="00C40CC6" w:rsidRDefault="00C40CC6" w:rsidP="001232E9">
            <w:pPr>
              <w:rPr>
                <w:rStyle w:val="Hyperlink"/>
                <w:lang w:eastAsia="en-US"/>
              </w:rPr>
            </w:pPr>
            <w:r w:rsidRPr="00A020B7">
              <w:rPr>
                <w:rStyle w:val="Hyperlink"/>
                <w:noProof/>
                <w:lang w:eastAsia="en-US"/>
              </w:rPr>
              <w:t>First</w:t>
            </w:r>
            <w:r>
              <w:rPr>
                <w:rStyle w:val="Hyperlink"/>
                <w:lang w:eastAsia="en-US"/>
              </w:rPr>
              <w:t xml:space="preserve"> we need to generate a </w:t>
            </w:r>
            <w:r w:rsidR="000E384C">
              <w:rPr>
                <w:rStyle w:val="Hyperlink"/>
                <w:lang w:eastAsia="en-US"/>
              </w:rPr>
              <w:t xml:space="preserve">private key </w:t>
            </w:r>
            <w:r>
              <w:rPr>
                <w:rStyle w:val="Hyperlink"/>
                <w:lang w:eastAsia="en-US"/>
              </w:rPr>
              <w:t>with:</w:t>
            </w:r>
          </w:p>
          <w:p w14:paraId="4E5E6A69" w14:textId="77777777" w:rsidR="00C40CC6" w:rsidRDefault="00C40CC6" w:rsidP="001232E9">
            <w:pPr>
              <w:rPr>
                <w:rStyle w:val="Hyperlink"/>
                <w:lang w:eastAsia="en-US"/>
              </w:rPr>
            </w:pPr>
          </w:p>
          <w:p w14:paraId="17253057" w14:textId="593F0CA0" w:rsidR="00C40CC6" w:rsidRPr="0006351D" w:rsidRDefault="00C40CC6" w:rsidP="001232E9">
            <w:pPr>
              <w:pStyle w:val="computer"/>
              <w:rPr>
                <w:rStyle w:val="Hyperlink"/>
                <w:lang w:eastAsia="en-US"/>
              </w:rPr>
            </w:pPr>
            <w:r w:rsidRPr="00C40CC6">
              <w:rPr>
                <w:rStyle w:val="Hyperlink"/>
                <w:noProof/>
                <w:lang w:eastAsia="en-US"/>
              </w:rPr>
              <w:t>openssl ecparam -name secp256k1 -genkey -out priv.pem</w:t>
            </w:r>
            <w:r w:rsidRPr="0006351D">
              <w:rPr>
                <w:rStyle w:val="Hyperlink"/>
                <w:lang w:eastAsia="en-US"/>
              </w:rPr>
              <w:tab/>
            </w:r>
          </w:p>
          <w:p w14:paraId="08BC2631" w14:textId="77777777" w:rsidR="00C40CC6" w:rsidRPr="0006351D" w:rsidRDefault="00C40CC6" w:rsidP="001232E9">
            <w:pPr>
              <w:rPr>
                <w:rStyle w:val="Hyperlink"/>
                <w:lang w:eastAsia="en-US"/>
              </w:rPr>
            </w:pPr>
            <w:r w:rsidRPr="0006351D">
              <w:rPr>
                <w:rStyle w:val="Hyperlink"/>
                <w:lang w:eastAsia="en-US"/>
              </w:rPr>
              <w:tab/>
            </w:r>
            <w:r w:rsidRPr="0006351D">
              <w:rPr>
                <w:rStyle w:val="Hyperlink"/>
                <w:lang w:eastAsia="en-US"/>
              </w:rPr>
              <w:tab/>
            </w:r>
          </w:p>
          <w:p w14:paraId="3511DC33" w14:textId="26BB7DBB" w:rsidR="00C40CC6" w:rsidRPr="0006351D" w:rsidRDefault="000E384C" w:rsidP="001232E9">
            <w:pPr>
              <w:rPr>
                <w:rStyle w:val="Hyperlink"/>
                <w:lang w:eastAsia="en-US"/>
              </w:rPr>
            </w:pPr>
            <w:r>
              <w:rPr>
                <w:rStyle w:val="Hyperlink"/>
                <w:lang w:eastAsia="en-US"/>
              </w:rPr>
              <w:t>T</w:t>
            </w:r>
            <w:r>
              <w:rPr>
                <w:rStyle w:val="Hyperlink"/>
              </w:rPr>
              <w:t>he file will only contain the private key (and should have 256 bits).</w:t>
            </w:r>
          </w:p>
          <w:p w14:paraId="0939656D" w14:textId="77777777" w:rsidR="00C40CC6" w:rsidRPr="0006351D" w:rsidRDefault="00C40CC6" w:rsidP="001232E9">
            <w:pPr>
              <w:rPr>
                <w:rStyle w:val="Hyperlink"/>
                <w:lang w:eastAsia="en-US"/>
              </w:rPr>
            </w:pPr>
          </w:p>
          <w:p w14:paraId="79F4B25A" w14:textId="325E2513" w:rsidR="00C40CC6" w:rsidRDefault="00C40CC6" w:rsidP="001232E9">
            <w:pPr>
              <w:rPr>
                <w:rStyle w:val="Hyperlink"/>
                <w:lang w:eastAsia="en-US"/>
              </w:rPr>
            </w:pPr>
            <w:r>
              <w:rPr>
                <w:rStyle w:val="Hyperlink"/>
                <w:lang w:eastAsia="en-US"/>
              </w:rPr>
              <w:t>Now use “</w:t>
            </w:r>
            <w:r w:rsidRPr="000E384C">
              <w:rPr>
                <w:rStyle w:val="Hyperlink"/>
                <w:rFonts w:ascii="Lucida Console" w:hAnsi="Lucida Console"/>
                <w:sz w:val="20"/>
                <w:szCs w:val="20"/>
                <w:lang w:eastAsia="en-US"/>
              </w:rPr>
              <w:t>cat priv.pem</w:t>
            </w:r>
            <w:r>
              <w:rPr>
                <w:rStyle w:val="Hyperlink"/>
                <w:lang w:eastAsia="en-US"/>
              </w:rPr>
              <w:t xml:space="preserve">” to view your key. </w:t>
            </w:r>
          </w:p>
          <w:p w14:paraId="3B6B29E5" w14:textId="77777777" w:rsidR="00C40CC6" w:rsidRPr="0006351D" w:rsidRDefault="00C40CC6" w:rsidP="001232E9">
            <w:pPr>
              <w:rPr>
                <w:rStyle w:val="Hyperlink"/>
                <w:lang w:eastAsia="en-US"/>
              </w:rPr>
            </w:pPr>
          </w:p>
          <w:p w14:paraId="19331222" w14:textId="77777777" w:rsidR="00C40CC6" w:rsidRPr="0006351D" w:rsidRDefault="00C40CC6" w:rsidP="001232E9">
            <w:pPr>
              <w:rPr>
                <w:rStyle w:val="Hyperlink"/>
                <w:lang w:eastAsia="en-US"/>
              </w:rPr>
            </w:pPr>
          </w:p>
          <w:p w14:paraId="574B50F5" w14:textId="77777777" w:rsidR="00C40CC6" w:rsidRPr="0006351D" w:rsidRDefault="00C40CC6" w:rsidP="001232E9">
            <w:pPr>
              <w:rPr>
                <w:rStyle w:val="Hyperlink"/>
                <w:lang w:eastAsia="en-US"/>
              </w:rPr>
            </w:pPr>
            <w:r w:rsidRPr="0006351D">
              <w:rPr>
                <w:rStyle w:val="Hyperlink"/>
                <w:lang w:eastAsia="en-US"/>
              </w:rPr>
              <w:t xml:space="preserve"> </w:t>
            </w:r>
          </w:p>
          <w:p w14:paraId="7F6DA017" w14:textId="77777777" w:rsidR="00C40CC6" w:rsidRDefault="00C40CC6" w:rsidP="001232E9"/>
          <w:p w14:paraId="2BA3916F" w14:textId="77777777" w:rsidR="00C40CC6" w:rsidRDefault="00C40CC6" w:rsidP="001232E9"/>
          <w:p w14:paraId="3D0F2B90" w14:textId="77777777" w:rsidR="00C40CC6" w:rsidRDefault="00C40CC6" w:rsidP="001232E9"/>
        </w:tc>
        <w:tc>
          <w:tcPr>
            <w:tcW w:w="3942" w:type="dxa"/>
          </w:tcPr>
          <w:p w14:paraId="7728E3F0" w14:textId="2A6AB779" w:rsidR="00C40CC6" w:rsidRDefault="000E384C" w:rsidP="001232E9">
            <w:r>
              <w:t xml:space="preserve">Can </w:t>
            </w:r>
            <w:r w:rsidRPr="00903272">
              <w:rPr>
                <w:noProof/>
              </w:rPr>
              <w:t>you</w:t>
            </w:r>
            <w:r>
              <w:t xml:space="preserve"> view </w:t>
            </w:r>
            <w:r w:rsidRPr="00903272">
              <w:rPr>
                <w:noProof/>
              </w:rPr>
              <w:t>your</w:t>
            </w:r>
            <w:r>
              <w:t xml:space="preserve"> key?</w:t>
            </w:r>
          </w:p>
        </w:tc>
      </w:tr>
      <w:tr w:rsidR="00C5657F" w14:paraId="675FEDCC" w14:textId="77777777" w:rsidTr="001232E9">
        <w:tc>
          <w:tcPr>
            <w:tcW w:w="598" w:type="dxa"/>
          </w:tcPr>
          <w:p w14:paraId="4C2A8FCE" w14:textId="1533E0D3" w:rsidR="00C5657F" w:rsidRDefault="00C5657F" w:rsidP="001232E9">
            <w:pPr>
              <w:rPr>
                <w:b/>
              </w:rPr>
            </w:pPr>
            <w:r>
              <w:rPr>
                <w:b/>
              </w:rPr>
              <w:t>C.2</w:t>
            </w:r>
          </w:p>
        </w:tc>
        <w:tc>
          <w:tcPr>
            <w:tcW w:w="5094" w:type="dxa"/>
          </w:tcPr>
          <w:p w14:paraId="3E95A83F" w14:textId="110466AF" w:rsidR="00C5657F" w:rsidRDefault="00C5657F" w:rsidP="001232E9">
            <w:pPr>
              <w:rPr>
                <w:rStyle w:val="Hyperlink"/>
                <w:noProof/>
                <w:lang w:eastAsia="en-US"/>
              </w:rPr>
            </w:pPr>
            <w:r>
              <w:rPr>
                <w:rStyle w:val="Hyperlink"/>
                <w:noProof/>
                <w:lang w:eastAsia="en-US"/>
              </w:rPr>
              <w:t>We can view the details of the ECC parameters used with:</w:t>
            </w:r>
          </w:p>
          <w:p w14:paraId="39D4DA99" w14:textId="77777777" w:rsidR="00C5657F" w:rsidRDefault="00C5657F" w:rsidP="001232E9">
            <w:pPr>
              <w:rPr>
                <w:rStyle w:val="Hyperlink"/>
                <w:noProof/>
                <w:lang w:eastAsia="en-US"/>
              </w:rPr>
            </w:pPr>
          </w:p>
          <w:p w14:paraId="66DCB0AF" w14:textId="77777777" w:rsidR="00C5657F" w:rsidRPr="00C5657F" w:rsidRDefault="00C5657F" w:rsidP="00C5657F">
            <w:pPr>
              <w:pStyle w:val="HTMLPreformatted"/>
              <w:rPr>
                <w:rFonts w:ascii="Lucida Console" w:hAnsi="Lucida Console"/>
              </w:rPr>
            </w:pPr>
            <w:r w:rsidRPr="00C5657F">
              <w:rPr>
                <w:rFonts w:ascii="Lucida Console" w:hAnsi="Lucida Console"/>
              </w:rPr>
              <w:t>openssl ecparam -in priv.pem -text -param_enc explicit -noout</w:t>
            </w:r>
          </w:p>
          <w:p w14:paraId="257D131A" w14:textId="77777777" w:rsidR="00C5657F" w:rsidRDefault="00C5657F" w:rsidP="001232E9">
            <w:pPr>
              <w:rPr>
                <w:rStyle w:val="Hyperlink"/>
                <w:noProof/>
                <w:lang w:eastAsia="en-US"/>
              </w:rPr>
            </w:pPr>
          </w:p>
          <w:p w14:paraId="17DBAAEE" w14:textId="4B44B268" w:rsidR="00C5657F" w:rsidRDefault="00C5657F" w:rsidP="001232E9">
            <w:pPr>
              <w:rPr>
                <w:rStyle w:val="Hyperlink"/>
                <w:noProof/>
                <w:lang w:eastAsia="en-US"/>
              </w:rPr>
            </w:pPr>
          </w:p>
        </w:tc>
        <w:tc>
          <w:tcPr>
            <w:tcW w:w="3942" w:type="dxa"/>
          </w:tcPr>
          <w:p w14:paraId="4FAEEBFA" w14:textId="77777777" w:rsidR="00C5657F" w:rsidRDefault="00C5657F" w:rsidP="001232E9">
            <w:r>
              <w:t>Outline these values:</w:t>
            </w:r>
          </w:p>
          <w:p w14:paraId="7C1A43F6" w14:textId="77777777" w:rsidR="00C5657F" w:rsidRDefault="00C5657F" w:rsidP="001232E9"/>
          <w:p w14:paraId="3BDCDE63" w14:textId="0AACA757" w:rsidR="00C5657F" w:rsidRDefault="00C5657F" w:rsidP="001232E9">
            <w:r>
              <w:t>Prime (last two bytes):</w:t>
            </w:r>
          </w:p>
          <w:p w14:paraId="1C9C5E6B" w14:textId="77777777" w:rsidR="00C5657F" w:rsidRDefault="00C5657F" w:rsidP="001232E9"/>
          <w:p w14:paraId="25ABCAD2" w14:textId="35DEEFFC" w:rsidR="00C5657F" w:rsidRDefault="00C5657F" w:rsidP="001232E9">
            <w:r>
              <w:t>A:</w:t>
            </w:r>
          </w:p>
          <w:p w14:paraId="44A96A77" w14:textId="77777777" w:rsidR="00C5657F" w:rsidRDefault="00C5657F" w:rsidP="001232E9"/>
          <w:p w14:paraId="18AD7D9C" w14:textId="326641DB" w:rsidR="00C5657F" w:rsidRDefault="00C5657F" w:rsidP="001232E9">
            <w:r>
              <w:t>B:</w:t>
            </w:r>
          </w:p>
          <w:p w14:paraId="17F9343F" w14:textId="77777777" w:rsidR="00C5657F" w:rsidRDefault="00C5657F" w:rsidP="001232E9"/>
          <w:p w14:paraId="332B1519" w14:textId="4E560584" w:rsidR="00C5657F" w:rsidRDefault="00C5657F" w:rsidP="001232E9">
            <w:r>
              <w:t>Generator (last two bytes):</w:t>
            </w:r>
          </w:p>
          <w:p w14:paraId="551E6E5F" w14:textId="77777777" w:rsidR="00C5657F" w:rsidRDefault="00C5657F" w:rsidP="001232E9"/>
          <w:p w14:paraId="57B725B6" w14:textId="77777777" w:rsidR="00C5657F" w:rsidRDefault="00C5657F" w:rsidP="001232E9">
            <w:r>
              <w:t>Order (last two bytes):</w:t>
            </w:r>
          </w:p>
          <w:p w14:paraId="61391ED0" w14:textId="0B7D0F0D" w:rsidR="00C5657F" w:rsidRDefault="00C5657F" w:rsidP="001232E9"/>
        </w:tc>
      </w:tr>
      <w:tr w:rsidR="00C5657F" w14:paraId="4AC47EA3" w14:textId="77777777" w:rsidTr="001232E9">
        <w:tc>
          <w:tcPr>
            <w:tcW w:w="598" w:type="dxa"/>
          </w:tcPr>
          <w:p w14:paraId="34DDEE94" w14:textId="291BA3D1" w:rsidR="00C5657F" w:rsidRDefault="00C5657F" w:rsidP="001232E9">
            <w:pPr>
              <w:rPr>
                <w:b/>
              </w:rPr>
            </w:pPr>
            <w:r>
              <w:rPr>
                <w:b/>
              </w:rPr>
              <w:t>C.3</w:t>
            </w:r>
          </w:p>
        </w:tc>
        <w:tc>
          <w:tcPr>
            <w:tcW w:w="5094" w:type="dxa"/>
          </w:tcPr>
          <w:p w14:paraId="3DACE258" w14:textId="77777777" w:rsidR="00C5657F" w:rsidRDefault="00C5657F" w:rsidP="001232E9">
            <w:pPr>
              <w:rPr>
                <w:rStyle w:val="Hyperlink"/>
                <w:noProof/>
                <w:lang w:eastAsia="en-US"/>
              </w:rPr>
            </w:pPr>
            <w:r>
              <w:rPr>
                <w:rStyle w:val="Hyperlink"/>
                <w:noProof/>
                <w:lang w:eastAsia="en-US"/>
              </w:rPr>
              <w:t>Now generate your public key based on your private key with:</w:t>
            </w:r>
          </w:p>
          <w:p w14:paraId="7C020B3A" w14:textId="77777777" w:rsidR="00C5657F" w:rsidRDefault="00C5657F" w:rsidP="001232E9">
            <w:pPr>
              <w:rPr>
                <w:rStyle w:val="Hyperlink"/>
                <w:noProof/>
                <w:lang w:eastAsia="en-US"/>
              </w:rPr>
            </w:pPr>
          </w:p>
          <w:p w14:paraId="75759838" w14:textId="77777777" w:rsidR="00C5657F" w:rsidRPr="00C40CC6" w:rsidRDefault="00C5657F" w:rsidP="00C565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C40CC6">
              <w:rPr>
                <w:rFonts w:ascii="Lucida Console" w:hAnsi="Lucida Console" w:cs="Courier New"/>
                <w:sz w:val="20"/>
                <w:szCs w:val="20"/>
                <w:lang w:eastAsia="en-US"/>
              </w:rPr>
              <w:t>openssl ec -in priv.pem -text -noout</w:t>
            </w:r>
          </w:p>
          <w:p w14:paraId="4116804D" w14:textId="2C7412CD" w:rsidR="00C5657F" w:rsidRPr="00A020B7" w:rsidRDefault="00C5657F" w:rsidP="001232E9">
            <w:pPr>
              <w:rPr>
                <w:rStyle w:val="Hyperlink"/>
                <w:noProof/>
                <w:lang w:eastAsia="en-US"/>
              </w:rPr>
            </w:pPr>
          </w:p>
        </w:tc>
        <w:tc>
          <w:tcPr>
            <w:tcW w:w="3942" w:type="dxa"/>
          </w:tcPr>
          <w:p w14:paraId="468C62D4" w14:textId="7AC3F61A" w:rsidR="00C5657F" w:rsidRDefault="00C5657F" w:rsidP="001232E9">
            <w:r>
              <w:t>How many bits and bytes does your private key have:</w:t>
            </w:r>
          </w:p>
          <w:p w14:paraId="43441A62" w14:textId="77777777" w:rsidR="00C5657F" w:rsidRDefault="00C5657F" w:rsidP="001232E9"/>
          <w:p w14:paraId="066A0362" w14:textId="4F38414B" w:rsidR="00C5657F" w:rsidRDefault="00C5657F" w:rsidP="001232E9"/>
          <w:p w14:paraId="3C2DB1FD" w14:textId="77777777" w:rsidR="00C5657F" w:rsidRDefault="00C5657F" w:rsidP="001232E9"/>
          <w:p w14:paraId="32C0FF99" w14:textId="23B3E1ED" w:rsidR="00C5657F" w:rsidRDefault="00C5657F" w:rsidP="001232E9">
            <w:r>
              <w:t>How many bit and bytes does your public key have (Note the 04 is not part of the elliptic curve point):</w:t>
            </w:r>
          </w:p>
          <w:p w14:paraId="77561CAE" w14:textId="6BE870B2" w:rsidR="00C5657F" w:rsidRDefault="00C5657F" w:rsidP="001232E9"/>
          <w:p w14:paraId="5B551B38" w14:textId="77777777" w:rsidR="00C5657F" w:rsidRDefault="00C5657F" w:rsidP="001232E9"/>
          <w:p w14:paraId="49CEC997" w14:textId="77777777" w:rsidR="00C5657F" w:rsidRDefault="00C5657F" w:rsidP="001232E9"/>
          <w:p w14:paraId="2101EE86" w14:textId="77777777" w:rsidR="00C5657F" w:rsidRDefault="00C5657F" w:rsidP="001232E9">
            <w:r>
              <w:t>What is the ECC method that you have used?</w:t>
            </w:r>
          </w:p>
          <w:p w14:paraId="4196E025" w14:textId="77777777" w:rsidR="00C5657F" w:rsidRDefault="00C5657F" w:rsidP="001232E9"/>
          <w:p w14:paraId="1744F054" w14:textId="62285D79" w:rsidR="00C5657F" w:rsidRDefault="00C5657F" w:rsidP="001232E9"/>
        </w:tc>
      </w:tr>
    </w:tbl>
    <w:p w14:paraId="41C3104D" w14:textId="77777777" w:rsidR="00C40CC6" w:rsidRDefault="00C40CC6" w:rsidP="00C40CC6">
      <w:pPr>
        <w:rPr>
          <w:lang w:eastAsia="en-US"/>
        </w:rPr>
      </w:pPr>
    </w:p>
    <w:p w14:paraId="087747C9" w14:textId="34834C6F" w:rsidR="0077357F" w:rsidRDefault="00C5657F" w:rsidP="00314E20">
      <w:pPr>
        <w:rPr>
          <w:rStyle w:val="Hyperlink"/>
          <w:lang w:eastAsia="en-US"/>
        </w:rPr>
      </w:pPr>
      <w:r>
        <w:rPr>
          <w:lang w:eastAsia="en-US"/>
        </w:rPr>
        <w:t xml:space="preserve">If you want to see an example of ECC, try here: </w:t>
      </w:r>
      <w:r w:rsidRPr="00C5657F">
        <w:rPr>
          <w:lang w:eastAsia="en-US"/>
        </w:rPr>
        <w:t>https://asecuritysite.com/encryption/ecc</w:t>
      </w:r>
      <w:r w:rsidR="00C40CC6" w:rsidRPr="00C40CC6">
        <w:rPr>
          <w:lang w:eastAsia="en-US"/>
        </w:rPr>
        <w:t xml:space="preserve">    </w:t>
      </w:r>
    </w:p>
    <w:p w14:paraId="2528C23F" w14:textId="7A3BE746" w:rsidR="00445C43" w:rsidRDefault="004E620E" w:rsidP="00445C43">
      <w:pPr>
        <w:pStyle w:val="Heading2"/>
        <w:numPr>
          <w:ilvl w:val="0"/>
          <w:numId w:val="0"/>
        </w:numPr>
        <w:ind w:left="900" w:hanging="900"/>
        <w:rPr>
          <w:rStyle w:val="Hyperlink"/>
        </w:rPr>
      </w:pPr>
      <w:r>
        <w:rPr>
          <w:rStyle w:val="Hyperlink"/>
        </w:rPr>
        <w:t>D</w:t>
      </w:r>
      <w:r w:rsidR="00445C43">
        <w:rPr>
          <w:rStyle w:val="Hyperlink"/>
        </w:rPr>
        <w:tab/>
        <w:t>Elliptic Curve Encryption</w:t>
      </w:r>
    </w:p>
    <w:p w14:paraId="52F8BDE4" w14:textId="41872B9B" w:rsidR="00445C43" w:rsidRDefault="004E620E" w:rsidP="004E620E">
      <w:pPr>
        <w:ind w:left="567" w:hanging="567"/>
        <w:jc w:val="both"/>
        <w:rPr>
          <w:rStyle w:val="Hyperlink"/>
          <w:lang w:eastAsia="en-US"/>
        </w:rPr>
      </w:pPr>
      <w:r>
        <w:rPr>
          <w:rStyle w:val="Hyperlink"/>
          <w:b/>
          <w:lang w:eastAsia="en-US"/>
        </w:rPr>
        <w:t>D</w:t>
      </w:r>
      <w:r w:rsidRPr="004E620E">
        <w:rPr>
          <w:rStyle w:val="Hyperlink"/>
          <w:b/>
          <w:lang w:eastAsia="en-US"/>
        </w:rPr>
        <w:t>.1</w:t>
      </w:r>
      <w:r>
        <w:rPr>
          <w:rStyle w:val="Hyperlink"/>
          <w:lang w:eastAsia="en-US"/>
        </w:rPr>
        <w:tab/>
      </w:r>
      <w:r w:rsidR="00445C43">
        <w:rPr>
          <w:rStyle w:val="Hyperlink"/>
          <w:lang w:eastAsia="en-US"/>
        </w:rPr>
        <w:t>In the following Bob and Alice create elliptic curve key pairs. Bob can encrypt a message for Alice with her public key, and she can decrypt with her private key. Copy and paste the program from here:</w:t>
      </w:r>
    </w:p>
    <w:p w14:paraId="3C89A927" w14:textId="082B1271" w:rsidR="00445C43" w:rsidRDefault="00445C43" w:rsidP="00314E20">
      <w:pPr>
        <w:rPr>
          <w:rStyle w:val="Hyperlink"/>
          <w:lang w:eastAsia="en-US"/>
        </w:rPr>
      </w:pPr>
    </w:p>
    <w:p w14:paraId="776F2149" w14:textId="6C217F86" w:rsidR="00445C43" w:rsidRDefault="00E25E29" w:rsidP="00314E20">
      <w:pPr>
        <w:rPr>
          <w:rStyle w:val="Hyperlink"/>
          <w:lang w:eastAsia="en-US"/>
        </w:rPr>
      </w:pPr>
      <w:hyperlink r:id="rId12" w:history="1">
        <w:r w:rsidR="00445C43" w:rsidRPr="00D723E3">
          <w:rPr>
            <w:rStyle w:val="Hyperlink"/>
            <w:lang w:eastAsia="en-US"/>
          </w:rPr>
          <w:t>https://asecuritysite.com/encryption/elc</w:t>
        </w:r>
      </w:hyperlink>
    </w:p>
    <w:p w14:paraId="211B67C8" w14:textId="5C262872" w:rsidR="00445C43" w:rsidRDefault="00445C43" w:rsidP="00314E20">
      <w:pPr>
        <w:rPr>
          <w:rStyle w:val="Hyperlink"/>
          <w:lang w:eastAsia="en-US"/>
        </w:rPr>
      </w:pPr>
    </w:p>
    <w:p w14:paraId="3EEA857D" w14:textId="2A8706E0" w:rsidR="00445C43" w:rsidRDefault="00445C43" w:rsidP="00314E20">
      <w:pPr>
        <w:rPr>
          <w:rStyle w:val="Hyperlink"/>
          <w:lang w:eastAsia="en-US"/>
        </w:rPr>
      </w:pPr>
      <w:r>
        <w:rPr>
          <w:rStyle w:val="Hyperlink"/>
          <w:lang w:eastAsia="en-US"/>
        </w:rPr>
        <w:t>Code used:</w:t>
      </w:r>
    </w:p>
    <w:p w14:paraId="191F7FBE" w14:textId="77777777" w:rsidR="00445C43" w:rsidRDefault="00445C43" w:rsidP="00314E20">
      <w:pPr>
        <w:rPr>
          <w:rStyle w:val="Hyperlink"/>
          <w:lang w:eastAsia="en-US"/>
        </w:rPr>
      </w:pPr>
    </w:p>
    <w:p w14:paraId="09FF3767"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import OpenSSL</w:t>
      </w:r>
    </w:p>
    <w:p w14:paraId="1EFD1787"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import pyelliptic</w:t>
      </w:r>
    </w:p>
    <w:p w14:paraId="6E7C56DA"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31CEDF8"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secretkey="password"</w:t>
      </w:r>
    </w:p>
    <w:p w14:paraId="77E217D6"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test="Test123"</w:t>
      </w:r>
    </w:p>
    <w:p w14:paraId="37B9574B"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C56971C"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 xml:space="preserve">alice = pyelliptic.ECC() </w:t>
      </w:r>
    </w:p>
    <w:p w14:paraId="00EFF63A"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bob = pyelliptic.ECC()</w:t>
      </w:r>
    </w:p>
    <w:p w14:paraId="10C5B583"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BD11D0A"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Keys++++"</w:t>
      </w:r>
    </w:p>
    <w:p w14:paraId="7053BB52"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Bob's private key: "+bob.get_privkey().encode('hex')</w:t>
      </w:r>
    </w:p>
    <w:p w14:paraId="57462133"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Bob's public key: "+bob.get_pubkey().encode('hex')</w:t>
      </w:r>
    </w:p>
    <w:p w14:paraId="3874930B"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B39EDF3"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w:t>
      </w:r>
    </w:p>
    <w:p w14:paraId="286A8521" w14:textId="56C57A8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Alice's private key: "+alice.get_privkey().encode('hex')</w:t>
      </w:r>
    </w:p>
    <w:p w14:paraId="19821496" w14:textId="70FA7D5C"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Alice's public key: "+alice.get_pubkey().encode('hex')</w:t>
      </w:r>
    </w:p>
    <w:p w14:paraId="2E5C90EA"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030335B"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42EF570"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ciphertext = alice.encrypt(test, bob.get_pubkey())</w:t>
      </w:r>
    </w:p>
    <w:p w14:paraId="588A992F"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8239590"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n++++Encryption++++"</w:t>
      </w:r>
    </w:p>
    <w:p w14:paraId="682D87F5"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5C5A942"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Cipher: "+ciphertext.encode('hex')</w:t>
      </w:r>
    </w:p>
    <w:p w14:paraId="7AFB07FD"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B6E6BE6"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Decrypt: "+bob.decrypt(ciphertext)</w:t>
      </w:r>
    </w:p>
    <w:p w14:paraId="262E1B1E"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1D30917"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signature = bob.sign("Alice")</w:t>
      </w:r>
    </w:p>
    <w:p w14:paraId="2810A43A"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1791BFD"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 xml:space="preserve">print </w:t>
      </w:r>
    </w:p>
    <w:p w14:paraId="3E33875C"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Bob verified: "+ str(pyelliptic.ECC(pubkey=bob.get_pubkey()).verify</w:t>
      </w:r>
    </w:p>
    <w:p w14:paraId="59DCB514"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signature, "Alice"))</w:t>
      </w:r>
    </w:p>
    <w:p w14:paraId="03712DC2" w14:textId="6874509F" w:rsidR="00445C43" w:rsidRDefault="00445C43" w:rsidP="00314E20">
      <w:pPr>
        <w:rPr>
          <w:rStyle w:val="Hyperlink"/>
          <w:lang w:eastAsia="en-US"/>
        </w:rPr>
      </w:pPr>
    </w:p>
    <w:p w14:paraId="5145D13B" w14:textId="5043C762"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or a message of “Hello. Alice”, what is the ciphertext sent (just include the first four characters):</w:t>
      </w:r>
    </w:p>
    <w:p w14:paraId="5344D6D6" w14:textId="12F2C096"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5D3031A" w14:textId="0B2AB04D"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FBA21C2" w14:textId="22ADFAA0"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7749C61" w14:textId="7159EDCF"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How is the signature used in this example?</w:t>
      </w:r>
    </w:p>
    <w:p w14:paraId="2205176F" w14:textId="3860D345"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595BEA7" w14:textId="468ED7F8"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100247A" w14:textId="77777777" w:rsidR="00C40CC6" w:rsidRDefault="00C40CC6" w:rsidP="00445C43">
      <w:pPr>
        <w:pBdr>
          <w:top w:val="single" w:sz="4" w:space="1" w:color="auto"/>
          <w:left w:val="single" w:sz="4" w:space="4" w:color="auto"/>
          <w:bottom w:val="single" w:sz="4" w:space="1" w:color="auto"/>
          <w:right w:val="single" w:sz="4" w:space="4" w:color="auto"/>
        </w:pBdr>
        <w:rPr>
          <w:rStyle w:val="Hyperlink"/>
          <w:lang w:eastAsia="en-US"/>
        </w:rPr>
      </w:pPr>
    </w:p>
    <w:p w14:paraId="3C47F4F4" w14:textId="2F8CFEAC" w:rsidR="00445C43" w:rsidRDefault="00445C43" w:rsidP="00314E20">
      <w:pPr>
        <w:rPr>
          <w:rStyle w:val="Hyperlink"/>
          <w:lang w:eastAsia="en-US"/>
        </w:rPr>
      </w:pPr>
    </w:p>
    <w:p w14:paraId="799F49A9" w14:textId="1F9CDA92" w:rsidR="004E620E" w:rsidRDefault="004E620E" w:rsidP="004E620E">
      <w:pPr>
        <w:ind w:left="567" w:hanging="567"/>
        <w:jc w:val="both"/>
        <w:rPr>
          <w:rStyle w:val="Hyperlink"/>
          <w:lang w:eastAsia="en-US"/>
        </w:rPr>
      </w:pPr>
      <w:r>
        <w:rPr>
          <w:rStyle w:val="Hyperlink"/>
          <w:b/>
          <w:lang w:eastAsia="en-US"/>
        </w:rPr>
        <w:t>D</w:t>
      </w:r>
      <w:r w:rsidRPr="00582FE8">
        <w:rPr>
          <w:rStyle w:val="Hyperlink"/>
          <w:b/>
          <w:lang w:eastAsia="en-US"/>
        </w:rPr>
        <w:t>.</w:t>
      </w:r>
      <w:r>
        <w:rPr>
          <w:rStyle w:val="Hyperlink"/>
          <w:b/>
          <w:lang w:eastAsia="en-US"/>
        </w:rPr>
        <w:t>2</w:t>
      </w:r>
      <w:r>
        <w:rPr>
          <w:rStyle w:val="Hyperlink"/>
          <w:lang w:eastAsia="en-US"/>
        </w:rPr>
        <w:t xml:space="preserve"> </w:t>
      </w:r>
      <w:r>
        <w:rPr>
          <w:rStyle w:val="Hyperlink"/>
          <w:lang w:eastAsia="en-US"/>
        </w:rPr>
        <w:tab/>
        <w:t>Let’s say we create an elliptic curve with y</w:t>
      </w:r>
      <w:r w:rsidRPr="00833F37">
        <w:rPr>
          <w:rStyle w:val="Hyperlink"/>
          <w:vertAlign w:val="superscript"/>
          <w:lang w:eastAsia="en-US"/>
        </w:rPr>
        <w:t>2</w:t>
      </w:r>
      <w:r>
        <w:rPr>
          <w:rStyle w:val="Hyperlink"/>
          <w:lang w:eastAsia="en-US"/>
        </w:rPr>
        <w:t xml:space="preserve"> = x</w:t>
      </w:r>
      <w:r w:rsidRPr="00833F37">
        <w:rPr>
          <w:rStyle w:val="Hyperlink"/>
          <w:vertAlign w:val="superscript"/>
          <w:lang w:eastAsia="en-US"/>
        </w:rPr>
        <w:t>3</w:t>
      </w:r>
      <w:r>
        <w:rPr>
          <w:rStyle w:val="Hyperlink"/>
          <w:lang w:eastAsia="en-US"/>
        </w:rPr>
        <w:t xml:space="preserve"> + 7, and with a prime number of 89, generate the first five (x,y) points for the finite field elliptic curve. </w:t>
      </w:r>
      <w:r w:rsidRPr="006414B0">
        <w:rPr>
          <w:rStyle w:val="Hyperlink"/>
          <w:noProof/>
          <w:lang w:eastAsia="en-US"/>
        </w:rPr>
        <w:t>You</w:t>
      </w:r>
      <w:r>
        <w:rPr>
          <w:rStyle w:val="Hyperlink"/>
          <w:lang w:eastAsia="en-US"/>
        </w:rPr>
        <w:t xml:space="preserve"> can use the Python code at the following to generate them:</w:t>
      </w:r>
    </w:p>
    <w:p w14:paraId="6ED9C6E9" w14:textId="77777777" w:rsidR="004E620E" w:rsidRDefault="004E620E" w:rsidP="004E620E">
      <w:pPr>
        <w:rPr>
          <w:rStyle w:val="Hyperlink"/>
          <w:lang w:eastAsia="en-US"/>
        </w:rPr>
      </w:pPr>
    </w:p>
    <w:p w14:paraId="33B0D5DA" w14:textId="77777777" w:rsidR="004E620E" w:rsidRDefault="00E25E29" w:rsidP="004E620E">
      <w:pPr>
        <w:rPr>
          <w:rStyle w:val="Hyperlink"/>
          <w:lang w:eastAsia="en-US"/>
        </w:rPr>
      </w:pPr>
      <w:hyperlink r:id="rId13" w:history="1">
        <w:r w:rsidR="004E620E" w:rsidRPr="00D723E3">
          <w:rPr>
            <w:rStyle w:val="Hyperlink"/>
            <w:lang w:eastAsia="en-US"/>
          </w:rPr>
          <w:t>https://asecuritysite.com/encryption/ecc_points</w:t>
        </w:r>
      </w:hyperlink>
    </w:p>
    <w:p w14:paraId="2208D3C1" w14:textId="77777777" w:rsidR="004E620E" w:rsidRDefault="004E620E" w:rsidP="004E620E">
      <w:pPr>
        <w:rPr>
          <w:rStyle w:val="Hyperlink"/>
          <w:lang w:eastAsia="en-US"/>
        </w:rPr>
      </w:pPr>
    </w:p>
    <w:p w14:paraId="47B0587F"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irst five points:</w:t>
      </w:r>
    </w:p>
    <w:p w14:paraId="533FE19E"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54BF504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A78750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A2DC22B" w14:textId="77777777" w:rsidR="004E620E" w:rsidRDefault="004E620E" w:rsidP="004E620E">
      <w:pPr>
        <w:rPr>
          <w:rStyle w:val="Hyperlink"/>
          <w:lang w:eastAsia="en-US"/>
        </w:rPr>
      </w:pPr>
    </w:p>
    <w:p w14:paraId="187EA971" w14:textId="27F21BD0" w:rsidR="004E620E" w:rsidRDefault="004E620E" w:rsidP="004E620E">
      <w:pPr>
        <w:ind w:left="567" w:hanging="567"/>
        <w:jc w:val="both"/>
        <w:rPr>
          <w:rStyle w:val="Hyperlink"/>
          <w:lang w:eastAsia="en-US"/>
        </w:rPr>
      </w:pPr>
      <w:r>
        <w:rPr>
          <w:rStyle w:val="Hyperlink"/>
          <w:b/>
          <w:lang w:eastAsia="en-US"/>
        </w:rPr>
        <w:t>D</w:t>
      </w:r>
      <w:r w:rsidRPr="0028608A">
        <w:rPr>
          <w:rStyle w:val="Hyperlink"/>
          <w:b/>
          <w:lang w:eastAsia="en-US"/>
        </w:rPr>
        <w:t>.</w:t>
      </w:r>
      <w:r>
        <w:rPr>
          <w:rStyle w:val="Hyperlink"/>
          <w:b/>
          <w:lang w:eastAsia="en-US"/>
        </w:rPr>
        <w:t>3</w:t>
      </w:r>
      <w:r w:rsidRPr="0028608A">
        <w:rPr>
          <w:rStyle w:val="Hyperlink"/>
          <w:b/>
          <w:lang w:eastAsia="en-US"/>
        </w:rPr>
        <w:tab/>
      </w:r>
      <w:r>
        <w:rPr>
          <w:rStyle w:val="Hyperlink"/>
          <w:lang w:eastAsia="en-US"/>
        </w:rPr>
        <w:t xml:space="preserve">Elliptic curve methods are often used to sign messages, and where Bob will sign a message with his private key, and where Alice can prove that he has signed it by using his public key. With ECC, we can use ECDSA, and which </w:t>
      </w:r>
      <w:r w:rsidRPr="006414B0">
        <w:rPr>
          <w:rStyle w:val="Hyperlink"/>
          <w:noProof/>
          <w:lang w:eastAsia="en-US"/>
        </w:rPr>
        <w:t>was used</w:t>
      </w:r>
      <w:r>
        <w:rPr>
          <w:rStyle w:val="Hyperlink"/>
          <w:lang w:eastAsia="en-US"/>
        </w:rPr>
        <w:t xml:space="preserve"> in the first version of Bitcoin. Enter the following code:</w:t>
      </w:r>
    </w:p>
    <w:p w14:paraId="4E3701E8" w14:textId="77777777" w:rsidR="004E620E" w:rsidRDefault="004E620E" w:rsidP="004E620E">
      <w:pPr>
        <w:rPr>
          <w:rStyle w:val="Hyperlink"/>
          <w:lang w:eastAsia="en-US"/>
        </w:rPr>
      </w:pPr>
    </w:p>
    <w:p w14:paraId="2F51016A"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from ecdsa import SigningKey,NIST192p,NIST224p,NIST256p,NIST384p,NIST521p,SECP256k1</w:t>
      </w:r>
    </w:p>
    <w:p w14:paraId="51B01B12"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import base64</w:t>
      </w:r>
    </w:p>
    <w:p w14:paraId="6C0B5A07"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import sys</w:t>
      </w:r>
    </w:p>
    <w:p w14:paraId="0A89AC3E"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EA1770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msg="Hello"</w:t>
      </w:r>
    </w:p>
    <w:p w14:paraId="735F28D8"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type = 1</w:t>
      </w:r>
    </w:p>
    <w:p w14:paraId="24AECB4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cur=NIST192p</w:t>
      </w:r>
    </w:p>
    <w:p w14:paraId="60B8159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12021D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8BDDCA4"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 xml:space="preserve">sk = SigningKey.generate(curve=cur) </w:t>
      </w:r>
    </w:p>
    <w:p w14:paraId="46C63C45"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E0301DA"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vk = sk.get_verifying_key()</w:t>
      </w:r>
    </w:p>
    <w:p w14:paraId="146AD96C"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223B3D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signature = sk.sign(msg)</w:t>
      </w:r>
    </w:p>
    <w:p w14:paraId="0EB61984"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AFDA674"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Message:\t",msg</w:t>
      </w:r>
    </w:p>
    <w:p w14:paraId="6FE7B79C"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Type:\t\t",cur.name</w:t>
      </w:r>
    </w:p>
    <w:p w14:paraId="277BC519"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w:t>
      </w:r>
    </w:p>
    <w:p w14:paraId="5245197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FEDB0DC"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Signature:\t",base64.b64encode(signature)</w:t>
      </w:r>
    </w:p>
    <w:p w14:paraId="1CA6B33A"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236809A"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w:t>
      </w:r>
    </w:p>
    <w:p w14:paraId="3FF06731"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4B39513"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Signatures match:\t",vk.verify(signature, msg)</w:t>
      </w:r>
    </w:p>
    <w:p w14:paraId="786ABE4F" w14:textId="77777777" w:rsidR="004E620E" w:rsidRDefault="004E620E" w:rsidP="004E620E">
      <w:pPr>
        <w:rPr>
          <w:rStyle w:val="Hyperlink"/>
          <w:lang w:eastAsia="en-US"/>
        </w:rPr>
      </w:pPr>
    </w:p>
    <w:p w14:paraId="3213D6AF"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are the signatures (you only need to note the first four characters) for a message of “Bob”, for the curves of NIST192p, NIST512p and SECP256k1:</w:t>
      </w:r>
    </w:p>
    <w:p w14:paraId="3E1FC65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408345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192p:</w:t>
      </w:r>
    </w:p>
    <w:p w14:paraId="29CC0349"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2A6C4AA"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512p:</w:t>
      </w:r>
    </w:p>
    <w:p w14:paraId="22D369A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387FDF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SECP256k1:</w:t>
      </w:r>
    </w:p>
    <w:p w14:paraId="332784B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E1C187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6E40E02"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By searching on the Internet, can you find where SECP256k1 is used?</w:t>
      </w:r>
    </w:p>
    <w:p w14:paraId="55FA4F12"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7EB85867"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12452B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do you observe from the different hash signatures from the elliptic curve methods?</w:t>
      </w:r>
    </w:p>
    <w:p w14:paraId="6986148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57CDE43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0B91C9A"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88AF4C6"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1A5BC99" w14:textId="77777777" w:rsidR="00EF223C" w:rsidRDefault="00EF223C" w:rsidP="00EF223C">
      <w:pPr>
        <w:pBdr>
          <w:top w:val="single" w:sz="4" w:space="1" w:color="auto"/>
          <w:left w:val="single" w:sz="4" w:space="4" w:color="auto"/>
          <w:bottom w:val="single" w:sz="4" w:space="1" w:color="auto"/>
          <w:right w:val="single" w:sz="4" w:space="4" w:color="auto"/>
        </w:pBdr>
        <w:rPr>
          <w:lang w:eastAsia="en-US"/>
        </w:rPr>
      </w:pPr>
    </w:p>
    <w:p w14:paraId="72B98137" w14:textId="1F0514D5" w:rsidR="00445C43" w:rsidRDefault="00383E5B" w:rsidP="004E620E">
      <w:pPr>
        <w:pStyle w:val="Heading2"/>
        <w:numPr>
          <w:ilvl w:val="0"/>
          <w:numId w:val="0"/>
        </w:numPr>
        <w:ind w:left="900" w:hanging="900"/>
        <w:rPr>
          <w:rStyle w:val="Hyperlink"/>
        </w:rPr>
      </w:pPr>
      <w:r>
        <w:rPr>
          <w:rStyle w:val="Hyperlink"/>
        </w:rPr>
        <w:t>E</w:t>
      </w:r>
      <w:r>
        <w:rPr>
          <w:rStyle w:val="Hyperlink"/>
        </w:rPr>
        <w:tab/>
      </w:r>
      <w:r w:rsidR="004E620E">
        <w:rPr>
          <w:rStyle w:val="Hyperlink"/>
        </w:rPr>
        <w:t>Inverse of a value mod N</w:t>
      </w:r>
    </w:p>
    <w:p w14:paraId="62F9F16F" w14:textId="0BF744A8" w:rsidR="004E620E" w:rsidRDefault="00383E5B" w:rsidP="00383E5B">
      <w:pPr>
        <w:ind w:left="567" w:hanging="567"/>
        <w:rPr>
          <w:rStyle w:val="Hyperlink"/>
          <w:lang w:eastAsia="en-US"/>
        </w:rPr>
      </w:pPr>
      <w:r w:rsidRPr="00383E5B">
        <w:rPr>
          <w:rStyle w:val="Hyperlink"/>
          <w:b/>
          <w:lang w:eastAsia="en-US"/>
        </w:rPr>
        <w:t>E.1</w:t>
      </w:r>
      <w:r>
        <w:rPr>
          <w:rStyle w:val="Hyperlink"/>
          <w:lang w:eastAsia="en-US"/>
        </w:rPr>
        <w:tab/>
      </w:r>
      <w:r w:rsidR="004E620E">
        <w:rPr>
          <w:rStyle w:val="Hyperlink"/>
          <w:lang w:eastAsia="en-US"/>
        </w:rPr>
        <w:t xml:space="preserve">In the RSA method, we have a value of e, and then determine d from (d.e) (mod PHI)=1. </w:t>
      </w:r>
      <w:r w:rsidR="004E620E" w:rsidRPr="00903272">
        <w:rPr>
          <w:rStyle w:val="Hyperlink"/>
          <w:noProof/>
          <w:lang w:eastAsia="en-US"/>
        </w:rPr>
        <w:t>But</w:t>
      </w:r>
      <w:r w:rsidR="004E620E">
        <w:rPr>
          <w:rStyle w:val="Hyperlink"/>
          <w:lang w:eastAsia="en-US"/>
        </w:rPr>
        <w:t xml:space="preserve"> how do we use code to determine d? </w:t>
      </w:r>
      <w:r w:rsidR="004E620E" w:rsidRPr="00903272">
        <w:rPr>
          <w:rStyle w:val="Hyperlink"/>
          <w:noProof/>
          <w:lang w:eastAsia="en-US"/>
        </w:rPr>
        <w:t>Well</w:t>
      </w:r>
      <w:r w:rsidR="004E620E">
        <w:rPr>
          <w:rStyle w:val="Hyperlink"/>
          <w:lang w:eastAsia="en-US"/>
        </w:rPr>
        <w:t xml:space="preserve"> we can use the </w:t>
      </w:r>
      <w:r w:rsidR="004E620E" w:rsidRPr="004E620E">
        <w:rPr>
          <w:rStyle w:val="Hyperlink"/>
          <w:lang w:eastAsia="en-US"/>
        </w:rPr>
        <w:t>Euclidean algorithm</w:t>
      </w:r>
      <w:r w:rsidR="004E620E">
        <w:rPr>
          <w:rStyle w:val="Hyperlink"/>
          <w:lang w:eastAsia="en-US"/>
        </w:rPr>
        <w:t xml:space="preserve">. The code for this </w:t>
      </w:r>
      <w:r w:rsidR="004E620E" w:rsidRPr="00903272">
        <w:rPr>
          <w:rStyle w:val="Hyperlink"/>
          <w:noProof/>
          <w:lang w:eastAsia="en-US"/>
        </w:rPr>
        <w:t>is given</w:t>
      </w:r>
      <w:r w:rsidR="004E620E">
        <w:rPr>
          <w:rStyle w:val="Hyperlink"/>
          <w:lang w:eastAsia="en-US"/>
        </w:rPr>
        <w:t xml:space="preserve"> at:</w:t>
      </w:r>
    </w:p>
    <w:p w14:paraId="41483D95" w14:textId="0B6F41FE" w:rsidR="004E620E" w:rsidRDefault="004E620E" w:rsidP="00314E20">
      <w:pPr>
        <w:rPr>
          <w:rStyle w:val="Hyperlink"/>
          <w:lang w:eastAsia="en-US"/>
        </w:rPr>
      </w:pPr>
    </w:p>
    <w:p w14:paraId="46435DFA" w14:textId="53C4F3EF" w:rsidR="004E620E" w:rsidRDefault="00E25E29" w:rsidP="00314E20">
      <w:pPr>
        <w:rPr>
          <w:rStyle w:val="Hyperlink"/>
          <w:lang w:eastAsia="en-US"/>
        </w:rPr>
      </w:pPr>
      <w:hyperlink r:id="rId14" w:history="1">
        <w:r w:rsidR="004E620E" w:rsidRPr="00D723E3">
          <w:rPr>
            <w:rStyle w:val="Hyperlink"/>
            <w:lang w:eastAsia="en-US"/>
          </w:rPr>
          <w:t>https://asecuritysite.com/encryption/inversemod</w:t>
        </w:r>
      </w:hyperlink>
    </w:p>
    <w:p w14:paraId="7081DB37" w14:textId="45CEFFD3" w:rsidR="004E620E" w:rsidRDefault="004E620E" w:rsidP="00314E20">
      <w:pPr>
        <w:rPr>
          <w:rStyle w:val="Hyperlink"/>
          <w:lang w:eastAsia="en-US"/>
        </w:rPr>
      </w:pPr>
    </w:p>
    <w:p w14:paraId="31391FFD" w14:textId="24E8B150" w:rsidR="004E620E" w:rsidRDefault="00383E5B" w:rsidP="00314E20">
      <w:pPr>
        <w:rPr>
          <w:rStyle w:val="Hyperlink"/>
          <w:lang w:eastAsia="en-US"/>
        </w:rPr>
      </w:pPr>
      <w:r>
        <w:rPr>
          <w:rStyle w:val="Hyperlink"/>
          <w:lang w:eastAsia="en-US"/>
        </w:rPr>
        <w:t>Using the code, c</w:t>
      </w:r>
      <w:r w:rsidR="004E620E">
        <w:rPr>
          <w:rStyle w:val="Hyperlink"/>
          <w:lang w:eastAsia="en-US"/>
        </w:rPr>
        <w:t xml:space="preserve">an </w:t>
      </w:r>
      <w:r w:rsidR="004E620E" w:rsidRPr="00903272">
        <w:rPr>
          <w:rStyle w:val="Hyperlink"/>
          <w:noProof/>
          <w:lang w:eastAsia="en-US"/>
        </w:rPr>
        <w:t>you</w:t>
      </w:r>
      <w:r w:rsidR="004E620E">
        <w:rPr>
          <w:rStyle w:val="Hyperlink"/>
          <w:lang w:eastAsia="en-US"/>
        </w:rPr>
        <w:t xml:space="preserve"> determine the following:</w:t>
      </w:r>
    </w:p>
    <w:p w14:paraId="25E8B8E8" w14:textId="77777777"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rStyle w:val="Strong"/>
        </w:rPr>
      </w:pPr>
    </w:p>
    <w:p w14:paraId="21120C06" w14:textId="3B1BD3F3"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lang w:eastAsia="en-US"/>
        </w:rPr>
      </w:pPr>
      <w:r w:rsidRPr="006414B0">
        <w:rPr>
          <w:rStyle w:val="Strong"/>
          <w:noProof/>
        </w:rPr>
        <w:t>Inverse</w:t>
      </w:r>
      <w:r>
        <w:rPr>
          <w:rStyle w:val="Strong"/>
        </w:rPr>
        <w:t xml:space="preserve"> of 53 </w:t>
      </w:r>
      <w:r w:rsidR="00383E5B">
        <w:rPr>
          <w:rStyle w:val="Strong"/>
        </w:rPr>
        <w:t>(</w:t>
      </w:r>
      <w:r>
        <w:rPr>
          <w:rStyle w:val="Strong"/>
        </w:rPr>
        <w:t>mod 120</w:t>
      </w:r>
      <w:r w:rsidR="00383E5B">
        <w:rPr>
          <w:rStyle w:val="Strong"/>
        </w:rPr>
        <w:t>)</w:t>
      </w:r>
      <w:r>
        <w:t xml:space="preserve"> = </w:t>
      </w:r>
    </w:p>
    <w:p w14:paraId="4C640265" w14:textId="73F8AA2E"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r w:rsidRPr="006414B0">
        <w:rPr>
          <w:rStyle w:val="Strong"/>
          <w:noProof/>
        </w:rPr>
        <w:t>Inverse</w:t>
      </w:r>
      <w:r>
        <w:rPr>
          <w:rStyle w:val="Strong"/>
        </w:rPr>
        <w:t xml:space="preserve"> of 65537 </w:t>
      </w:r>
      <w:r w:rsidR="00383E5B">
        <w:rPr>
          <w:rStyle w:val="Strong"/>
        </w:rPr>
        <w:t>(</w:t>
      </w:r>
      <w:r>
        <w:rPr>
          <w:rStyle w:val="Strong"/>
        </w:rPr>
        <w:t>mod 1034776851837418226012406113933120080</w:t>
      </w:r>
      <w:r w:rsidR="00383E5B">
        <w:rPr>
          <w:rStyle w:val="Strong"/>
        </w:rPr>
        <w:t>)</w:t>
      </w:r>
      <w:r>
        <w:t xml:space="preserve"> = </w:t>
      </w:r>
    </w:p>
    <w:p w14:paraId="2F5E3AE5" w14:textId="4D063B9B"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p>
    <w:p w14:paraId="608687E9" w14:textId="0817B51B" w:rsidR="00E74A60" w:rsidRDefault="00E74A60" w:rsidP="004E620E">
      <w:pPr>
        <w:spacing w:before="100" w:beforeAutospacing="1" w:after="100" w:afterAutospacing="1"/>
      </w:pPr>
      <w:r>
        <w:t xml:space="preserve">Using this code, can </w:t>
      </w:r>
      <w:r w:rsidRPr="006414B0">
        <w:rPr>
          <w:noProof/>
        </w:rPr>
        <w:t>you</w:t>
      </w:r>
      <w:r>
        <w:t xml:space="preserve"> now create an RSA program where the user enters the values of p, q, and e, and the program determines (e</w:t>
      </w:r>
      <w:r w:rsidRPr="006414B0">
        <w:rPr>
          <w:noProof/>
        </w:rPr>
        <w:t>,N</w:t>
      </w:r>
      <w:r>
        <w:t>) and (d</w:t>
      </w:r>
      <w:r w:rsidRPr="006414B0">
        <w:rPr>
          <w:noProof/>
        </w:rPr>
        <w:t>,N</w:t>
      </w:r>
      <w:r>
        <w:t>)?</w:t>
      </w:r>
    </w:p>
    <w:p w14:paraId="108B7E0A" w14:textId="6310E8D7" w:rsidR="00903272" w:rsidRDefault="00903272" w:rsidP="00903272">
      <w:pPr>
        <w:pStyle w:val="Heading2"/>
        <w:numPr>
          <w:ilvl w:val="0"/>
          <w:numId w:val="0"/>
        </w:numPr>
        <w:ind w:left="900" w:hanging="900"/>
      </w:pPr>
      <w:r>
        <w:t>F</w:t>
      </w:r>
      <w:r>
        <w:tab/>
        <w:t>PGP</w:t>
      </w:r>
    </w:p>
    <w:p w14:paraId="1AC158F9" w14:textId="2D069B0D" w:rsidR="00903272" w:rsidRDefault="00903272" w:rsidP="00903272">
      <w:pPr>
        <w:ind w:left="540" w:hanging="540"/>
        <w:rPr>
          <w:lang w:eastAsia="en-US"/>
        </w:rPr>
      </w:pPr>
      <w:r w:rsidRPr="00903272">
        <w:rPr>
          <w:b/>
          <w:lang w:eastAsia="en-US"/>
        </w:rPr>
        <w:t>F.1</w:t>
      </w:r>
      <w:r>
        <w:rPr>
          <w:lang w:eastAsia="en-US"/>
        </w:rPr>
        <w:tab/>
        <w:t xml:space="preserve">The following is a PGP key pair. Using </w:t>
      </w:r>
      <w:hyperlink r:id="rId15" w:history="1">
        <w:r w:rsidRPr="007020F6">
          <w:rPr>
            <w:rStyle w:val="Hyperlink"/>
            <w:lang w:eastAsia="en-US"/>
          </w:rPr>
          <w:t>https://asecuritysite.com/encryption/pgp</w:t>
        </w:r>
      </w:hyperlink>
      <w:r>
        <w:rPr>
          <w:lang w:eastAsia="en-US"/>
        </w:rPr>
        <w:t xml:space="preserve">, can </w:t>
      </w:r>
      <w:r w:rsidRPr="006414B0">
        <w:rPr>
          <w:noProof/>
          <w:lang w:eastAsia="en-US"/>
        </w:rPr>
        <w:t>you</w:t>
      </w:r>
      <w:r>
        <w:rPr>
          <w:lang w:eastAsia="en-US"/>
        </w:rPr>
        <w:t xml:space="preserve"> determine the owner of the keys:</w:t>
      </w:r>
    </w:p>
    <w:p w14:paraId="7B526424" w14:textId="22D8A8E0" w:rsidR="00903272" w:rsidRDefault="00903272" w:rsidP="00903272">
      <w:pPr>
        <w:rPr>
          <w:lang w:eastAsia="en-US"/>
        </w:rPr>
      </w:pPr>
    </w:p>
    <w:p w14:paraId="5036BF15"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BEGIN PGP PUBLIC KEY BLOCK-----</w:t>
      </w:r>
    </w:p>
    <w:p w14:paraId="5F4D68FC"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Version: OpenPGP.js v4.4.5</w:t>
      </w:r>
    </w:p>
    <w:p w14:paraId="37C17C04"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Comment: https://openpgpjs.org</w:t>
      </w:r>
    </w:p>
    <w:p w14:paraId="14BF7195" w14:textId="77777777" w:rsidR="00903272" w:rsidRPr="00903272" w:rsidRDefault="00903272" w:rsidP="00903272">
      <w:pPr>
        <w:rPr>
          <w:rFonts w:ascii="Lucida Console" w:hAnsi="Lucida Console"/>
          <w:sz w:val="20"/>
          <w:szCs w:val="20"/>
          <w:lang w:eastAsia="en-US"/>
        </w:rPr>
      </w:pPr>
    </w:p>
    <w:p w14:paraId="0F752996"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xk0EXEOYvQECAIpLP8wfLxzgcolMpwgzcUzTlH0icggOIyuQKsHM4XNPugzU</w:t>
      </w:r>
    </w:p>
    <w:p w14:paraId="1CC92BC6"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X0NeaawrJhfi+f8hDRojJ5Fv8jBI0m/KwFMNTT8AEQEAAc0UYmlsbCA8Ymls</w:t>
      </w:r>
    </w:p>
    <w:p w14:paraId="6CA0FAF5"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bEBob21lLmNvbT7CdQQQAQgAHwUCXEOYvQYLCQcIAwIEFQgKAgMWAgECGQEC</w:t>
      </w:r>
    </w:p>
    <w:p w14:paraId="76C87366"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GwMCHgEACgkQoNsXEDYt2ZjkTAH/b6+pDfQLi6zg/Y0tHS5PPRv1323cwoay</w:t>
      </w:r>
    </w:p>
    <w:p w14:paraId="03000D90"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vMcPjnWq+VfiNyXzY+UJKR1PXskzDvHMLOyVpUcjle5ChyT5LOw/ZM5NBFxD</w:t>
      </w:r>
    </w:p>
    <w:p w14:paraId="34150A61"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mL0BAgDYlTsT06vVQxu3jmfLzKMAr4kLqqIuFFRCapRuHYLOjw1gJZS9p0bF</w:t>
      </w:r>
    </w:p>
    <w:p w14:paraId="263C0681"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S0qS8zMEGpN9QZxkG8YEcH3gHxlrvALtABEBAAHCXwQYAQgACQUCXEOYvQIb</w:t>
      </w:r>
    </w:p>
    <w:p w14:paraId="67D2567B"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DAAKCRCg2xcQNi3ZmMAGAf9w/XazfELDG1W35l2zw12rKwM7rK97aFrtxz5W</w:t>
      </w:r>
    </w:p>
    <w:p w14:paraId="0B4CA1CD"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XwA/5gqoVP0iQxklb9qpX7RVd6rLKu7zoX7F+sQod1sCWrMw</w:t>
      </w:r>
    </w:p>
    <w:p w14:paraId="15E7E548"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cXT5</w:t>
      </w:r>
    </w:p>
    <w:p w14:paraId="7C53AA48"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END PGP PUBLIC KEY BLOCK-----</w:t>
      </w:r>
    </w:p>
    <w:p w14:paraId="30B89607" w14:textId="77777777" w:rsidR="00903272" w:rsidRPr="00903272" w:rsidRDefault="00903272" w:rsidP="00903272">
      <w:pPr>
        <w:rPr>
          <w:rFonts w:ascii="Lucida Console" w:hAnsi="Lucida Console"/>
          <w:sz w:val="20"/>
          <w:szCs w:val="20"/>
          <w:lang w:eastAsia="en-US"/>
        </w:rPr>
      </w:pPr>
    </w:p>
    <w:p w14:paraId="34604669"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BEGIN PGP PRIVATE KEY BLOCK-----</w:t>
      </w:r>
    </w:p>
    <w:p w14:paraId="6C7A0900"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Version: OpenPGP.js v4.4.5</w:t>
      </w:r>
    </w:p>
    <w:p w14:paraId="20B8438E"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Comment: https://openpgpjs.org</w:t>
      </w:r>
    </w:p>
    <w:p w14:paraId="5804707B" w14:textId="77777777" w:rsidR="00903272" w:rsidRPr="00903272" w:rsidRDefault="00903272" w:rsidP="00903272">
      <w:pPr>
        <w:rPr>
          <w:rFonts w:ascii="Lucida Console" w:hAnsi="Lucida Console"/>
          <w:sz w:val="20"/>
          <w:szCs w:val="20"/>
          <w:lang w:eastAsia="en-US"/>
        </w:rPr>
      </w:pPr>
    </w:p>
    <w:p w14:paraId="3D5C0CFB"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xcBmBFxDmL0BAgCKSz/MHy8c4HKJTKcIM3FM05R9InIIDiMrkCrBzOFzT7oM</w:t>
      </w:r>
    </w:p>
    <w:p w14:paraId="0F6ABB0D"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1F9DXmmsKyYX4vn/IQ0aIyeRb/IwSNJvysBTDU0/ABEBAAH+CQMIBNTT/OPv</w:t>
      </w:r>
    </w:p>
    <w:p w14:paraId="0C96883D"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TJzgvF+fLOsLsNYP64QfNHav5O744y0MLV/EZT3gsBwO9v4XF2SsZj6+EHbk</w:t>
      </w:r>
    </w:p>
    <w:p w14:paraId="05F54D94"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O9gWi31BAIDgSaDsJYf7xPOhp8iEWWwrUkC+jlGpdTsGDJpeYMIsVVv8Ycam</w:t>
      </w:r>
    </w:p>
    <w:p w14:paraId="2EADC9D5"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0g7MSRsL+dYQauIgtVb3dloLMPtuL59nVAYuIgD8HXyaH2vsEgSZSQn0kfvF</w:t>
      </w:r>
    </w:p>
    <w:p w14:paraId="5C24CA84"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dWeqJxwFM/uX5PVKcuYsroJFBEO1zas4ERfxbbwnsQgNHpjdIpueHx6/4EO</w:t>
      </w:r>
    </w:p>
    <w:p w14:paraId="0A7A1780"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b1kmhOd6UT7BamubY7bcma1PBSv8PH31Jt8SzRRiaWxsIDxiaWxsQGhvbWUu</w:t>
      </w:r>
    </w:p>
    <w:p w14:paraId="08E45269"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Y29tPsJ1BBABCAAfBQJcQ5i9BgsJBwgDAgQVCAoCAxYCAQIZAQIbAwIeAQAK</w:t>
      </w:r>
    </w:p>
    <w:p w14:paraId="3A3A2F81"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CRCg2xcQNi3ZmORMAf9vr6kN9AuLrOD9jS0dLk89G/XfbdzChrK8xw+Odar5</w:t>
      </w:r>
    </w:p>
    <w:p w14:paraId="653D4BE4"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V+I3JfNj5QkpHU9eyTMO8cws7JWlRyOV7kKHJPks7D9kx8BmBFxDmL0BAgDY</w:t>
      </w:r>
    </w:p>
    <w:p w14:paraId="7B955679"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lTsT06vVQxu3jmfLzKMAr4kLqqIuFFRCapRuHYLOjw1gJZS9p0bFS0qS8zME</w:t>
      </w:r>
    </w:p>
    <w:p w14:paraId="2B234855"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GpN9QZxkG8YEcH3gHxlrvALtABEBAAH+CQMI2Gyk+BqVOgzgZX3C80JRLBRM</w:t>
      </w:r>
    </w:p>
    <w:p w14:paraId="039ABFC5"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T4sLCHOUGlwaspe+qatOVjeEuxA5DuSs0bVMrw7mJYQZLtjNkFAT92lSwfxY</w:t>
      </w:r>
    </w:p>
    <w:p w14:paraId="62BBA8B4"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gavS/bILlw3QGA0CT5mqijKr0nurKkekKBDSGjkjVbIoPLMYHfepPOju1322</w:t>
      </w:r>
    </w:p>
    <w:p w14:paraId="5443EDD0"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Nw4V3JQO4LBh/sdgGbRnwW3LhHEK4Qe70cuiert8C+S5xfG+T5RWADi5HR8u</w:t>
      </w:r>
    </w:p>
    <w:p w14:paraId="4D071808"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UTyH8x1h0ZrOF7K0Wq4UcNvrUm6c35H6lClC4Zaar4JSN8fZPqVKLlHTVcL9</w:t>
      </w:r>
    </w:p>
    <w:p w14:paraId="2431D216"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lpDzXxqxKjS05KXXZBh5wl8EGAEIAAkFAlxDmL0CGwwACgkQoNsXEDYt2ZjA</w:t>
      </w:r>
    </w:p>
    <w:p w14:paraId="26554E0A"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BgH/cP12s3xCwxtVt+Zds8NdqysDO6yve2ha7cc+Vl8AP+YKqFT9IkMZJW/a</w:t>
      </w:r>
    </w:p>
    <w:p w14:paraId="319FAA61"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qV+0VXeqyyru86F+xfrEKHdbAlqzMA==</w:t>
      </w:r>
    </w:p>
    <w:p w14:paraId="55580F6C"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5NaF</w:t>
      </w:r>
    </w:p>
    <w:p w14:paraId="6CD34D26" w14:textId="2E548750"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END PGP PRIVATE KEY BLOCK-----</w:t>
      </w:r>
    </w:p>
    <w:p w14:paraId="2C094EB2" w14:textId="7CAB345D" w:rsidR="00903272" w:rsidRDefault="00903272" w:rsidP="004E620E">
      <w:pPr>
        <w:spacing w:before="100" w:beforeAutospacing="1" w:after="100" w:afterAutospacing="1"/>
      </w:pPr>
      <w:r w:rsidRPr="00903272">
        <w:rPr>
          <w:b/>
        </w:rPr>
        <w:t>F.2</w:t>
      </w:r>
      <w:r>
        <w:tab/>
        <w:t>Using the code at the following link, generate your own key:</w:t>
      </w:r>
    </w:p>
    <w:p w14:paraId="22C896B0" w14:textId="6449C353" w:rsidR="006414B0" w:rsidRDefault="00E25E29" w:rsidP="004E620E">
      <w:pPr>
        <w:spacing w:before="100" w:beforeAutospacing="1" w:after="100" w:afterAutospacing="1"/>
      </w:pPr>
      <w:hyperlink r:id="rId16" w:history="1">
        <w:r w:rsidR="006414B0" w:rsidRPr="0049152E">
          <w:rPr>
            <w:rStyle w:val="Hyperlink"/>
          </w:rPr>
          <w:t>https://asecuritysite.com/encryption/openpgp</w:t>
        </w:r>
      </w:hyperlink>
    </w:p>
    <w:p w14:paraId="58DD817B" w14:textId="19832490" w:rsidR="006414B0" w:rsidRDefault="006414B0" w:rsidP="006414B0">
      <w:pPr>
        <w:ind w:left="630" w:hanging="630"/>
        <w:rPr>
          <w:lang w:val="en-US" w:eastAsia="en-US"/>
        </w:rPr>
      </w:pPr>
      <w:r w:rsidRPr="00903272">
        <w:rPr>
          <w:b/>
        </w:rPr>
        <w:t>F.</w:t>
      </w:r>
      <w:r>
        <w:rPr>
          <w:b/>
        </w:rPr>
        <w:t>3</w:t>
      </w:r>
      <w:r>
        <w:tab/>
      </w:r>
      <w:r>
        <w:rPr>
          <w:lang w:val="en-US" w:eastAsia="en-US"/>
        </w:rPr>
        <w:t>An import element in data loss prevention is encrypted emails. In this part of the lab we will use an open source standard: PGP.  On your instance, install GPG from:</w:t>
      </w:r>
    </w:p>
    <w:p w14:paraId="44BD327C" w14:textId="77777777" w:rsidR="006414B0" w:rsidRDefault="006414B0" w:rsidP="006414B0">
      <w:pPr>
        <w:rPr>
          <w:lang w:val="en-US" w:eastAsia="en-US"/>
        </w:rPr>
      </w:pPr>
    </w:p>
    <w:p w14:paraId="2946A0FB" w14:textId="77777777" w:rsidR="006414B0" w:rsidRPr="00A526E6" w:rsidRDefault="00E25E29" w:rsidP="006414B0">
      <w:pPr>
        <w:rPr>
          <w:b/>
          <w:lang w:val="en-US" w:eastAsia="en-US"/>
        </w:rPr>
      </w:pPr>
      <w:hyperlink r:id="rId17" w:history="1">
        <w:r w:rsidR="006414B0" w:rsidRPr="00A526E6">
          <w:rPr>
            <w:rStyle w:val="Hyperlink"/>
          </w:rPr>
          <w:t>http://gpg4win.org/download.html</w:t>
        </w:r>
      </w:hyperlink>
    </w:p>
    <w:p w14:paraId="159A802C" w14:textId="77777777" w:rsidR="006414B0" w:rsidRPr="00F11834" w:rsidRDefault="006414B0" w:rsidP="006414B0">
      <w:pPr>
        <w:rPr>
          <w:lang w:val="en-US" w:eastAsia="en-US"/>
        </w:rPr>
      </w:pPr>
    </w:p>
    <w:tbl>
      <w:tblPr>
        <w:tblStyle w:val="TableGrid"/>
        <w:tblW w:w="9360" w:type="dxa"/>
        <w:tblInd w:w="-95" w:type="dxa"/>
        <w:tblLayout w:type="fixed"/>
        <w:tblLook w:val="04A0" w:firstRow="1" w:lastRow="0" w:firstColumn="1" w:lastColumn="0" w:noHBand="0" w:noVBand="1"/>
      </w:tblPr>
      <w:tblGrid>
        <w:gridCol w:w="630"/>
        <w:gridCol w:w="6570"/>
        <w:gridCol w:w="2160"/>
      </w:tblGrid>
      <w:tr w:rsidR="006414B0" w:rsidRPr="00BE24E3" w14:paraId="046C6D0E" w14:textId="77777777" w:rsidTr="006414B0">
        <w:tc>
          <w:tcPr>
            <w:tcW w:w="630" w:type="dxa"/>
          </w:tcPr>
          <w:p w14:paraId="6333DA4B" w14:textId="77777777" w:rsidR="006414B0" w:rsidRPr="00BE24E3" w:rsidRDefault="006414B0" w:rsidP="002037DA">
            <w:pPr>
              <w:rPr>
                <w:b/>
              </w:rPr>
            </w:pPr>
            <w:r>
              <w:rPr>
                <w:b/>
              </w:rPr>
              <w:t>No</w:t>
            </w:r>
          </w:p>
        </w:tc>
        <w:tc>
          <w:tcPr>
            <w:tcW w:w="6570" w:type="dxa"/>
          </w:tcPr>
          <w:p w14:paraId="574A65EE" w14:textId="77777777" w:rsidR="006414B0" w:rsidRPr="00BE24E3" w:rsidRDefault="006414B0" w:rsidP="002037DA">
            <w:pPr>
              <w:rPr>
                <w:b/>
              </w:rPr>
            </w:pPr>
            <w:r w:rsidRPr="00BE24E3">
              <w:rPr>
                <w:b/>
              </w:rPr>
              <w:t>Description</w:t>
            </w:r>
          </w:p>
        </w:tc>
        <w:tc>
          <w:tcPr>
            <w:tcW w:w="2160" w:type="dxa"/>
          </w:tcPr>
          <w:p w14:paraId="5C3550DF" w14:textId="77777777" w:rsidR="006414B0" w:rsidRPr="00BE24E3" w:rsidRDefault="006414B0" w:rsidP="002037DA">
            <w:pPr>
              <w:rPr>
                <w:b/>
              </w:rPr>
            </w:pPr>
            <w:r w:rsidRPr="00BE24E3">
              <w:rPr>
                <w:b/>
              </w:rPr>
              <w:t>Result</w:t>
            </w:r>
          </w:p>
        </w:tc>
      </w:tr>
      <w:tr w:rsidR="006414B0" w14:paraId="3C8D108E" w14:textId="77777777" w:rsidTr="006414B0">
        <w:tc>
          <w:tcPr>
            <w:tcW w:w="630" w:type="dxa"/>
          </w:tcPr>
          <w:p w14:paraId="4EA07718" w14:textId="77777777" w:rsidR="006414B0" w:rsidRPr="005A6F37" w:rsidRDefault="006414B0" w:rsidP="002037DA">
            <w:pPr>
              <w:rPr>
                <w:b/>
              </w:rPr>
            </w:pPr>
            <w:r w:rsidRPr="005A6F37">
              <w:rPr>
                <w:b/>
              </w:rPr>
              <w:t>1</w:t>
            </w:r>
          </w:p>
        </w:tc>
        <w:tc>
          <w:tcPr>
            <w:tcW w:w="6570" w:type="dxa"/>
          </w:tcPr>
          <w:p w14:paraId="7D05B8B8" w14:textId="56B77384" w:rsidR="006414B0" w:rsidRDefault="006414B0" w:rsidP="002037DA">
            <w:r>
              <w:t>Create a key pair with (RSA and 2,048 bit keys):</w:t>
            </w:r>
          </w:p>
          <w:p w14:paraId="5F8C655A" w14:textId="77777777" w:rsidR="006414B0" w:rsidRDefault="006414B0" w:rsidP="002037DA"/>
          <w:p w14:paraId="281906F0" w14:textId="77777777" w:rsidR="006414B0" w:rsidRDefault="006414B0" w:rsidP="002037DA">
            <w:pPr>
              <w:rPr>
                <w:rStyle w:val="Strong"/>
                <w:rFonts w:ascii="Lucida Console" w:hAnsi="Lucida Console"/>
              </w:rPr>
            </w:pPr>
            <w:r w:rsidRPr="00263935">
              <w:rPr>
                <w:rStyle w:val="Strong"/>
                <w:rFonts w:ascii="Lucida Console" w:hAnsi="Lucida Console"/>
              </w:rPr>
              <w:t>gpg --gen-key</w:t>
            </w:r>
          </w:p>
          <w:p w14:paraId="632BE579" w14:textId="77777777" w:rsidR="006414B0" w:rsidRDefault="006414B0" w:rsidP="002037DA">
            <w:pPr>
              <w:rPr>
                <w:rFonts w:ascii="Lucida Console" w:hAnsi="Lucida Console"/>
              </w:rPr>
            </w:pPr>
          </w:p>
          <w:p w14:paraId="260F4D51" w14:textId="77777777" w:rsidR="006414B0" w:rsidRPr="00C25F55" w:rsidRDefault="006414B0" w:rsidP="002037DA">
            <w:r w:rsidRPr="00C25F55">
              <w:t xml:space="preserve">Now export </w:t>
            </w:r>
            <w:r w:rsidRPr="006E6CFB">
              <w:rPr>
                <w:noProof/>
              </w:rPr>
              <w:t>your</w:t>
            </w:r>
            <w:r w:rsidRPr="00C25F55">
              <w:t xml:space="preserve"> public key using the form of:</w:t>
            </w:r>
          </w:p>
          <w:p w14:paraId="3415E7A8" w14:textId="77777777" w:rsidR="006414B0" w:rsidRDefault="006414B0" w:rsidP="002037DA">
            <w:pPr>
              <w:rPr>
                <w:rFonts w:ascii="Lucida Console" w:hAnsi="Lucida Console"/>
              </w:rPr>
            </w:pPr>
          </w:p>
          <w:p w14:paraId="4764D998" w14:textId="77777777" w:rsidR="006414B0" w:rsidRPr="00F26201" w:rsidRDefault="006414B0" w:rsidP="002037DA">
            <w:pPr>
              <w:rPr>
                <w:rFonts w:ascii="Lucida Console" w:hAnsi="Lucida Console"/>
                <w:b/>
              </w:rPr>
            </w:pPr>
            <w:r w:rsidRPr="00F26201">
              <w:rPr>
                <w:rFonts w:ascii="Lucida Console" w:hAnsi="Lucida Console"/>
                <w:b/>
              </w:rPr>
              <w:t xml:space="preserve">gpg --export -a "Your name" &gt; </w:t>
            </w:r>
            <w:r>
              <w:rPr>
                <w:rFonts w:ascii="Lucida Console" w:hAnsi="Lucida Console"/>
                <w:b/>
              </w:rPr>
              <w:t>mypub</w:t>
            </w:r>
            <w:r w:rsidRPr="00F26201">
              <w:rPr>
                <w:rFonts w:ascii="Lucida Console" w:hAnsi="Lucida Console"/>
                <w:b/>
              </w:rPr>
              <w:t>.key</w:t>
            </w:r>
          </w:p>
          <w:p w14:paraId="02FC7397" w14:textId="77777777" w:rsidR="006414B0" w:rsidRDefault="006414B0" w:rsidP="002037DA"/>
          <w:p w14:paraId="29EB1364" w14:textId="77777777" w:rsidR="006414B0" w:rsidRPr="00C25F55" w:rsidRDefault="006414B0" w:rsidP="002037DA">
            <w:r w:rsidRPr="00C25F55">
              <w:t xml:space="preserve">Now export </w:t>
            </w:r>
            <w:r w:rsidRPr="006E6CFB">
              <w:rPr>
                <w:noProof/>
              </w:rPr>
              <w:t>your</w:t>
            </w:r>
            <w:r w:rsidRPr="00C25F55">
              <w:t xml:space="preserve"> private key using the form of:</w:t>
            </w:r>
          </w:p>
          <w:p w14:paraId="3A53AB43" w14:textId="77777777" w:rsidR="006414B0" w:rsidRDefault="006414B0" w:rsidP="002037DA">
            <w:pPr>
              <w:rPr>
                <w:rFonts w:ascii="Lucida Console" w:hAnsi="Lucida Console"/>
              </w:rPr>
            </w:pPr>
          </w:p>
          <w:p w14:paraId="36DE0235" w14:textId="77777777" w:rsidR="006414B0" w:rsidRPr="00F26201" w:rsidRDefault="006414B0" w:rsidP="002037DA">
            <w:pPr>
              <w:rPr>
                <w:rFonts w:ascii="Lucida Console" w:hAnsi="Lucida Console"/>
                <w:b/>
              </w:rPr>
            </w:pPr>
            <w:r w:rsidRPr="00F26201">
              <w:rPr>
                <w:rFonts w:ascii="Lucida Console" w:hAnsi="Lucida Console"/>
                <w:b/>
              </w:rPr>
              <w:t>gpg --export-sec</w:t>
            </w:r>
            <w:r>
              <w:rPr>
                <w:rFonts w:ascii="Lucida Console" w:hAnsi="Lucida Console"/>
                <w:b/>
              </w:rPr>
              <w:t>ret-key -a "Your name" &gt; mypriv</w:t>
            </w:r>
            <w:r w:rsidRPr="00F26201">
              <w:rPr>
                <w:rFonts w:ascii="Lucida Console" w:hAnsi="Lucida Console"/>
                <w:b/>
              </w:rPr>
              <w:t>.key</w:t>
            </w:r>
          </w:p>
          <w:p w14:paraId="7E076F10" w14:textId="77777777" w:rsidR="006414B0" w:rsidRPr="00DD4897" w:rsidRDefault="006414B0" w:rsidP="002037DA"/>
        </w:tc>
        <w:tc>
          <w:tcPr>
            <w:tcW w:w="2160" w:type="dxa"/>
          </w:tcPr>
          <w:p w14:paraId="7E3CA169" w14:textId="77777777" w:rsidR="006414B0" w:rsidRDefault="006414B0" w:rsidP="002037DA">
            <w:pPr>
              <w:tabs>
                <w:tab w:val="left" w:pos="1110"/>
              </w:tabs>
              <w:jc w:val="both"/>
            </w:pPr>
          </w:p>
          <w:p w14:paraId="770928DC" w14:textId="77777777" w:rsidR="006414B0" w:rsidRDefault="006414B0" w:rsidP="002037DA">
            <w:pPr>
              <w:jc w:val="both"/>
            </w:pPr>
            <w:r>
              <w:t>How is the randomness generated?</w:t>
            </w:r>
          </w:p>
          <w:p w14:paraId="35717988" w14:textId="77777777" w:rsidR="006414B0" w:rsidRDefault="006414B0" w:rsidP="002037DA">
            <w:pPr>
              <w:jc w:val="both"/>
            </w:pPr>
          </w:p>
          <w:p w14:paraId="5D5028C0" w14:textId="77777777" w:rsidR="006414B0" w:rsidRDefault="006414B0" w:rsidP="002037DA">
            <w:pPr>
              <w:jc w:val="both"/>
            </w:pPr>
          </w:p>
          <w:p w14:paraId="67383F7D" w14:textId="77777777" w:rsidR="006414B0" w:rsidRDefault="006414B0" w:rsidP="002037DA">
            <w:pPr>
              <w:jc w:val="both"/>
            </w:pPr>
          </w:p>
          <w:p w14:paraId="73E89445" w14:textId="77777777" w:rsidR="006414B0" w:rsidRDefault="006414B0" w:rsidP="002037DA">
            <w:pPr>
              <w:jc w:val="both"/>
            </w:pPr>
            <w:r>
              <w:t xml:space="preserve">Outline the contents of </w:t>
            </w:r>
            <w:r w:rsidRPr="006E6CFB">
              <w:rPr>
                <w:noProof/>
              </w:rPr>
              <w:t>your</w:t>
            </w:r>
            <w:r>
              <w:t xml:space="preserve"> key file:</w:t>
            </w:r>
          </w:p>
        </w:tc>
      </w:tr>
      <w:tr w:rsidR="006414B0" w14:paraId="41516AAD" w14:textId="77777777" w:rsidTr="006414B0">
        <w:tc>
          <w:tcPr>
            <w:tcW w:w="630" w:type="dxa"/>
          </w:tcPr>
          <w:p w14:paraId="0AC0EA3C" w14:textId="77777777" w:rsidR="006414B0" w:rsidRPr="005A6F37" w:rsidRDefault="006414B0" w:rsidP="002037DA">
            <w:pPr>
              <w:rPr>
                <w:b/>
              </w:rPr>
            </w:pPr>
            <w:r>
              <w:rPr>
                <w:b/>
              </w:rPr>
              <w:t>2</w:t>
            </w:r>
          </w:p>
        </w:tc>
        <w:tc>
          <w:tcPr>
            <w:tcW w:w="6570" w:type="dxa"/>
          </w:tcPr>
          <w:p w14:paraId="25E6C0B0" w14:textId="77777777" w:rsidR="006414B0" w:rsidRDefault="006414B0" w:rsidP="002037DA">
            <w:r>
              <w:t>Now send your lab partner your public key in the contents of an email, and ask them to import it onto their key ring:</w:t>
            </w:r>
          </w:p>
          <w:p w14:paraId="207ADEF4" w14:textId="77777777" w:rsidR="006414B0" w:rsidRDefault="006414B0" w:rsidP="002037DA"/>
          <w:p w14:paraId="24C80744" w14:textId="77777777" w:rsidR="006414B0" w:rsidRPr="00F11834" w:rsidRDefault="006414B0" w:rsidP="002037DA">
            <w:pPr>
              <w:rPr>
                <w:rStyle w:val="Emphasis"/>
                <w:rFonts w:ascii="Lucida Console" w:hAnsi="Lucida Console"/>
                <w:b/>
                <w:bCs/>
              </w:rPr>
            </w:pPr>
            <w:r w:rsidRPr="00F11834">
              <w:rPr>
                <w:rStyle w:val="Strong"/>
                <w:rFonts w:ascii="Lucida Console" w:hAnsi="Lucida Console"/>
              </w:rPr>
              <w:t xml:space="preserve">gpg --import </w:t>
            </w:r>
            <w:r>
              <w:rPr>
                <w:rStyle w:val="Emphasis"/>
              </w:rPr>
              <w:t>theirpubickey</w:t>
            </w:r>
            <w:r w:rsidRPr="00F11834">
              <w:rPr>
                <w:rStyle w:val="Emphasis"/>
                <w:rFonts w:ascii="Lucida Console" w:hAnsi="Lucida Console"/>
                <w:b/>
                <w:bCs/>
              </w:rPr>
              <w:t>.key</w:t>
            </w:r>
          </w:p>
          <w:p w14:paraId="28CB8044" w14:textId="77777777" w:rsidR="006414B0" w:rsidRDefault="006414B0" w:rsidP="002037DA">
            <w:pPr>
              <w:rPr>
                <w:rStyle w:val="Emphasis"/>
                <w:b/>
                <w:bCs/>
              </w:rPr>
            </w:pPr>
          </w:p>
          <w:p w14:paraId="22046BE6" w14:textId="77777777" w:rsidR="006414B0" w:rsidRPr="00F26201" w:rsidRDefault="006414B0" w:rsidP="002037DA">
            <w:pPr>
              <w:rPr>
                <w:rStyle w:val="Emphasis"/>
                <w:bCs/>
                <w:i w:val="0"/>
              </w:rPr>
            </w:pPr>
            <w:r w:rsidRPr="00F26201">
              <w:rPr>
                <w:rStyle w:val="Emphasis"/>
                <w:bCs/>
              </w:rPr>
              <w:t xml:space="preserve">Now list </w:t>
            </w:r>
            <w:r w:rsidRPr="006E6CFB">
              <w:rPr>
                <w:rStyle w:val="Emphasis"/>
                <w:bCs/>
                <w:noProof/>
              </w:rPr>
              <w:t>your</w:t>
            </w:r>
            <w:r w:rsidRPr="00F26201">
              <w:rPr>
                <w:rStyle w:val="Emphasis"/>
                <w:bCs/>
              </w:rPr>
              <w:t xml:space="preserve"> keys with:</w:t>
            </w:r>
          </w:p>
          <w:p w14:paraId="1EAC1D11" w14:textId="77777777" w:rsidR="006414B0" w:rsidRDefault="006414B0" w:rsidP="002037DA">
            <w:pPr>
              <w:rPr>
                <w:rStyle w:val="Emphasis"/>
                <w:b/>
                <w:bCs/>
              </w:rPr>
            </w:pPr>
          </w:p>
          <w:p w14:paraId="4BE3C5BB" w14:textId="77777777" w:rsidR="006414B0" w:rsidRPr="009F230D" w:rsidRDefault="006414B0" w:rsidP="002037DA">
            <w:pPr>
              <w:rPr>
                <w:rFonts w:ascii="Lucida Console" w:hAnsi="Lucida Console"/>
              </w:rPr>
            </w:pPr>
            <w:r w:rsidRPr="009F230D">
              <w:rPr>
                <w:rStyle w:val="Strong"/>
                <w:rFonts w:ascii="Lucida Console" w:hAnsi="Lucida Console"/>
              </w:rPr>
              <w:t>gpg --list-keys</w:t>
            </w:r>
          </w:p>
          <w:p w14:paraId="7C256561" w14:textId="77777777" w:rsidR="006414B0" w:rsidRDefault="006414B0" w:rsidP="002037DA"/>
        </w:tc>
        <w:tc>
          <w:tcPr>
            <w:tcW w:w="2160" w:type="dxa"/>
          </w:tcPr>
          <w:p w14:paraId="41AF4142" w14:textId="77777777" w:rsidR="006414B0" w:rsidRDefault="006414B0" w:rsidP="002037DA">
            <w:pPr>
              <w:tabs>
                <w:tab w:val="left" w:pos="1110"/>
              </w:tabs>
              <w:jc w:val="both"/>
            </w:pPr>
            <w:r>
              <w:t>Which keys are stored on your key ring and what details do they have:</w:t>
            </w:r>
          </w:p>
          <w:p w14:paraId="7B67671A" w14:textId="77777777" w:rsidR="006414B0" w:rsidRDefault="006414B0" w:rsidP="002037DA">
            <w:pPr>
              <w:tabs>
                <w:tab w:val="left" w:pos="1110"/>
              </w:tabs>
              <w:jc w:val="both"/>
            </w:pPr>
          </w:p>
          <w:p w14:paraId="48EB4063" w14:textId="77777777" w:rsidR="006414B0" w:rsidRDefault="006414B0" w:rsidP="002037DA">
            <w:pPr>
              <w:tabs>
                <w:tab w:val="left" w:pos="1110"/>
              </w:tabs>
              <w:jc w:val="both"/>
            </w:pPr>
          </w:p>
          <w:p w14:paraId="0411FE32" w14:textId="77777777" w:rsidR="006414B0" w:rsidRDefault="006414B0" w:rsidP="002037DA">
            <w:pPr>
              <w:tabs>
                <w:tab w:val="left" w:pos="1110"/>
              </w:tabs>
              <w:jc w:val="both"/>
            </w:pPr>
          </w:p>
        </w:tc>
      </w:tr>
      <w:tr w:rsidR="006414B0" w14:paraId="5E8D3128" w14:textId="77777777" w:rsidTr="006414B0">
        <w:tc>
          <w:tcPr>
            <w:tcW w:w="630" w:type="dxa"/>
          </w:tcPr>
          <w:p w14:paraId="6B76569F" w14:textId="77777777" w:rsidR="006414B0" w:rsidRDefault="006414B0" w:rsidP="002037DA">
            <w:pPr>
              <w:rPr>
                <w:b/>
              </w:rPr>
            </w:pPr>
            <w:r>
              <w:rPr>
                <w:b/>
              </w:rPr>
              <w:t>3</w:t>
            </w:r>
          </w:p>
        </w:tc>
        <w:tc>
          <w:tcPr>
            <w:tcW w:w="6570" w:type="dxa"/>
          </w:tcPr>
          <w:p w14:paraId="35E6018E" w14:textId="77777777" w:rsidR="006414B0" w:rsidRDefault="006414B0" w:rsidP="002037DA">
            <w:r>
              <w:t>Create a text file, and save it. Next encrypt the file with their public key:</w:t>
            </w:r>
          </w:p>
          <w:p w14:paraId="53D67EB9" w14:textId="77777777" w:rsidR="006414B0" w:rsidRDefault="006414B0" w:rsidP="002037DA"/>
          <w:p w14:paraId="66C86CC0" w14:textId="77777777" w:rsidR="006414B0" w:rsidRPr="00A526E6" w:rsidRDefault="006414B0" w:rsidP="002037DA">
            <w:pPr>
              <w:rPr>
                <w:rFonts w:ascii="Lucida Console" w:hAnsi="Lucida Console"/>
                <w:b/>
              </w:rPr>
            </w:pPr>
            <w:r w:rsidRPr="00A526E6">
              <w:rPr>
                <w:rFonts w:ascii="Lucida Console" w:hAnsi="Lucida Console"/>
                <w:b/>
              </w:rPr>
              <w:t>gpg -e -a -u "Your Name" -r "Your Lab Partner Name" hello.txt</w:t>
            </w:r>
          </w:p>
          <w:p w14:paraId="3200F105" w14:textId="77777777" w:rsidR="006414B0" w:rsidRDefault="006414B0" w:rsidP="002037DA">
            <w:pPr>
              <w:jc w:val="right"/>
            </w:pPr>
          </w:p>
          <w:p w14:paraId="692B1C8A" w14:textId="77777777" w:rsidR="006414B0" w:rsidRDefault="006414B0" w:rsidP="002037DA"/>
        </w:tc>
        <w:tc>
          <w:tcPr>
            <w:tcW w:w="2160" w:type="dxa"/>
          </w:tcPr>
          <w:p w14:paraId="35F2BE2A" w14:textId="77777777" w:rsidR="006414B0" w:rsidRDefault="006414B0" w:rsidP="002037DA">
            <w:pPr>
              <w:tabs>
                <w:tab w:val="left" w:pos="1110"/>
              </w:tabs>
              <w:jc w:val="both"/>
            </w:pPr>
            <w:r>
              <w:t>What does the –a option do:</w:t>
            </w:r>
          </w:p>
          <w:p w14:paraId="3C76178B" w14:textId="77777777" w:rsidR="006414B0" w:rsidRDefault="006414B0" w:rsidP="002037DA">
            <w:pPr>
              <w:tabs>
                <w:tab w:val="left" w:pos="1110"/>
              </w:tabs>
              <w:jc w:val="both"/>
            </w:pPr>
          </w:p>
          <w:p w14:paraId="1971F183" w14:textId="77777777" w:rsidR="006414B0" w:rsidRDefault="006414B0" w:rsidP="002037DA">
            <w:pPr>
              <w:tabs>
                <w:tab w:val="left" w:pos="1110"/>
              </w:tabs>
              <w:jc w:val="both"/>
            </w:pPr>
          </w:p>
          <w:p w14:paraId="434AE30A" w14:textId="77777777" w:rsidR="006414B0" w:rsidRDefault="006414B0" w:rsidP="002037DA">
            <w:pPr>
              <w:tabs>
                <w:tab w:val="left" w:pos="1110"/>
              </w:tabs>
              <w:jc w:val="both"/>
            </w:pPr>
            <w:r>
              <w:t>What does the –r option do:</w:t>
            </w:r>
          </w:p>
          <w:p w14:paraId="2AF4D62B" w14:textId="77777777" w:rsidR="006414B0" w:rsidRDefault="006414B0" w:rsidP="002037DA">
            <w:pPr>
              <w:tabs>
                <w:tab w:val="left" w:pos="1110"/>
              </w:tabs>
              <w:jc w:val="both"/>
            </w:pPr>
          </w:p>
          <w:p w14:paraId="0DC8F9CE" w14:textId="77777777" w:rsidR="006414B0" w:rsidRDefault="006414B0" w:rsidP="002037DA">
            <w:pPr>
              <w:tabs>
                <w:tab w:val="left" w:pos="1110"/>
              </w:tabs>
              <w:jc w:val="both"/>
            </w:pPr>
          </w:p>
          <w:p w14:paraId="72240091" w14:textId="77777777" w:rsidR="006414B0" w:rsidRDefault="006414B0" w:rsidP="002037DA">
            <w:pPr>
              <w:tabs>
                <w:tab w:val="left" w:pos="1110"/>
              </w:tabs>
              <w:jc w:val="both"/>
            </w:pPr>
            <w:r>
              <w:t>What does the –u option do:</w:t>
            </w:r>
          </w:p>
          <w:p w14:paraId="6A36A55F" w14:textId="77777777" w:rsidR="006414B0" w:rsidRDefault="006414B0" w:rsidP="002037DA">
            <w:pPr>
              <w:tabs>
                <w:tab w:val="left" w:pos="1110"/>
              </w:tabs>
              <w:jc w:val="both"/>
            </w:pPr>
          </w:p>
          <w:p w14:paraId="4D732087" w14:textId="77777777" w:rsidR="006414B0" w:rsidRDefault="006414B0" w:rsidP="002037DA">
            <w:pPr>
              <w:tabs>
                <w:tab w:val="left" w:pos="1110"/>
              </w:tabs>
              <w:jc w:val="both"/>
            </w:pPr>
          </w:p>
          <w:p w14:paraId="54B3ADEA" w14:textId="77777777" w:rsidR="006414B0" w:rsidRDefault="006414B0" w:rsidP="002037DA">
            <w:pPr>
              <w:tabs>
                <w:tab w:val="left" w:pos="1110"/>
              </w:tabs>
              <w:jc w:val="both"/>
            </w:pPr>
            <w:r>
              <w:t>Which file does it produce and outline the format of its contents:</w:t>
            </w:r>
          </w:p>
          <w:p w14:paraId="0C23BFCE" w14:textId="77777777" w:rsidR="006414B0" w:rsidRDefault="006414B0" w:rsidP="002037DA">
            <w:pPr>
              <w:tabs>
                <w:tab w:val="left" w:pos="1110"/>
              </w:tabs>
              <w:jc w:val="both"/>
            </w:pPr>
          </w:p>
          <w:p w14:paraId="5281F47D" w14:textId="77777777" w:rsidR="006414B0" w:rsidRDefault="006414B0" w:rsidP="002037DA">
            <w:pPr>
              <w:tabs>
                <w:tab w:val="left" w:pos="1110"/>
              </w:tabs>
              <w:jc w:val="both"/>
            </w:pPr>
          </w:p>
        </w:tc>
      </w:tr>
      <w:tr w:rsidR="006414B0" w14:paraId="663DF992" w14:textId="77777777" w:rsidTr="006414B0">
        <w:tc>
          <w:tcPr>
            <w:tcW w:w="630" w:type="dxa"/>
          </w:tcPr>
          <w:p w14:paraId="69A3ABE3" w14:textId="77777777" w:rsidR="006414B0" w:rsidRDefault="006414B0" w:rsidP="002037DA">
            <w:pPr>
              <w:rPr>
                <w:b/>
              </w:rPr>
            </w:pPr>
            <w:r>
              <w:rPr>
                <w:b/>
              </w:rPr>
              <w:t>4</w:t>
            </w:r>
          </w:p>
        </w:tc>
        <w:tc>
          <w:tcPr>
            <w:tcW w:w="6570" w:type="dxa"/>
          </w:tcPr>
          <w:p w14:paraId="470613EF" w14:textId="77777777" w:rsidR="006414B0" w:rsidRDefault="006414B0" w:rsidP="002037DA">
            <w:r>
              <w:t>Send your encrypted file in an email to your lab partner, and get one back from them.</w:t>
            </w:r>
          </w:p>
          <w:p w14:paraId="4F3783F3" w14:textId="77777777" w:rsidR="006414B0" w:rsidRDefault="006414B0" w:rsidP="002037DA"/>
          <w:p w14:paraId="1FCDF019" w14:textId="77777777" w:rsidR="006414B0" w:rsidRDefault="006414B0" w:rsidP="002037DA">
            <w:r>
              <w:t>Now create a file (such as myfile.asc) and decrypt the email using the public key received from them with:</w:t>
            </w:r>
          </w:p>
          <w:p w14:paraId="3A80BB5C" w14:textId="77777777" w:rsidR="006414B0" w:rsidRDefault="006414B0" w:rsidP="002037DA"/>
          <w:p w14:paraId="77A08ED0" w14:textId="77777777" w:rsidR="006414B0" w:rsidRPr="00F11834" w:rsidRDefault="006414B0" w:rsidP="002037DA">
            <w:pPr>
              <w:rPr>
                <w:rFonts w:ascii="Lucida Console" w:hAnsi="Lucida Console"/>
                <w:b/>
              </w:rPr>
            </w:pPr>
            <w:r w:rsidRPr="00F11834">
              <w:rPr>
                <w:rFonts w:ascii="Lucida Console" w:hAnsi="Lucida Console"/>
                <w:b/>
              </w:rPr>
              <w:t xml:space="preserve">gpg –d </w:t>
            </w:r>
            <w:r>
              <w:rPr>
                <w:rFonts w:ascii="Lucida Console" w:hAnsi="Lucida Console"/>
                <w:b/>
              </w:rPr>
              <w:t>myfile</w:t>
            </w:r>
            <w:r w:rsidRPr="00F11834">
              <w:rPr>
                <w:rFonts w:ascii="Lucida Console" w:hAnsi="Lucida Console"/>
                <w:b/>
              </w:rPr>
              <w:t xml:space="preserve">.asc </w:t>
            </w:r>
            <w:r>
              <w:rPr>
                <w:rFonts w:ascii="Lucida Console" w:hAnsi="Lucida Console"/>
                <w:b/>
              </w:rPr>
              <w:t>&gt; myfile.txt</w:t>
            </w:r>
          </w:p>
          <w:p w14:paraId="6593ABF5" w14:textId="77777777" w:rsidR="006414B0" w:rsidRDefault="006414B0" w:rsidP="002037DA"/>
          <w:p w14:paraId="6D38D382" w14:textId="77777777" w:rsidR="006414B0" w:rsidRDefault="006414B0" w:rsidP="002037DA"/>
        </w:tc>
        <w:tc>
          <w:tcPr>
            <w:tcW w:w="2160" w:type="dxa"/>
          </w:tcPr>
          <w:p w14:paraId="38170595" w14:textId="77777777" w:rsidR="006414B0" w:rsidRDefault="006414B0" w:rsidP="002037DA">
            <w:pPr>
              <w:tabs>
                <w:tab w:val="left" w:pos="1110"/>
              </w:tabs>
              <w:jc w:val="both"/>
            </w:pPr>
            <w:r>
              <w:t>Can you decrypt the message:</w:t>
            </w:r>
          </w:p>
        </w:tc>
      </w:tr>
      <w:tr w:rsidR="006414B0" w14:paraId="209E816A" w14:textId="77777777" w:rsidTr="006414B0">
        <w:tc>
          <w:tcPr>
            <w:tcW w:w="630" w:type="dxa"/>
          </w:tcPr>
          <w:p w14:paraId="729C4B13" w14:textId="77777777" w:rsidR="006414B0" w:rsidRDefault="006414B0" w:rsidP="002037DA">
            <w:pPr>
              <w:rPr>
                <w:b/>
              </w:rPr>
            </w:pPr>
            <w:r>
              <w:rPr>
                <w:b/>
              </w:rPr>
              <w:t>5</w:t>
            </w:r>
          </w:p>
        </w:tc>
        <w:tc>
          <w:tcPr>
            <w:tcW w:w="6570" w:type="dxa"/>
          </w:tcPr>
          <w:p w14:paraId="70F90D76" w14:textId="77777777" w:rsidR="006414B0" w:rsidRDefault="006414B0" w:rsidP="002037DA">
            <w:r>
              <w:t>Next using this public key file, send Bill (</w:t>
            </w:r>
            <w:hyperlink r:id="rId18" w:history="1">
              <w:r w:rsidRPr="00F7678D">
                <w:rPr>
                  <w:rStyle w:val="Hyperlink"/>
                </w:rPr>
                <w:t>w.buchanan@napier.ac.uk</w:t>
              </w:r>
            </w:hyperlink>
            <w:r>
              <w:t>) a question (http://asecuritysite.com/public.txt):</w:t>
            </w:r>
          </w:p>
          <w:p w14:paraId="1D8667EC" w14:textId="77777777" w:rsidR="006414B0" w:rsidRDefault="006414B0" w:rsidP="002037DA"/>
          <w:p w14:paraId="484D8C8B" w14:textId="77777777" w:rsidR="006414B0" w:rsidRPr="00A526E6" w:rsidRDefault="006414B0" w:rsidP="002037DA">
            <w:pPr>
              <w:rPr>
                <w:rFonts w:ascii="Lucida Console" w:hAnsi="Lucida Console"/>
                <w:sz w:val="20"/>
                <w:szCs w:val="20"/>
              </w:rPr>
            </w:pPr>
            <w:r w:rsidRPr="00A526E6">
              <w:rPr>
                <w:rFonts w:ascii="Lucida Console" w:hAnsi="Lucida Console"/>
                <w:sz w:val="20"/>
                <w:szCs w:val="20"/>
              </w:rPr>
              <w:t>-----BEGIN PGP PUBLIC KEY BLOCK-----</w:t>
            </w:r>
          </w:p>
          <w:p w14:paraId="62159918" w14:textId="77777777" w:rsidR="006414B0" w:rsidRPr="00A526E6" w:rsidRDefault="006414B0" w:rsidP="002037DA">
            <w:pPr>
              <w:rPr>
                <w:rFonts w:ascii="Lucida Console" w:hAnsi="Lucida Console"/>
                <w:sz w:val="20"/>
                <w:szCs w:val="20"/>
              </w:rPr>
            </w:pPr>
            <w:r w:rsidRPr="00A526E6">
              <w:rPr>
                <w:rFonts w:ascii="Lucida Console" w:hAnsi="Lucida Console"/>
                <w:sz w:val="20"/>
                <w:szCs w:val="20"/>
              </w:rPr>
              <w:t>Version: BCPG C# v1.6.1.0</w:t>
            </w:r>
          </w:p>
          <w:p w14:paraId="719F1D6F" w14:textId="77777777" w:rsidR="006414B0" w:rsidRPr="00A526E6" w:rsidRDefault="006414B0" w:rsidP="002037DA">
            <w:pPr>
              <w:rPr>
                <w:rFonts w:ascii="Lucida Console" w:hAnsi="Lucida Console"/>
                <w:sz w:val="20"/>
                <w:szCs w:val="20"/>
              </w:rPr>
            </w:pPr>
          </w:p>
          <w:p w14:paraId="003924DD" w14:textId="77777777" w:rsidR="006414B0" w:rsidRPr="00A526E6" w:rsidRDefault="006414B0" w:rsidP="002037DA">
            <w:pPr>
              <w:rPr>
                <w:rFonts w:ascii="Lucida Console" w:hAnsi="Lucida Console"/>
                <w:sz w:val="20"/>
                <w:szCs w:val="20"/>
              </w:rPr>
            </w:pPr>
            <w:r w:rsidRPr="00A526E6">
              <w:rPr>
                <w:rFonts w:ascii="Lucida Console" w:hAnsi="Lucida Console"/>
                <w:sz w:val="20"/>
                <w:szCs w:val="20"/>
              </w:rPr>
              <w:t>mQENBFTvF+gBCACkpcMPybSe1NTE1hDg86gPcQqoT8kD9oS/ankGwbB4R5zT+3Ny</w:t>
            </w:r>
          </w:p>
          <w:p w14:paraId="2B47D760" w14:textId="77777777" w:rsidR="006414B0" w:rsidRPr="00A526E6" w:rsidRDefault="006414B0" w:rsidP="002037DA">
            <w:pPr>
              <w:rPr>
                <w:rFonts w:ascii="Lucida Console" w:hAnsi="Lucida Console"/>
                <w:sz w:val="20"/>
                <w:szCs w:val="20"/>
              </w:rPr>
            </w:pPr>
            <w:r w:rsidRPr="00A526E6">
              <w:rPr>
                <w:rFonts w:ascii="Lucida Console" w:hAnsi="Lucida Console"/>
                <w:sz w:val="20"/>
                <w:szCs w:val="20"/>
              </w:rPr>
              <w:t>MZWZwT43lL99R7sfkluglwVkqko74Lemy9pBF/rbWeWev6mCR3z1V3yTTv3zP1V5</w:t>
            </w:r>
          </w:p>
          <w:p w14:paraId="7E1E5457" w14:textId="77777777" w:rsidR="006414B0" w:rsidRPr="00A526E6" w:rsidRDefault="006414B0" w:rsidP="002037DA">
            <w:pPr>
              <w:rPr>
                <w:rFonts w:ascii="Lucida Console" w:hAnsi="Lucida Console"/>
                <w:sz w:val="20"/>
                <w:szCs w:val="20"/>
              </w:rPr>
            </w:pPr>
            <w:r w:rsidRPr="00A526E6">
              <w:rPr>
                <w:rFonts w:ascii="Lucida Console" w:hAnsi="Lucida Console"/>
                <w:sz w:val="20"/>
                <w:szCs w:val="20"/>
              </w:rPr>
              <w:t>tLcz3K65flRHPQU/FzxqH1T4kaH6dDiL/UuKKcyYMxXNnqERitJPU7ZJVhqeM3gi</w:t>
            </w:r>
          </w:p>
          <w:p w14:paraId="6C968D5B" w14:textId="77777777" w:rsidR="006414B0" w:rsidRPr="00A526E6" w:rsidRDefault="006414B0" w:rsidP="002037DA">
            <w:pPr>
              <w:rPr>
                <w:rFonts w:ascii="Lucida Console" w:hAnsi="Lucida Console"/>
                <w:sz w:val="20"/>
                <w:szCs w:val="20"/>
              </w:rPr>
            </w:pPr>
            <w:r w:rsidRPr="00A526E6">
              <w:rPr>
                <w:rFonts w:ascii="Lucida Console" w:hAnsi="Lucida Console"/>
                <w:sz w:val="20"/>
                <w:szCs w:val="20"/>
              </w:rPr>
              <w:t>4cG4znKY5fw8bdSpNC//pgkDzEaWYJFdyq/KqCwRK5r/Egj7FVHaLGC37lDgZKR5</w:t>
            </w:r>
          </w:p>
          <w:p w14:paraId="66B9D0B8" w14:textId="77777777" w:rsidR="006414B0" w:rsidRPr="00A526E6" w:rsidRDefault="006414B0" w:rsidP="002037DA">
            <w:pPr>
              <w:rPr>
                <w:rFonts w:ascii="Lucida Console" w:hAnsi="Lucida Console"/>
                <w:sz w:val="20"/>
                <w:szCs w:val="20"/>
              </w:rPr>
            </w:pPr>
            <w:r w:rsidRPr="00A526E6">
              <w:rPr>
                <w:rFonts w:ascii="Lucida Console" w:hAnsi="Lucida Console"/>
                <w:sz w:val="20"/>
                <w:szCs w:val="20"/>
              </w:rPr>
              <w:t>dBoIVaOTfXykJLe3Vc3dIv9LU58U3YHqsc/w6X4E5R/eEnp0IwKyb7oXdrFOM5ud</w:t>
            </w:r>
          </w:p>
          <w:p w14:paraId="01891C02" w14:textId="77777777" w:rsidR="006414B0" w:rsidRPr="00A526E6" w:rsidRDefault="006414B0" w:rsidP="002037DA">
            <w:pPr>
              <w:rPr>
                <w:rFonts w:ascii="Lucida Console" w:hAnsi="Lucida Console"/>
                <w:sz w:val="20"/>
                <w:szCs w:val="20"/>
              </w:rPr>
            </w:pPr>
            <w:r w:rsidRPr="00A526E6">
              <w:rPr>
                <w:rFonts w:ascii="Lucida Console" w:hAnsi="Lucida Console"/>
                <w:sz w:val="20"/>
                <w:szCs w:val="20"/>
              </w:rPr>
              <w:t>DSoJ7aT24IqZW678vNtufGdr4OD+BF5r2UZpABEBAAG0GHcuYnVjaGFuYW5hQG5h</w:t>
            </w:r>
          </w:p>
          <w:p w14:paraId="04042131" w14:textId="77777777" w:rsidR="006414B0" w:rsidRPr="00A526E6" w:rsidRDefault="006414B0" w:rsidP="002037DA">
            <w:pPr>
              <w:rPr>
                <w:rFonts w:ascii="Lucida Console" w:hAnsi="Lucida Console"/>
                <w:sz w:val="20"/>
                <w:szCs w:val="20"/>
              </w:rPr>
            </w:pPr>
            <w:r w:rsidRPr="00A526E6">
              <w:rPr>
                <w:rFonts w:ascii="Lucida Console" w:hAnsi="Lucida Console"/>
                <w:sz w:val="20"/>
                <w:szCs w:val="20"/>
              </w:rPr>
              <w:t>cGllci5hYy51a4kBHAQQAQIABgUCVO8X6AAKCRBOV4Uk9xMsXJgNB/4jfAnXLHjZ</w:t>
            </w:r>
          </w:p>
          <w:p w14:paraId="2D7A0B93" w14:textId="77777777" w:rsidR="006414B0" w:rsidRPr="00A526E6" w:rsidRDefault="006414B0" w:rsidP="002037DA">
            <w:pPr>
              <w:rPr>
                <w:rFonts w:ascii="Lucida Console" w:hAnsi="Lucida Console"/>
                <w:sz w:val="20"/>
                <w:szCs w:val="20"/>
              </w:rPr>
            </w:pPr>
            <w:r w:rsidRPr="00A526E6">
              <w:rPr>
                <w:rFonts w:ascii="Lucida Console" w:hAnsi="Lucida Console"/>
                <w:sz w:val="20"/>
                <w:szCs w:val="20"/>
              </w:rPr>
              <w:t>+I4z3Hhqn9UMokU6Q4cQtrGX0OhelymKZTMXNoSKhT5fB9GBlIIbwMkZHxcUNmUB</w:t>
            </w:r>
          </w:p>
          <w:p w14:paraId="3E1AE346" w14:textId="77777777" w:rsidR="006414B0" w:rsidRPr="00A526E6" w:rsidRDefault="006414B0" w:rsidP="002037DA">
            <w:pPr>
              <w:rPr>
                <w:rFonts w:ascii="Lucida Console" w:hAnsi="Lucida Console"/>
                <w:sz w:val="20"/>
                <w:szCs w:val="20"/>
              </w:rPr>
            </w:pPr>
            <w:r w:rsidRPr="00A526E6">
              <w:rPr>
                <w:rFonts w:ascii="Lucida Console" w:hAnsi="Lucida Console"/>
                <w:sz w:val="20"/>
                <w:szCs w:val="20"/>
              </w:rPr>
              <w:t>PuAwq+RAhFqtRkcH3x1a5eNBhEvcfi9hS2ls43gfsrXjMzekY6dyzD/ePM7HvihJ</w:t>
            </w:r>
          </w:p>
          <w:p w14:paraId="288DB8F4" w14:textId="77777777" w:rsidR="006414B0" w:rsidRPr="00A526E6" w:rsidRDefault="006414B0" w:rsidP="002037DA">
            <w:pPr>
              <w:rPr>
                <w:rFonts w:ascii="Lucida Console" w:hAnsi="Lucida Console"/>
                <w:sz w:val="20"/>
                <w:szCs w:val="20"/>
              </w:rPr>
            </w:pPr>
            <w:r w:rsidRPr="00A526E6">
              <w:rPr>
                <w:rFonts w:ascii="Lucida Console" w:hAnsi="Lucida Console"/>
                <w:sz w:val="20"/>
                <w:szCs w:val="20"/>
              </w:rPr>
              <w:t>vrsQNZNI7ZIaP5viCZFgQqmwYQA1LCrEy/xpSXBNrqrOwuti+2+xeZsswitYLAzA</w:t>
            </w:r>
          </w:p>
          <w:p w14:paraId="5FFD3391" w14:textId="77777777" w:rsidR="006414B0" w:rsidRPr="00A526E6" w:rsidRDefault="006414B0" w:rsidP="002037DA">
            <w:pPr>
              <w:rPr>
                <w:rFonts w:ascii="Lucida Console" w:hAnsi="Lucida Console"/>
                <w:sz w:val="20"/>
                <w:szCs w:val="20"/>
              </w:rPr>
            </w:pPr>
            <w:r w:rsidRPr="00A526E6">
              <w:rPr>
                <w:rFonts w:ascii="Lucida Console" w:hAnsi="Lucida Console"/>
                <w:sz w:val="20"/>
                <w:szCs w:val="20"/>
              </w:rPr>
              <w:t>ryDMgCG9GPuSfkmvatYJJrl5QAhj1p0FKERhL1/h3bh18i8Llh1K9tEBxIJf4ZIy</w:t>
            </w:r>
          </w:p>
          <w:p w14:paraId="0FB03418" w14:textId="77777777" w:rsidR="006414B0" w:rsidRPr="00A526E6" w:rsidRDefault="006414B0" w:rsidP="002037DA">
            <w:pPr>
              <w:rPr>
                <w:rFonts w:ascii="Lucida Console" w:hAnsi="Lucida Console"/>
                <w:sz w:val="20"/>
                <w:szCs w:val="20"/>
              </w:rPr>
            </w:pPr>
            <w:r w:rsidRPr="00A526E6">
              <w:rPr>
                <w:rFonts w:ascii="Lucida Console" w:hAnsi="Lucida Console"/>
                <w:sz w:val="20"/>
                <w:szCs w:val="20"/>
              </w:rPr>
              <w:t>ivV1bX5G36jciOrKCLi7/m6xhHh86brRQA++qwUdXU/3MMqvRwuinSO9NYeVCf6Y</w:t>
            </w:r>
          </w:p>
          <w:p w14:paraId="75CB3E34" w14:textId="77777777" w:rsidR="006414B0" w:rsidRPr="00A526E6" w:rsidRDefault="006414B0" w:rsidP="002037DA">
            <w:pPr>
              <w:rPr>
                <w:rFonts w:ascii="Lucida Console" w:hAnsi="Lucida Console"/>
                <w:sz w:val="20"/>
                <w:szCs w:val="20"/>
              </w:rPr>
            </w:pPr>
            <w:r w:rsidRPr="00A526E6">
              <w:rPr>
                <w:rFonts w:ascii="Lucida Console" w:hAnsi="Lucida Console"/>
                <w:sz w:val="20"/>
                <w:szCs w:val="20"/>
              </w:rPr>
              <w:t>V66cJqTgdR1F</w:t>
            </w:r>
          </w:p>
          <w:p w14:paraId="111E47A8" w14:textId="77777777" w:rsidR="006414B0" w:rsidRPr="00A526E6" w:rsidRDefault="006414B0" w:rsidP="002037DA">
            <w:pPr>
              <w:rPr>
                <w:rFonts w:ascii="Lucida Console" w:hAnsi="Lucida Console"/>
                <w:sz w:val="20"/>
                <w:szCs w:val="20"/>
              </w:rPr>
            </w:pPr>
            <w:r w:rsidRPr="00A526E6">
              <w:rPr>
                <w:rFonts w:ascii="Lucida Console" w:hAnsi="Lucida Console"/>
                <w:sz w:val="20"/>
                <w:szCs w:val="20"/>
              </w:rPr>
              <w:t>=uiw7</w:t>
            </w:r>
          </w:p>
          <w:p w14:paraId="51AFA7C3" w14:textId="77777777" w:rsidR="006414B0" w:rsidRDefault="006414B0" w:rsidP="002037DA">
            <w:r w:rsidRPr="00A526E6">
              <w:rPr>
                <w:rFonts w:ascii="Lucida Console" w:hAnsi="Lucida Console"/>
                <w:sz w:val="20"/>
                <w:szCs w:val="20"/>
              </w:rPr>
              <w:t>-----END PGP PUBLIC KEY BLOCK-----</w:t>
            </w:r>
          </w:p>
        </w:tc>
        <w:tc>
          <w:tcPr>
            <w:tcW w:w="2160" w:type="dxa"/>
          </w:tcPr>
          <w:p w14:paraId="5AC3B25D" w14:textId="77777777" w:rsidR="006414B0" w:rsidRDefault="006414B0" w:rsidP="002037DA">
            <w:pPr>
              <w:tabs>
                <w:tab w:val="left" w:pos="1110"/>
              </w:tabs>
              <w:jc w:val="both"/>
            </w:pPr>
            <w:r>
              <w:t>Did you receive a reply:</w:t>
            </w:r>
          </w:p>
        </w:tc>
      </w:tr>
      <w:tr w:rsidR="006414B0" w14:paraId="2594BF7F" w14:textId="77777777" w:rsidTr="006414B0">
        <w:tc>
          <w:tcPr>
            <w:tcW w:w="630" w:type="dxa"/>
          </w:tcPr>
          <w:p w14:paraId="7BD77AFF" w14:textId="77777777" w:rsidR="006414B0" w:rsidRDefault="006414B0" w:rsidP="002037DA">
            <w:pPr>
              <w:rPr>
                <w:b/>
              </w:rPr>
            </w:pPr>
            <w:r>
              <w:rPr>
                <w:b/>
              </w:rPr>
              <w:t>6</w:t>
            </w:r>
          </w:p>
        </w:tc>
        <w:tc>
          <w:tcPr>
            <w:tcW w:w="6570" w:type="dxa"/>
          </w:tcPr>
          <w:p w14:paraId="14969162" w14:textId="77777777" w:rsidR="006414B0" w:rsidRDefault="006414B0" w:rsidP="002037DA">
            <w:r>
              <w:t>Next send your public key to Bill (</w:t>
            </w:r>
            <w:hyperlink r:id="rId19" w:history="1">
              <w:r w:rsidRPr="00F7678D">
                <w:rPr>
                  <w:rStyle w:val="Hyperlink"/>
                </w:rPr>
                <w:t>w.buchanan@napier.ac.uk</w:t>
              </w:r>
            </w:hyperlink>
            <w:r>
              <w:t>).</w:t>
            </w:r>
          </w:p>
          <w:p w14:paraId="6F54231B" w14:textId="77777777" w:rsidR="006414B0" w:rsidRDefault="006414B0" w:rsidP="002037DA"/>
          <w:p w14:paraId="09D3C018" w14:textId="77777777" w:rsidR="006414B0" w:rsidRDefault="006414B0" w:rsidP="002037DA"/>
        </w:tc>
        <w:tc>
          <w:tcPr>
            <w:tcW w:w="2160" w:type="dxa"/>
          </w:tcPr>
          <w:p w14:paraId="1B7D00CF" w14:textId="77777777" w:rsidR="006414B0" w:rsidRDefault="006414B0" w:rsidP="002037DA">
            <w:pPr>
              <w:tabs>
                <w:tab w:val="left" w:pos="1110"/>
              </w:tabs>
              <w:jc w:val="both"/>
            </w:pPr>
          </w:p>
        </w:tc>
      </w:tr>
    </w:tbl>
    <w:p w14:paraId="6CFF988F" w14:textId="6A761F05" w:rsidR="008F5F66" w:rsidRDefault="008F5F66" w:rsidP="008F5F66">
      <w:pPr>
        <w:pStyle w:val="Heading2"/>
        <w:numPr>
          <w:ilvl w:val="0"/>
          <w:numId w:val="0"/>
        </w:numPr>
        <w:ind w:left="900" w:hanging="900"/>
        <w:rPr>
          <w:rStyle w:val="Hyperlink"/>
        </w:rPr>
      </w:pPr>
      <w:r>
        <w:rPr>
          <w:rStyle w:val="Hyperlink"/>
        </w:rPr>
        <w:t>G</w:t>
      </w:r>
      <w:r>
        <w:rPr>
          <w:rStyle w:val="Hyperlink"/>
        </w:rPr>
        <w:tab/>
        <w:t>TrueCrypt</w:t>
      </w:r>
    </w:p>
    <w:p w14:paraId="40D50EAD" w14:textId="77777777" w:rsidR="008F5F66" w:rsidRPr="00A526E6" w:rsidRDefault="008F5F66" w:rsidP="008F5F66">
      <w:pPr>
        <w:rPr>
          <w:lang w:eastAsia="en-US"/>
        </w:rPr>
      </w:pPr>
    </w:p>
    <w:tbl>
      <w:tblPr>
        <w:tblStyle w:val="TableGrid"/>
        <w:tblW w:w="0" w:type="auto"/>
        <w:tblLook w:val="04A0" w:firstRow="1" w:lastRow="0" w:firstColumn="1" w:lastColumn="0" w:noHBand="0" w:noVBand="1"/>
      </w:tblPr>
      <w:tblGrid>
        <w:gridCol w:w="572"/>
        <w:gridCol w:w="4296"/>
        <w:gridCol w:w="4148"/>
      </w:tblGrid>
      <w:tr w:rsidR="008F5F66" w:rsidRPr="00BE24E3" w14:paraId="136B42F3" w14:textId="77777777" w:rsidTr="002037DA">
        <w:tc>
          <w:tcPr>
            <w:tcW w:w="625" w:type="dxa"/>
          </w:tcPr>
          <w:p w14:paraId="48A0DF9C" w14:textId="77777777" w:rsidR="008F5F66" w:rsidRPr="00BE24E3" w:rsidRDefault="008F5F66" w:rsidP="002037DA">
            <w:pPr>
              <w:rPr>
                <w:b/>
              </w:rPr>
            </w:pPr>
            <w:r>
              <w:rPr>
                <w:b/>
              </w:rPr>
              <w:t>No</w:t>
            </w:r>
          </w:p>
        </w:tc>
        <w:tc>
          <w:tcPr>
            <w:tcW w:w="6660" w:type="dxa"/>
          </w:tcPr>
          <w:p w14:paraId="5EAF3890" w14:textId="77777777" w:rsidR="008F5F66" w:rsidRPr="00BE24E3" w:rsidRDefault="008F5F66" w:rsidP="002037DA">
            <w:pPr>
              <w:rPr>
                <w:b/>
              </w:rPr>
            </w:pPr>
            <w:r w:rsidRPr="00BE24E3">
              <w:rPr>
                <w:b/>
              </w:rPr>
              <w:t>Description</w:t>
            </w:r>
          </w:p>
        </w:tc>
        <w:tc>
          <w:tcPr>
            <w:tcW w:w="6660" w:type="dxa"/>
          </w:tcPr>
          <w:p w14:paraId="0319E4CD" w14:textId="77777777" w:rsidR="008F5F66" w:rsidRPr="00BE24E3" w:rsidRDefault="008F5F66" w:rsidP="002037DA">
            <w:pPr>
              <w:rPr>
                <w:b/>
              </w:rPr>
            </w:pPr>
            <w:r w:rsidRPr="00BE24E3">
              <w:rPr>
                <w:b/>
              </w:rPr>
              <w:t>Result</w:t>
            </w:r>
          </w:p>
        </w:tc>
      </w:tr>
      <w:tr w:rsidR="008F5F66" w14:paraId="1426D7A4" w14:textId="77777777" w:rsidTr="002037DA">
        <w:tc>
          <w:tcPr>
            <w:tcW w:w="625" w:type="dxa"/>
          </w:tcPr>
          <w:p w14:paraId="14F419C8" w14:textId="77777777" w:rsidR="008F5F66" w:rsidRPr="005A6F37" w:rsidRDefault="008F5F66" w:rsidP="002037DA">
            <w:pPr>
              <w:rPr>
                <w:b/>
              </w:rPr>
            </w:pPr>
            <w:r w:rsidRPr="005A6F37">
              <w:rPr>
                <w:b/>
              </w:rPr>
              <w:t>1</w:t>
            </w:r>
          </w:p>
        </w:tc>
        <w:tc>
          <w:tcPr>
            <w:tcW w:w="6660" w:type="dxa"/>
          </w:tcPr>
          <w:p w14:paraId="738DCC4B" w14:textId="51ACB0E0" w:rsidR="008F5F66" w:rsidRDefault="008F5F66" w:rsidP="002037DA">
            <w:r>
              <w:t xml:space="preserve">Go to your Ubuntu instance. Now </w:t>
            </w:r>
            <w:r w:rsidRPr="007827B8">
              <w:rPr>
                <w:b/>
              </w:rPr>
              <w:t xml:space="preserve">Create a new volume </w:t>
            </w:r>
            <w:r w:rsidRPr="007827B8">
              <w:t xml:space="preserve">and use an </w:t>
            </w:r>
            <w:r w:rsidRPr="007827B8">
              <w:rPr>
                <w:b/>
              </w:rPr>
              <w:t xml:space="preserve">encrypted file container </w:t>
            </w:r>
            <w:r>
              <w:t>(use tc_</w:t>
            </w:r>
            <w:r w:rsidRPr="007827B8">
              <w:rPr>
                <w:i/>
              </w:rPr>
              <w:t>yourname</w:t>
            </w:r>
            <w:r>
              <w:t>) with a Standard TrueCrypt volume.</w:t>
            </w:r>
          </w:p>
          <w:p w14:paraId="21E353C2" w14:textId="77777777" w:rsidR="008F5F66" w:rsidRDefault="008F5F66" w:rsidP="002037DA"/>
          <w:p w14:paraId="2910EC5B" w14:textId="77777777" w:rsidR="008F5F66" w:rsidRDefault="008F5F66" w:rsidP="002037DA">
            <w:r>
              <w:t>When you get to the Encryption Options, run the tests and outline the results:</w:t>
            </w:r>
          </w:p>
          <w:p w14:paraId="09481F5A" w14:textId="77777777" w:rsidR="008F5F66" w:rsidRPr="00DD4897" w:rsidRDefault="008F5F66" w:rsidP="002037DA"/>
        </w:tc>
        <w:tc>
          <w:tcPr>
            <w:tcW w:w="6660" w:type="dxa"/>
          </w:tcPr>
          <w:p w14:paraId="2EE76D54" w14:textId="77777777" w:rsidR="008F5F66" w:rsidRDefault="008F5F66" w:rsidP="002037DA">
            <w:pPr>
              <w:tabs>
                <w:tab w:val="left" w:pos="1110"/>
              </w:tabs>
              <w:jc w:val="both"/>
            </w:pPr>
          </w:p>
          <w:p w14:paraId="7F59FABD" w14:textId="77777777" w:rsidR="008F5F66" w:rsidRDefault="008F5F66" w:rsidP="002037DA">
            <w:pPr>
              <w:jc w:val="both"/>
            </w:pPr>
            <w:r>
              <w:t>CPU (Mean)</w:t>
            </w:r>
          </w:p>
          <w:p w14:paraId="39F532F3" w14:textId="77777777" w:rsidR="008F5F66" w:rsidRDefault="008F5F66" w:rsidP="002037DA">
            <w:pPr>
              <w:jc w:val="both"/>
            </w:pPr>
          </w:p>
          <w:p w14:paraId="0EB06BB9" w14:textId="77777777" w:rsidR="008F5F66" w:rsidRDefault="008F5F66" w:rsidP="002037DA">
            <w:pPr>
              <w:jc w:val="both"/>
            </w:pPr>
            <w:r>
              <w:t>AES:</w:t>
            </w:r>
          </w:p>
          <w:p w14:paraId="21214AB6" w14:textId="77777777" w:rsidR="008F5F66" w:rsidRDefault="008F5F66" w:rsidP="002037DA">
            <w:pPr>
              <w:jc w:val="both"/>
            </w:pPr>
            <w:r>
              <w:t>AES-Twofish:</w:t>
            </w:r>
          </w:p>
          <w:p w14:paraId="153BEBEE" w14:textId="77777777" w:rsidR="008F5F66" w:rsidRDefault="008F5F66" w:rsidP="002037DA">
            <w:pPr>
              <w:jc w:val="both"/>
            </w:pPr>
            <w:r>
              <w:t>AES-Two-Seperent</w:t>
            </w:r>
          </w:p>
          <w:p w14:paraId="36D6CBB3" w14:textId="77777777" w:rsidR="008F5F66" w:rsidRDefault="008F5F66" w:rsidP="002037DA">
            <w:pPr>
              <w:jc w:val="both"/>
            </w:pPr>
            <w:r>
              <w:t>Serpent -AES</w:t>
            </w:r>
          </w:p>
          <w:p w14:paraId="69515B61" w14:textId="77777777" w:rsidR="008F5F66" w:rsidRDefault="008F5F66" w:rsidP="002037DA">
            <w:pPr>
              <w:jc w:val="both"/>
            </w:pPr>
            <w:r>
              <w:t>Serpent:</w:t>
            </w:r>
          </w:p>
          <w:p w14:paraId="712B91C5" w14:textId="77777777" w:rsidR="008F5F66" w:rsidRDefault="008F5F66" w:rsidP="002037DA">
            <w:pPr>
              <w:jc w:val="both"/>
            </w:pPr>
            <w:r>
              <w:t>Serpent-Twofish-AES</w:t>
            </w:r>
          </w:p>
          <w:p w14:paraId="2F84243C" w14:textId="77777777" w:rsidR="008F5F66" w:rsidRDefault="008F5F66" w:rsidP="002037DA">
            <w:pPr>
              <w:jc w:val="both"/>
            </w:pPr>
            <w:r>
              <w:t>Twofish:</w:t>
            </w:r>
          </w:p>
          <w:p w14:paraId="7B6EDA66" w14:textId="77777777" w:rsidR="008F5F66" w:rsidRDefault="008F5F66" w:rsidP="002037DA">
            <w:pPr>
              <w:jc w:val="both"/>
            </w:pPr>
            <w:r>
              <w:t>Twofish-Serpent:</w:t>
            </w:r>
          </w:p>
          <w:p w14:paraId="66BD7BA1" w14:textId="77777777" w:rsidR="008F5F66" w:rsidRDefault="008F5F66" w:rsidP="002037DA">
            <w:pPr>
              <w:jc w:val="both"/>
            </w:pPr>
          </w:p>
          <w:p w14:paraId="0E3CC401" w14:textId="77777777" w:rsidR="008F5F66" w:rsidRDefault="008F5F66" w:rsidP="002037DA">
            <w:pPr>
              <w:jc w:val="both"/>
            </w:pPr>
            <w:r>
              <w:t>Which is the fastest:</w:t>
            </w:r>
          </w:p>
          <w:p w14:paraId="4C381F26" w14:textId="77777777" w:rsidR="008F5F66" w:rsidRDefault="008F5F66" w:rsidP="002037DA">
            <w:pPr>
              <w:jc w:val="both"/>
            </w:pPr>
          </w:p>
          <w:p w14:paraId="200FC4E8" w14:textId="77777777" w:rsidR="008F5F66" w:rsidRDefault="008F5F66" w:rsidP="002037DA">
            <w:pPr>
              <w:jc w:val="both"/>
            </w:pPr>
            <w:r>
              <w:t>Which is the slowest:</w:t>
            </w:r>
          </w:p>
          <w:p w14:paraId="1801B26E" w14:textId="77777777" w:rsidR="008F5F66" w:rsidRDefault="008F5F66" w:rsidP="002037DA">
            <w:pPr>
              <w:jc w:val="both"/>
            </w:pPr>
          </w:p>
        </w:tc>
      </w:tr>
      <w:tr w:rsidR="008F5F66" w14:paraId="1DBA2C5E" w14:textId="77777777" w:rsidTr="002037DA">
        <w:tc>
          <w:tcPr>
            <w:tcW w:w="625" w:type="dxa"/>
          </w:tcPr>
          <w:p w14:paraId="312B7277" w14:textId="77777777" w:rsidR="008F5F66" w:rsidRPr="005A6F37" w:rsidRDefault="008F5F66" w:rsidP="002037DA">
            <w:pPr>
              <w:rPr>
                <w:b/>
              </w:rPr>
            </w:pPr>
            <w:r>
              <w:rPr>
                <w:b/>
              </w:rPr>
              <w:t>2</w:t>
            </w:r>
          </w:p>
        </w:tc>
        <w:tc>
          <w:tcPr>
            <w:tcW w:w="6660" w:type="dxa"/>
          </w:tcPr>
          <w:p w14:paraId="6AD3086F" w14:textId="77777777" w:rsidR="008F5F66" w:rsidRDefault="008F5F66" w:rsidP="002037DA">
            <w:r>
              <w:t>Select AES and RIPMD-160 and create a 100MB file. Finally select your password and use FAT for the file system.</w:t>
            </w:r>
          </w:p>
          <w:p w14:paraId="3CF775EC" w14:textId="77777777" w:rsidR="008F5F66" w:rsidRDefault="008F5F66" w:rsidP="002037DA"/>
        </w:tc>
        <w:tc>
          <w:tcPr>
            <w:tcW w:w="6660" w:type="dxa"/>
          </w:tcPr>
          <w:p w14:paraId="7C73B247" w14:textId="77777777" w:rsidR="008F5F66" w:rsidRDefault="008F5F66" w:rsidP="002037DA">
            <w:pPr>
              <w:tabs>
                <w:tab w:val="left" w:pos="1110"/>
              </w:tabs>
              <w:jc w:val="both"/>
            </w:pPr>
            <w:r>
              <w:t>What does the random pool generation do, and what does it use to generate the random key?</w:t>
            </w:r>
          </w:p>
          <w:p w14:paraId="7D8B3BEF" w14:textId="77777777" w:rsidR="008F5F66" w:rsidRDefault="008F5F66" w:rsidP="002037DA">
            <w:pPr>
              <w:tabs>
                <w:tab w:val="left" w:pos="1110"/>
              </w:tabs>
              <w:jc w:val="both"/>
            </w:pPr>
          </w:p>
          <w:p w14:paraId="618740A0" w14:textId="77777777" w:rsidR="008F5F66" w:rsidRDefault="008F5F66" w:rsidP="002037DA">
            <w:pPr>
              <w:tabs>
                <w:tab w:val="left" w:pos="1110"/>
              </w:tabs>
              <w:jc w:val="both"/>
            </w:pPr>
          </w:p>
          <w:p w14:paraId="1CC71D42" w14:textId="77777777" w:rsidR="008F5F66" w:rsidRDefault="008F5F66" w:rsidP="002037DA">
            <w:pPr>
              <w:tabs>
                <w:tab w:val="left" w:pos="1110"/>
              </w:tabs>
              <w:jc w:val="both"/>
            </w:pPr>
          </w:p>
        </w:tc>
      </w:tr>
      <w:tr w:rsidR="008F5F66" w14:paraId="0B85CC23" w14:textId="77777777" w:rsidTr="002037DA">
        <w:tc>
          <w:tcPr>
            <w:tcW w:w="625" w:type="dxa"/>
          </w:tcPr>
          <w:p w14:paraId="0A44DF41" w14:textId="77777777" w:rsidR="008F5F66" w:rsidRDefault="008F5F66" w:rsidP="002037DA">
            <w:pPr>
              <w:rPr>
                <w:b/>
              </w:rPr>
            </w:pPr>
            <w:r>
              <w:rPr>
                <w:b/>
              </w:rPr>
              <w:t>3</w:t>
            </w:r>
          </w:p>
        </w:tc>
        <w:tc>
          <w:tcPr>
            <w:tcW w:w="6660" w:type="dxa"/>
          </w:tcPr>
          <w:p w14:paraId="0F357092" w14:textId="77777777" w:rsidR="008F5F66" w:rsidRDefault="008F5F66" w:rsidP="002037DA">
            <w:r>
              <w:t>Now mount the file as a drive.</w:t>
            </w:r>
          </w:p>
          <w:p w14:paraId="102C4E1C" w14:textId="77777777" w:rsidR="008F5F66" w:rsidRDefault="008F5F66" w:rsidP="002037DA">
            <w:pPr>
              <w:jc w:val="right"/>
            </w:pPr>
          </w:p>
          <w:p w14:paraId="0EBD3D13" w14:textId="77777777" w:rsidR="008F5F66" w:rsidRDefault="008F5F66" w:rsidP="002037DA"/>
        </w:tc>
        <w:tc>
          <w:tcPr>
            <w:tcW w:w="6660" w:type="dxa"/>
          </w:tcPr>
          <w:p w14:paraId="0CDCBE86" w14:textId="77777777" w:rsidR="008F5F66" w:rsidRDefault="008F5F66" w:rsidP="002037DA">
            <w:pPr>
              <w:tabs>
                <w:tab w:val="left" w:pos="1110"/>
              </w:tabs>
              <w:jc w:val="both"/>
            </w:pPr>
            <w:r>
              <w:t>Can you view the drive on the file viewer and from the console? [Yes][No]</w:t>
            </w:r>
          </w:p>
        </w:tc>
      </w:tr>
      <w:tr w:rsidR="008F5F66" w14:paraId="36F21828" w14:textId="77777777" w:rsidTr="002037DA">
        <w:tc>
          <w:tcPr>
            <w:tcW w:w="625" w:type="dxa"/>
          </w:tcPr>
          <w:p w14:paraId="26F509B2" w14:textId="77777777" w:rsidR="008F5F66" w:rsidRDefault="008F5F66" w:rsidP="002037DA">
            <w:pPr>
              <w:rPr>
                <w:b/>
              </w:rPr>
            </w:pPr>
            <w:r>
              <w:rPr>
                <w:b/>
              </w:rPr>
              <w:t>4</w:t>
            </w:r>
          </w:p>
        </w:tc>
        <w:tc>
          <w:tcPr>
            <w:tcW w:w="6660" w:type="dxa"/>
          </w:tcPr>
          <w:p w14:paraId="2181C73C" w14:textId="77777777" w:rsidR="008F5F66" w:rsidRDefault="008F5F66" w:rsidP="002037DA">
            <w:r>
              <w:t>Create some files your TrueCrypt drive and save them.</w:t>
            </w:r>
          </w:p>
          <w:p w14:paraId="0AC50CE9" w14:textId="77777777" w:rsidR="008F5F66" w:rsidRDefault="008F5F66" w:rsidP="002037DA"/>
          <w:p w14:paraId="448CFE64" w14:textId="77777777" w:rsidR="008F5F66" w:rsidRDefault="008F5F66" w:rsidP="002037DA">
            <w:r>
              <w:t>Next dismount your drive, and copy the file to the provided USB stick. Give the USB stick to your neighbour, and see if they can view the file contents.</w:t>
            </w:r>
          </w:p>
          <w:p w14:paraId="7008218F" w14:textId="77777777" w:rsidR="008F5F66" w:rsidRDefault="008F5F66" w:rsidP="002037DA"/>
        </w:tc>
        <w:tc>
          <w:tcPr>
            <w:tcW w:w="6660" w:type="dxa"/>
          </w:tcPr>
          <w:p w14:paraId="02FC65FC" w14:textId="77777777" w:rsidR="008F5F66" w:rsidRDefault="008F5F66" w:rsidP="002037DA">
            <w:pPr>
              <w:tabs>
                <w:tab w:val="left" w:pos="1110"/>
              </w:tabs>
              <w:jc w:val="both"/>
            </w:pPr>
            <w:r>
              <w:t>Without giving them the password, can they read the file?</w:t>
            </w:r>
          </w:p>
          <w:p w14:paraId="27E131EA" w14:textId="77777777" w:rsidR="008F5F66" w:rsidRDefault="008F5F66" w:rsidP="002037DA">
            <w:pPr>
              <w:tabs>
                <w:tab w:val="left" w:pos="1110"/>
              </w:tabs>
              <w:jc w:val="both"/>
            </w:pPr>
          </w:p>
          <w:p w14:paraId="0544AEC9" w14:textId="77777777" w:rsidR="008F5F66" w:rsidRDefault="008F5F66" w:rsidP="002037DA">
            <w:pPr>
              <w:tabs>
                <w:tab w:val="left" w:pos="1110"/>
              </w:tabs>
              <w:jc w:val="both"/>
            </w:pPr>
            <w:r>
              <w:t>With the password, can they read the files?</w:t>
            </w:r>
          </w:p>
        </w:tc>
      </w:tr>
    </w:tbl>
    <w:p w14:paraId="4EF52C28" w14:textId="77777777" w:rsidR="008F5F66" w:rsidRDefault="008F5F66" w:rsidP="008F5F66">
      <w:pPr>
        <w:autoSpaceDE w:val="0"/>
        <w:autoSpaceDN w:val="0"/>
        <w:adjustRightInd w:val="0"/>
      </w:pPr>
    </w:p>
    <w:p w14:paraId="03606EBE" w14:textId="690A65ED" w:rsidR="008F5F66" w:rsidRDefault="008F5F66" w:rsidP="008F5F66">
      <w:pPr>
        <w:autoSpaceDE w:val="0"/>
        <w:autoSpaceDN w:val="0"/>
        <w:adjustRightInd w:val="0"/>
      </w:pPr>
      <w:r>
        <w:t>The following files have the passwords of “Ankle123”, “foxtrot”, “napier123”, “password” or “napier”. Determine the properties of the files defined in the table:</w:t>
      </w:r>
    </w:p>
    <w:p w14:paraId="25851876" w14:textId="77777777" w:rsidR="008F5F66" w:rsidRDefault="008F5F66" w:rsidP="008F5F66">
      <w:pPr>
        <w:autoSpaceDE w:val="0"/>
        <w:autoSpaceDN w:val="0"/>
        <w:adjustRightInd w:val="0"/>
      </w:pPr>
    </w:p>
    <w:tbl>
      <w:tblPr>
        <w:tblStyle w:val="TableGrid"/>
        <w:tblW w:w="9849" w:type="dxa"/>
        <w:tblInd w:w="-185" w:type="dxa"/>
        <w:tblLook w:val="04A0" w:firstRow="1" w:lastRow="0" w:firstColumn="1" w:lastColumn="0" w:noHBand="0" w:noVBand="1"/>
      </w:tblPr>
      <w:tblGrid>
        <w:gridCol w:w="3629"/>
        <w:gridCol w:w="630"/>
        <w:gridCol w:w="1377"/>
        <w:gridCol w:w="630"/>
        <w:gridCol w:w="1470"/>
        <w:gridCol w:w="1123"/>
        <w:gridCol w:w="990"/>
      </w:tblGrid>
      <w:tr w:rsidR="008F5F66" w14:paraId="147BE33D" w14:textId="77777777" w:rsidTr="008F5F66">
        <w:tc>
          <w:tcPr>
            <w:tcW w:w="3629" w:type="dxa"/>
          </w:tcPr>
          <w:p w14:paraId="1E702A8C" w14:textId="77777777" w:rsidR="008F5F66" w:rsidRDefault="008F5F66" w:rsidP="002037DA">
            <w:pPr>
              <w:autoSpaceDE w:val="0"/>
              <w:autoSpaceDN w:val="0"/>
              <w:adjustRightInd w:val="0"/>
              <w:rPr>
                <w:b/>
              </w:rPr>
            </w:pPr>
            <w:r w:rsidRPr="00304753">
              <w:rPr>
                <w:b/>
              </w:rPr>
              <w:t>File</w:t>
            </w:r>
          </w:p>
          <w:p w14:paraId="7E0836FF" w14:textId="501CF6B4" w:rsidR="008F5F66" w:rsidRPr="008F5F66" w:rsidRDefault="008F5F66" w:rsidP="008F5F66">
            <w:pPr>
              <w:tabs>
                <w:tab w:val="left" w:pos="2250"/>
              </w:tabs>
            </w:pPr>
            <w:r>
              <w:tab/>
            </w:r>
          </w:p>
        </w:tc>
        <w:tc>
          <w:tcPr>
            <w:tcW w:w="630" w:type="dxa"/>
          </w:tcPr>
          <w:p w14:paraId="1C32C42C" w14:textId="77777777" w:rsidR="008F5F66" w:rsidRPr="00304753" w:rsidRDefault="008F5F66" w:rsidP="002037DA">
            <w:pPr>
              <w:autoSpaceDE w:val="0"/>
              <w:autoSpaceDN w:val="0"/>
              <w:adjustRightInd w:val="0"/>
              <w:rPr>
                <w:b/>
              </w:rPr>
            </w:pPr>
            <w:r w:rsidRPr="00304753">
              <w:rPr>
                <w:b/>
              </w:rPr>
              <w:t>Size</w:t>
            </w:r>
          </w:p>
        </w:tc>
        <w:tc>
          <w:tcPr>
            <w:tcW w:w="1377" w:type="dxa"/>
          </w:tcPr>
          <w:p w14:paraId="629C7AAA" w14:textId="77777777" w:rsidR="008F5F66" w:rsidRPr="00304753" w:rsidRDefault="008F5F66" w:rsidP="002037DA">
            <w:pPr>
              <w:autoSpaceDE w:val="0"/>
              <w:autoSpaceDN w:val="0"/>
              <w:adjustRightInd w:val="0"/>
              <w:rPr>
                <w:b/>
              </w:rPr>
            </w:pPr>
            <w:r w:rsidRPr="00304753">
              <w:rPr>
                <w:b/>
              </w:rPr>
              <w:t>Encryption type</w:t>
            </w:r>
          </w:p>
        </w:tc>
        <w:tc>
          <w:tcPr>
            <w:tcW w:w="630" w:type="dxa"/>
          </w:tcPr>
          <w:p w14:paraId="281AABD1" w14:textId="77777777" w:rsidR="008F5F66" w:rsidRPr="00304753" w:rsidRDefault="008F5F66" w:rsidP="002037DA">
            <w:pPr>
              <w:autoSpaceDE w:val="0"/>
              <w:autoSpaceDN w:val="0"/>
              <w:adjustRightInd w:val="0"/>
              <w:rPr>
                <w:b/>
              </w:rPr>
            </w:pPr>
            <w:r w:rsidRPr="00304753">
              <w:rPr>
                <w:b/>
              </w:rPr>
              <w:t>Key size</w:t>
            </w:r>
          </w:p>
        </w:tc>
        <w:tc>
          <w:tcPr>
            <w:tcW w:w="1470" w:type="dxa"/>
          </w:tcPr>
          <w:p w14:paraId="223E4586" w14:textId="77777777" w:rsidR="008F5F66" w:rsidRPr="00304753" w:rsidRDefault="008F5F66" w:rsidP="002037DA">
            <w:pPr>
              <w:autoSpaceDE w:val="0"/>
              <w:autoSpaceDN w:val="0"/>
              <w:adjustRightInd w:val="0"/>
              <w:rPr>
                <w:b/>
              </w:rPr>
            </w:pPr>
            <w:r w:rsidRPr="00304753">
              <w:rPr>
                <w:b/>
              </w:rPr>
              <w:t>Files</w:t>
            </w:r>
            <w:r>
              <w:rPr>
                <w:b/>
              </w:rPr>
              <w:t>/folders</w:t>
            </w:r>
            <w:r w:rsidRPr="00304753">
              <w:rPr>
                <w:b/>
              </w:rPr>
              <w:t xml:space="preserve"> on disk</w:t>
            </w:r>
          </w:p>
        </w:tc>
        <w:tc>
          <w:tcPr>
            <w:tcW w:w="1123" w:type="dxa"/>
          </w:tcPr>
          <w:p w14:paraId="49FDDBED" w14:textId="77777777" w:rsidR="008F5F66" w:rsidRPr="00304753" w:rsidRDefault="008F5F66" w:rsidP="002037DA">
            <w:pPr>
              <w:autoSpaceDE w:val="0"/>
              <w:autoSpaceDN w:val="0"/>
              <w:adjustRightInd w:val="0"/>
              <w:rPr>
                <w:b/>
              </w:rPr>
            </w:pPr>
            <w:r w:rsidRPr="00304753">
              <w:rPr>
                <w:b/>
              </w:rPr>
              <w:t>Hidden partition (y/n)</w:t>
            </w:r>
          </w:p>
        </w:tc>
        <w:tc>
          <w:tcPr>
            <w:tcW w:w="990" w:type="dxa"/>
          </w:tcPr>
          <w:p w14:paraId="2AEB006B" w14:textId="77777777" w:rsidR="008F5F66" w:rsidRPr="00304753" w:rsidRDefault="008F5F66" w:rsidP="002037DA">
            <w:pPr>
              <w:autoSpaceDE w:val="0"/>
              <w:autoSpaceDN w:val="0"/>
              <w:adjustRightInd w:val="0"/>
              <w:rPr>
                <w:b/>
              </w:rPr>
            </w:pPr>
            <w:r w:rsidRPr="00304753">
              <w:rPr>
                <w:b/>
              </w:rPr>
              <w:t>Hash method</w:t>
            </w:r>
          </w:p>
        </w:tc>
      </w:tr>
      <w:tr w:rsidR="008F5F66" w14:paraId="3ECEDCF6" w14:textId="77777777" w:rsidTr="008F5F66">
        <w:trPr>
          <w:trHeight w:val="260"/>
        </w:trPr>
        <w:tc>
          <w:tcPr>
            <w:tcW w:w="3629" w:type="dxa"/>
          </w:tcPr>
          <w:p w14:paraId="6FC950E2" w14:textId="77777777" w:rsidR="008F5F66" w:rsidRDefault="00E25E29" w:rsidP="002037DA">
            <w:pPr>
              <w:autoSpaceDE w:val="0"/>
              <w:autoSpaceDN w:val="0"/>
              <w:adjustRightInd w:val="0"/>
            </w:pPr>
            <w:hyperlink r:id="rId20" w:history="1">
              <w:r w:rsidR="008F5F66" w:rsidRPr="00801518">
                <w:rPr>
                  <w:rStyle w:val="Hyperlink"/>
                </w:rPr>
                <w:t>http://asecuritysite.com/tctest01.zip</w:t>
              </w:r>
            </w:hyperlink>
          </w:p>
        </w:tc>
        <w:tc>
          <w:tcPr>
            <w:tcW w:w="630" w:type="dxa"/>
          </w:tcPr>
          <w:p w14:paraId="1930D102" w14:textId="77777777" w:rsidR="008F5F66" w:rsidRDefault="008F5F66" w:rsidP="002037DA">
            <w:pPr>
              <w:autoSpaceDE w:val="0"/>
              <w:autoSpaceDN w:val="0"/>
              <w:adjustRightInd w:val="0"/>
            </w:pPr>
          </w:p>
          <w:p w14:paraId="00CF0A94" w14:textId="77777777" w:rsidR="008F5F66" w:rsidRDefault="008F5F66" w:rsidP="002037DA">
            <w:pPr>
              <w:autoSpaceDE w:val="0"/>
              <w:autoSpaceDN w:val="0"/>
              <w:adjustRightInd w:val="0"/>
            </w:pPr>
          </w:p>
        </w:tc>
        <w:tc>
          <w:tcPr>
            <w:tcW w:w="1377" w:type="dxa"/>
          </w:tcPr>
          <w:p w14:paraId="21D582DE" w14:textId="77777777" w:rsidR="008F5F66" w:rsidRDefault="008F5F66" w:rsidP="002037DA">
            <w:pPr>
              <w:autoSpaceDE w:val="0"/>
              <w:autoSpaceDN w:val="0"/>
              <w:adjustRightInd w:val="0"/>
            </w:pPr>
          </w:p>
        </w:tc>
        <w:tc>
          <w:tcPr>
            <w:tcW w:w="630" w:type="dxa"/>
          </w:tcPr>
          <w:p w14:paraId="170A53D9" w14:textId="77777777" w:rsidR="008F5F66" w:rsidRDefault="008F5F66" w:rsidP="002037DA">
            <w:pPr>
              <w:autoSpaceDE w:val="0"/>
              <w:autoSpaceDN w:val="0"/>
              <w:adjustRightInd w:val="0"/>
            </w:pPr>
          </w:p>
        </w:tc>
        <w:tc>
          <w:tcPr>
            <w:tcW w:w="1470" w:type="dxa"/>
          </w:tcPr>
          <w:p w14:paraId="023F589B" w14:textId="77777777" w:rsidR="008F5F66" w:rsidRDefault="008F5F66" w:rsidP="002037DA">
            <w:pPr>
              <w:autoSpaceDE w:val="0"/>
              <w:autoSpaceDN w:val="0"/>
              <w:adjustRightInd w:val="0"/>
            </w:pPr>
          </w:p>
        </w:tc>
        <w:tc>
          <w:tcPr>
            <w:tcW w:w="1123" w:type="dxa"/>
          </w:tcPr>
          <w:p w14:paraId="5336E6F2" w14:textId="77777777" w:rsidR="008F5F66" w:rsidRDefault="008F5F66" w:rsidP="002037DA">
            <w:pPr>
              <w:autoSpaceDE w:val="0"/>
              <w:autoSpaceDN w:val="0"/>
              <w:adjustRightInd w:val="0"/>
            </w:pPr>
          </w:p>
        </w:tc>
        <w:tc>
          <w:tcPr>
            <w:tcW w:w="990" w:type="dxa"/>
          </w:tcPr>
          <w:p w14:paraId="7C46AFB0" w14:textId="77777777" w:rsidR="008F5F66" w:rsidRDefault="008F5F66" w:rsidP="002037DA">
            <w:pPr>
              <w:autoSpaceDE w:val="0"/>
              <w:autoSpaceDN w:val="0"/>
              <w:adjustRightInd w:val="0"/>
            </w:pPr>
          </w:p>
        </w:tc>
      </w:tr>
      <w:tr w:rsidR="008F5F66" w14:paraId="2D4FC634" w14:textId="77777777" w:rsidTr="008F5F66">
        <w:trPr>
          <w:trHeight w:val="260"/>
        </w:trPr>
        <w:tc>
          <w:tcPr>
            <w:tcW w:w="3629" w:type="dxa"/>
          </w:tcPr>
          <w:p w14:paraId="20FFA41C" w14:textId="77777777" w:rsidR="008F5F66" w:rsidRDefault="00E25E29" w:rsidP="002037DA">
            <w:pPr>
              <w:autoSpaceDE w:val="0"/>
              <w:autoSpaceDN w:val="0"/>
              <w:adjustRightInd w:val="0"/>
            </w:pPr>
            <w:hyperlink r:id="rId21" w:history="1">
              <w:r w:rsidR="008F5F66" w:rsidRPr="00801518">
                <w:rPr>
                  <w:rStyle w:val="Hyperlink"/>
                </w:rPr>
                <w:t>http://asecuritysite.com/tctest02.zip</w:t>
              </w:r>
            </w:hyperlink>
          </w:p>
        </w:tc>
        <w:tc>
          <w:tcPr>
            <w:tcW w:w="630" w:type="dxa"/>
          </w:tcPr>
          <w:p w14:paraId="0A477861" w14:textId="77777777" w:rsidR="008F5F66" w:rsidRDefault="008F5F66" w:rsidP="002037DA">
            <w:pPr>
              <w:autoSpaceDE w:val="0"/>
              <w:autoSpaceDN w:val="0"/>
              <w:adjustRightInd w:val="0"/>
            </w:pPr>
          </w:p>
          <w:p w14:paraId="72E1C92C" w14:textId="77777777" w:rsidR="008F5F66" w:rsidRDefault="008F5F66" w:rsidP="002037DA">
            <w:pPr>
              <w:autoSpaceDE w:val="0"/>
              <w:autoSpaceDN w:val="0"/>
              <w:adjustRightInd w:val="0"/>
            </w:pPr>
          </w:p>
        </w:tc>
        <w:tc>
          <w:tcPr>
            <w:tcW w:w="1377" w:type="dxa"/>
          </w:tcPr>
          <w:p w14:paraId="5AEF9611" w14:textId="77777777" w:rsidR="008F5F66" w:rsidRDefault="008F5F66" w:rsidP="002037DA">
            <w:pPr>
              <w:autoSpaceDE w:val="0"/>
              <w:autoSpaceDN w:val="0"/>
              <w:adjustRightInd w:val="0"/>
            </w:pPr>
          </w:p>
        </w:tc>
        <w:tc>
          <w:tcPr>
            <w:tcW w:w="630" w:type="dxa"/>
          </w:tcPr>
          <w:p w14:paraId="345CF865" w14:textId="77777777" w:rsidR="008F5F66" w:rsidRDefault="008F5F66" w:rsidP="002037DA">
            <w:pPr>
              <w:autoSpaceDE w:val="0"/>
              <w:autoSpaceDN w:val="0"/>
              <w:adjustRightInd w:val="0"/>
            </w:pPr>
          </w:p>
        </w:tc>
        <w:tc>
          <w:tcPr>
            <w:tcW w:w="1470" w:type="dxa"/>
          </w:tcPr>
          <w:p w14:paraId="6DB21BF2" w14:textId="77777777" w:rsidR="008F5F66" w:rsidRDefault="008F5F66" w:rsidP="002037DA">
            <w:pPr>
              <w:autoSpaceDE w:val="0"/>
              <w:autoSpaceDN w:val="0"/>
              <w:adjustRightInd w:val="0"/>
            </w:pPr>
          </w:p>
        </w:tc>
        <w:tc>
          <w:tcPr>
            <w:tcW w:w="1123" w:type="dxa"/>
          </w:tcPr>
          <w:p w14:paraId="64E70A46" w14:textId="77777777" w:rsidR="008F5F66" w:rsidRDefault="008F5F66" w:rsidP="002037DA">
            <w:pPr>
              <w:autoSpaceDE w:val="0"/>
              <w:autoSpaceDN w:val="0"/>
              <w:adjustRightInd w:val="0"/>
            </w:pPr>
          </w:p>
        </w:tc>
        <w:tc>
          <w:tcPr>
            <w:tcW w:w="990" w:type="dxa"/>
          </w:tcPr>
          <w:p w14:paraId="0E8206E9" w14:textId="77777777" w:rsidR="008F5F66" w:rsidRDefault="008F5F66" w:rsidP="002037DA">
            <w:pPr>
              <w:autoSpaceDE w:val="0"/>
              <w:autoSpaceDN w:val="0"/>
              <w:adjustRightInd w:val="0"/>
            </w:pPr>
          </w:p>
        </w:tc>
      </w:tr>
      <w:tr w:rsidR="008F5F66" w14:paraId="62084E41" w14:textId="77777777" w:rsidTr="008F5F66">
        <w:tc>
          <w:tcPr>
            <w:tcW w:w="3629" w:type="dxa"/>
          </w:tcPr>
          <w:p w14:paraId="68737D26" w14:textId="77777777" w:rsidR="008F5F66" w:rsidRDefault="008F5F66" w:rsidP="002037DA">
            <w:pPr>
              <w:autoSpaceDE w:val="0"/>
              <w:autoSpaceDN w:val="0"/>
              <w:adjustRightInd w:val="0"/>
            </w:pPr>
            <w:r w:rsidRPr="00304753">
              <w:t>h</w:t>
            </w:r>
            <w:r>
              <w:t>ttp://asecuritysite.com/tctest03</w:t>
            </w:r>
            <w:r w:rsidRPr="00304753">
              <w:t>.zip</w:t>
            </w:r>
          </w:p>
        </w:tc>
        <w:tc>
          <w:tcPr>
            <w:tcW w:w="630" w:type="dxa"/>
          </w:tcPr>
          <w:p w14:paraId="319506DA" w14:textId="77777777" w:rsidR="008F5F66" w:rsidRDefault="008F5F66" w:rsidP="002037DA">
            <w:pPr>
              <w:autoSpaceDE w:val="0"/>
              <w:autoSpaceDN w:val="0"/>
              <w:adjustRightInd w:val="0"/>
            </w:pPr>
          </w:p>
          <w:p w14:paraId="3D34B030" w14:textId="77777777" w:rsidR="008F5F66" w:rsidRDefault="008F5F66" w:rsidP="002037DA">
            <w:pPr>
              <w:autoSpaceDE w:val="0"/>
              <w:autoSpaceDN w:val="0"/>
              <w:adjustRightInd w:val="0"/>
            </w:pPr>
          </w:p>
        </w:tc>
        <w:tc>
          <w:tcPr>
            <w:tcW w:w="1377" w:type="dxa"/>
          </w:tcPr>
          <w:p w14:paraId="2957F6DC" w14:textId="77777777" w:rsidR="008F5F66" w:rsidRDefault="008F5F66" w:rsidP="002037DA">
            <w:pPr>
              <w:autoSpaceDE w:val="0"/>
              <w:autoSpaceDN w:val="0"/>
              <w:adjustRightInd w:val="0"/>
            </w:pPr>
          </w:p>
        </w:tc>
        <w:tc>
          <w:tcPr>
            <w:tcW w:w="630" w:type="dxa"/>
          </w:tcPr>
          <w:p w14:paraId="2EA60C19" w14:textId="77777777" w:rsidR="008F5F66" w:rsidRDefault="008F5F66" w:rsidP="002037DA">
            <w:pPr>
              <w:autoSpaceDE w:val="0"/>
              <w:autoSpaceDN w:val="0"/>
              <w:adjustRightInd w:val="0"/>
            </w:pPr>
          </w:p>
        </w:tc>
        <w:tc>
          <w:tcPr>
            <w:tcW w:w="1470" w:type="dxa"/>
          </w:tcPr>
          <w:p w14:paraId="332ADB12" w14:textId="77777777" w:rsidR="008F5F66" w:rsidRDefault="008F5F66" w:rsidP="002037DA">
            <w:pPr>
              <w:autoSpaceDE w:val="0"/>
              <w:autoSpaceDN w:val="0"/>
              <w:adjustRightInd w:val="0"/>
            </w:pPr>
          </w:p>
        </w:tc>
        <w:tc>
          <w:tcPr>
            <w:tcW w:w="1123" w:type="dxa"/>
          </w:tcPr>
          <w:p w14:paraId="0E232007" w14:textId="77777777" w:rsidR="008F5F66" w:rsidRDefault="008F5F66" w:rsidP="002037DA">
            <w:pPr>
              <w:autoSpaceDE w:val="0"/>
              <w:autoSpaceDN w:val="0"/>
              <w:adjustRightInd w:val="0"/>
            </w:pPr>
          </w:p>
        </w:tc>
        <w:tc>
          <w:tcPr>
            <w:tcW w:w="990" w:type="dxa"/>
          </w:tcPr>
          <w:p w14:paraId="749061E4" w14:textId="77777777" w:rsidR="008F5F66" w:rsidRDefault="008F5F66" w:rsidP="002037DA">
            <w:pPr>
              <w:autoSpaceDE w:val="0"/>
              <w:autoSpaceDN w:val="0"/>
              <w:adjustRightInd w:val="0"/>
            </w:pPr>
          </w:p>
        </w:tc>
      </w:tr>
    </w:tbl>
    <w:p w14:paraId="73AEF923" w14:textId="77777777" w:rsidR="008F5F66" w:rsidRDefault="008F5F66" w:rsidP="008F5F66">
      <w:pPr>
        <w:autoSpaceDE w:val="0"/>
        <w:autoSpaceDN w:val="0"/>
        <w:adjustRightInd w:val="0"/>
      </w:pPr>
    </w:p>
    <w:p w14:paraId="1A98B8A4" w14:textId="77777777" w:rsidR="008F5F66" w:rsidRDefault="008F5F66" w:rsidP="008F5F66">
      <w:pPr>
        <w:autoSpaceDE w:val="0"/>
        <w:autoSpaceDN w:val="0"/>
        <w:adjustRightInd w:val="0"/>
      </w:pPr>
      <w:r>
        <w:t xml:space="preserve">Now with </w:t>
      </w:r>
      <w:r w:rsidRPr="00A526E6">
        <w:rPr>
          <w:b/>
        </w:rPr>
        <w:t>truecrack</w:t>
      </w:r>
      <w:r>
        <w:t xml:space="preserve"> see if you can determine the password on the volumes. Which TrueCrypt volumes can truecrack?</w:t>
      </w:r>
    </w:p>
    <w:p w14:paraId="450C07EF" w14:textId="6F8C127F" w:rsidR="006414B0" w:rsidRDefault="006414B0" w:rsidP="004E620E">
      <w:pPr>
        <w:spacing w:before="100" w:beforeAutospacing="1" w:after="100" w:afterAutospacing="1"/>
      </w:pPr>
    </w:p>
    <w:p w14:paraId="6BAE7258" w14:textId="77777777" w:rsidR="008F5F66" w:rsidRDefault="008F5F66" w:rsidP="004E620E">
      <w:pPr>
        <w:spacing w:before="100" w:beforeAutospacing="1" w:after="100" w:afterAutospacing="1"/>
      </w:pPr>
    </w:p>
    <w:p w14:paraId="3119BBFB" w14:textId="39B9BE85" w:rsidR="00383E5B" w:rsidRDefault="008F5F66" w:rsidP="00383E5B">
      <w:pPr>
        <w:pStyle w:val="Heading2"/>
        <w:numPr>
          <w:ilvl w:val="0"/>
          <w:numId w:val="0"/>
        </w:numPr>
        <w:ind w:left="900" w:hanging="900"/>
        <w:rPr>
          <w:lang w:val="en-US"/>
        </w:rPr>
      </w:pPr>
      <w:r>
        <w:rPr>
          <w:lang w:val="en-US"/>
        </w:rPr>
        <w:t>H</w:t>
      </w:r>
      <w:r w:rsidR="00383E5B">
        <w:rPr>
          <w:lang w:val="en-US"/>
        </w:rPr>
        <w:tab/>
        <w:t>Reflective statements</w:t>
      </w:r>
    </w:p>
    <w:p w14:paraId="434D53BE" w14:textId="7F48454C" w:rsidR="00383E5B" w:rsidRPr="00165868" w:rsidRDefault="00383E5B" w:rsidP="00383E5B">
      <w:pPr>
        <w:pBdr>
          <w:top w:val="single" w:sz="4" w:space="1" w:color="auto"/>
          <w:left w:val="single" w:sz="4" w:space="4" w:color="auto"/>
          <w:bottom w:val="single" w:sz="4" w:space="1" w:color="auto"/>
          <w:right w:val="single" w:sz="4" w:space="4" w:color="auto"/>
        </w:pBdr>
        <w:ind w:left="720" w:hanging="720"/>
        <w:rPr>
          <w:b/>
          <w:lang w:val="en-US" w:eastAsia="en-US"/>
        </w:rPr>
      </w:pPr>
      <w:r w:rsidRPr="00165868">
        <w:rPr>
          <w:b/>
          <w:lang w:val="en-US" w:eastAsia="en-US"/>
        </w:rPr>
        <w:t>1.</w:t>
      </w:r>
      <w:r w:rsidRPr="00165868">
        <w:rPr>
          <w:b/>
          <w:lang w:val="en-US" w:eastAsia="en-US"/>
        </w:rPr>
        <w:tab/>
      </w:r>
      <w:r>
        <w:rPr>
          <w:b/>
          <w:lang w:val="en-US" w:eastAsia="en-US"/>
        </w:rPr>
        <w:t xml:space="preserve">In ECC, we use a 256-bit private key. </w:t>
      </w:r>
      <w:r w:rsidRPr="00903272">
        <w:rPr>
          <w:b/>
          <w:noProof/>
          <w:lang w:val="en-US" w:eastAsia="en-US"/>
        </w:rPr>
        <w:t>This</w:t>
      </w:r>
      <w:r>
        <w:rPr>
          <w:b/>
          <w:lang w:val="en-US" w:eastAsia="en-US"/>
        </w:rPr>
        <w:t xml:space="preserve"> is used to generate the key for signing Bitcoin transactions. Do </w:t>
      </w:r>
      <w:r w:rsidRPr="00903272">
        <w:rPr>
          <w:b/>
          <w:noProof/>
          <w:lang w:val="en-US" w:eastAsia="en-US"/>
        </w:rPr>
        <w:t>you</w:t>
      </w:r>
      <w:r>
        <w:rPr>
          <w:b/>
          <w:lang w:val="en-US" w:eastAsia="en-US"/>
        </w:rPr>
        <w:t xml:space="preserve"> think that a 256-bit key is largest enough? If we use a cracker what performs 1 Tera keys per second, will someone be able to determine our private key?</w:t>
      </w:r>
    </w:p>
    <w:p w14:paraId="08926569"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73492843"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589A783E" w14:textId="478A666F"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1843A6E1" w14:textId="7665C42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22F1C5"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03BD90"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5F8C0B63" w14:textId="77777777" w:rsidR="00383E5B" w:rsidRDefault="00383E5B" w:rsidP="00383E5B">
      <w:pPr>
        <w:rPr>
          <w:lang w:val="en-US" w:eastAsia="en-US"/>
        </w:rPr>
      </w:pPr>
    </w:p>
    <w:p w14:paraId="1A9DB926" w14:textId="77777777" w:rsidR="00383E5B" w:rsidRDefault="00383E5B" w:rsidP="00383E5B">
      <w:pPr>
        <w:rPr>
          <w:lang w:val="en-US" w:eastAsia="en-US"/>
        </w:rPr>
      </w:pPr>
    </w:p>
    <w:p w14:paraId="2FD494AA" w14:textId="77777777" w:rsidR="00383E5B" w:rsidRPr="00165868" w:rsidRDefault="00383E5B" w:rsidP="00383E5B">
      <w:pPr>
        <w:rPr>
          <w:lang w:val="en-US" w:eastAsia="en-US"/>
        </w:rPr>
      </w:pPr>
    </w:p>
    <w:p w14:paraId="0957F788" w14:textId="5EDB9130" w:rsidR="00383E5B" w:rsidRPr="00165868" w:rsidRDefault="00383E5B" w:rsidP="00383E5B">
      <w:pPr>
        <w:pBdr>
          <w:top w:val="single" w:sz="4" w:space="1" w:color="auto"/>
          <w:left w:val="single" w:sz="4" w:space="4" w:color="auto"/>
          <w:bottom w:val="single" w:sz="4" w:space="1" w:color="auto"/>
          <w:right w:val="single" w:sz="4" w:space="4" w:color="auto"/>
        </w:pBdr>
        <w:ind w:left="810" w:hanging="810"/>
        <w:rPr>
          <w:b/>
          <w:lang w:val="en-US" w:eastAsia="en-US"/>
        </w:rPr>
      </w:pPr>
      <w:r>
        <w:rPr>
          <w:b/>
          <w:lang w:val="en-US" w:eastAsia="en-US"/>
        </w:rPr>
        <w:t>2</w:t>
      </w:r>
      <w:r w:rsidRPr="00165868">
        <w:rPr>
          <w:b/>
          <w:lang w:val="en-US" w:eastAsia="en-US"/>
        </w:rPr>
        <w:t>.</w:t>
      </w:r>
      <w:r w:rsidRPr="00165868">
        <w:rPr>
          <w:b/>
          <w:lang w:val="en-US" w:eastAsia="en-US"/>
        </w:rPr>
        <w:tab/>
      </w:r>
      <w:r>
        <w:rPr>
          <w:b/>
          <w:lang w:val="en-US" w:eastAsia="en-US"/>
        </w:rPr>
        <w:t xml:space="preserve">If someone takes our elliptic curve public key, how might </w:t>
      </w:r>
      <w:r w:rsidRPr="00E048C9">
        <w:rPr>
          <w:b/>
          <w:noProof/>
          <w:lang w:val="en-US" w:eastAsia="en-US"/>
        </w:rPr>
        <w:t>they</w:t>
      </w:r>
      <w:r>
        <w:rPr>
          <w:b/>
          <w:lang w:val="en-US" w:eastAsia="en-US"/>
        </w:rPr>
        <w:t xml:space="preserve"> determine our public key? </w:t>
      </w:r>
    </w:p>
    <w:p w14:paraId="0EBFD19C" w14:textId="77777777" w:rsidR="00383E5B" w:rsidRDefault="00383E5B" w:rsidP="00383E5B">
      <w:pPr>
        <w:pBdr>
          <w:top w:val="single" w:sz="4" w:space="1" w:color="auto"/>
          <w:left w:val="single" w:sz="4" w:space="4" w:color="auto"/>
          <w:bottom w:val="single" w:sz="4" w:space="1" w:color="auto"/>
          <w:right w:val="single" w:sz="4" w:space="4" w:color="auto"/>
        </w:pBdr>
        <w:ind w:left="810" w:hanging="810"/>
        <w:rPr>
          <w:lang w:val="en-US" w:eastAsia="en-US"/>
        </w:rPr>
      </w:pPr>
    </w:p>
    <w:p w14:paraId="6FD8FFCC" w14:textId="77777777" w:rsidR="00383E5B" w:rsidRDefault="00383E5B" w:rsidP="00383E5B">
      <w:pPr>
        <w:pBdr>
          <w:top w:val="single" w:sz="4" w:space="1" w:color="auto"/>
          <w:left w:val="single" w:sz="4" w:space="4" w:color="auto"/>
          <w:bottom w:val="single" w:sz="4" w:space="1" w:color="auto"/>
          <w:right w:val="single" w:sz="4" w:space="4" w:color="auto"/>
        </w:pBdr>
        <w:ind w:left="810" w:hanging="810"/>
        <w:rPr>
          <w:lang w:val="en-US" w:eastAsia="en-US"/>
        </w:rPr>
      </w:pPr>
    </w:p>
    <w:p w14:paraId="72DA22CD" w14:textId="77777777" w:rsidR="00383E5B" w:rsidRDefault="00383E5B" w:rsidP="00383E5B">
      <w:pPr>
        <w:pBdr>
          <w:top w:val="single" w:sz="4" w:space="1" w:color="auto"/>
          <w:left w:val="single" w:sz="4" w:space="4" w:color="auto"/>
          <w:bottom w:val="single" w:sz="4" w:space="1" w:color="auto"/>
          <w:right w:val="single" w:sz="4" w:space="4" w:color="auto"/>
        </w:pBdr>
        <w:ind w:left="810" w:hanging="810"/>
        <w:rPr>
          <w:lang w:val="en-US" w:eastAsia="en-US"/>
        </w:rPr>
      </w:pPr>
    </w:p>
    <w:p w14:paraId="35760FAE" w14:textId="77777777" w:rsidR="00383E5B" w:rsidRDefault="00383E5B" w:rsidP="00383E5B">
      <w:pPr>
        <w:pBdr>
          <w:top w:val="single" w:sz="4" w:space="1" w:color="auto"/>
          <w:left w:val="single" w:sz="4" w:space="4" w:color="auto"/>
          <w:bottom w:val="single" w:sz="4" w:space="1" w:color="auto"/>
          <w:right w:val="single" w:sz="4" w:space="4" w:color="auto"/>
        </w:pBdr>
        <w:ind w:left="810" w:hanging="810"/>
        <w:rPr>
          <w:lang w:val="en-US" w:eastAsia="en-US"/>
        </w:rPr>
      </w:pPr>
    </w:p>
    <w:p w14:paraId="0D444DC5" w14:textId="77777777" w:rsidR="00383E5B" w:rsidRDefault="00383E5B" w:rsidP="00383E5B">
      <w:pPr>
        <w:pBdr>
          <w:top w:val="single" w:sz="4" w:space="1" w:color="auto"/>
          <w:left w:val="single" w:sz="4" w:space="4" w:color="auto"/>
          <w:bottom w:val="single" w:sz="4" w:space="1" w:color="auto"/>
          <w:right w:val="single" w:sz="4" w:space="4" w:color="auto"/>
        </w:pBdr>
        <w:ind w:left="810" w:hanging="810"/>
        <w:rPr>
          <w:lang w:val="en-US" w:eastAsia="en-US"/>
        </w:rPr>
      </w:pPr>
    </w:p>
    <w:p w14:paraId="2587D262" w14:textId="77777777" w:rsidR="00383E5B" w:rsidRDefault="00383E5B" w:rsidP="0077087C">
      <w:pPr>
        <w:pBdr>
          <w:top w:val="single" w:sz="4" w:space="1" w:color="auto"/>
          <w:left w:val="single" w:sz="4" w:space="4" w:color="auto"/>
          <w:bottom w:val="single" w:sz="4" w:space="1" w:color="auto"/>
          <w:right w:val="single" w:sz="4" w:space="4" w:color="auto"/>
        </w:pBdr>
        <w:rPr>
          <w:lang w:val="en-US" w:eastAsia="en-US"/>
        </w:rPr>
      </w:pPr>
    </w:p>
    <w:p w14:paraId="11A258CA"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1C34EBC4"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5458264" w14:textId="77777777" w:rsidR="00383E5B" w:rsidRPr="00165868" w:rsidRDefault="00383E5B" w:rsidP="00383E5B">
      <w:pPr>
        <w:rPr>
          <w:lang w:val="en-US" w:eastAsia="en-US"/>
        </w:rPr>
      </w:pPr>
    </w:p>
    <w:p w14:paraId="443DD2AE" w14:textId="0DB2EAFF" w:rsidR="0077087C" w:rsidRDefault="0077087C" w:rsidP="0077087C">
      <w:pPr>
        <w:pStyle w:val="Heading2"/>
        <w:numPr>
          <w:ilvl w:val="0"/>
          <w:numId w:val="0"/>
        </w:numPr>
        <w:ind w:left="900" w:hanging="900"/>
      </w:pPr>
      <w:r>
        <w:t>G</w:t>
      </w:r>
      <w:r>
        <w:tab/>
        <w:t xml:space="preserve">What </w:t>
      </w:r>
      <w:r w:rsidRPr="00E048C9">
        <w:rPr>
          <w:noProof/>
        </w:rPr>
        <w:t>I</w:t>
      </w:r>
      <w:r>
        <w:t xml:space="preserve"> should have learnt from this lab?</w:t>
      </w:r>
    </w:p>
    <w:p w14:paraId="12C829F1" w14:textId="77777777" w:rsidR="0077087C" w:rsidRDefault="0077087C" w:rsidP="0077087C">
      <w:r>
        <w:t>The key things learnt:</w:t>
      </w:r>
    </w:p>
    <w:p w14:paraId="23FDB607" w14:textId="77777777" w:rsidR="0077087C" w:rsidRDefault="0077087C" w:rsidP="0077087C"/>
    <w:p w14:paraId="0312BB6B" w14:textId="1708BF9A" w:rsidR="0077087C" w:rsidRDefault="0077087C" w:rsidP="0077087C">
      <w:pPr>
        <w:pStyle w:val="ListParagraph"/>
        <w:numPr>
          <w:ilvl w:val="0"/>
          <w:numId w:val="11"/>
        </w:numPr>
      </w:pPr>
      <w:r>
        <w:t>The basics of the RSA method.</w:t>
      </w:r>
    </w:p>
    <w:p w14:paraId="45AB4505" w14:textId="615A507C" w:rsidR="0077087C" w:rsidRDefault="0077087C" w:rsidP="0077087C">
      <w:pPr>
        <w:pStyle w:val="ListParagraph"/>
        <w:numPr>
          <w:ilvl w:val="0"/>
          <w:numId w:val="11"/>
        </w:numPr>
      </w:pPr>
      <w:r w:rsidRPr="00E048C9">
        <w:rPr>
          <w:noProof/>
        </w:rPr>
        <w:t>The process of generating RSA and Elliptic Curve key pairs.</w:t>
      </w:r>
    </w:p>
    <w:p w14:paraId="60CE7DFC" w14:textId="38C0733D" w:rsidR="0077087C" w:rsidRDefault="0077087C" w:rsidP="0077087C">
      <w:pPr>
        <w:pStyle w:val="ListParagraph"/>
        <w:numPr>
          <w:ilvl w:val="0"/>
          <w:numId w:val="11"/>
        </w:numPr>
      </w:pPr>
      <w:r>
        <w:t>To illustrate how the private key is used to sign data, and then using the public key to verify the signature.</w:t>
      </w:r>
    </w:p>
    <w:p w14:paraId="00AC9D7D" w14:textId="77777777" w:rsidR="0077087C" w:rsidRDefault="0077087C" w:rsidP="0077087C">
      <w:pPr>
        <w:pStyle w:val="Heading2"/>
        <w:numPr>
          <w:ilvl w:val="0"/>
          <w:numId w:val="0"/>
        </w:numPr>
        <w:ind w:left="900" w:hanging="900"/>
      </w:pPr>
      <w:r>
        <w:t>Notes</w:t>
      </w:r>
    </w:p>
    <w:p w14:paraId="79227EEE" w14:textId="77777777" w:rsidR="0077087C" w:rsidRDefault="0077087C" w:rsidP="0077087C">
      <w:r>
        <w:t xml:space="preserve">To setup </w:t>
      </w:r>
      <w:r w:rsidRPr="00903272">
        <w:rPr>
          <w:noProof/>
        </w:rPr>
        <w:t>your</w:t>
      </w:r>
      <w:r>
        <w:t xml:space="preserve"> Python to run Python 2.7:</w:t>
      </w:r>
    </w:p>
    <w:p w14:paraId="3B6C5BFA" w14:textId="77777777" w:rsidR="0077087C" w:rsidRDefault="0077087C" w:rsidP="0077087C"/>
    <w:p w14:paraId="471165A7" w14:textId="77777777" w:rsidR="0077087C" w:rsidRPr="00FD3EA1" w:rsidRDefault="0077087C" w:rsidP="0077087C">
      <w:pPr>
        <w:rPr>
          <w:rFonts w:ascii="Lucida Console" w:hAnsi="Lucida Console"/>
          <w:sz w:val="20"/>
          <w:szCs w:val="20"/>
        </w:rPr>
      </w:pPr>
      <w:r w:rsidRPr="00FD3EA1">
        <w:rPr>
          <w:rFonts w:ascii="Lucida Console" w:hAnsi="Lucida Console"/>
          <w:sz w:val="20"/>
          <w:szCs w:val="20"/>
        </w:rPr>
        <w:t>sudo update-alternatives --set python /usr/bin/python2.7</w:t>
      </w:r>
    </w:p>
    <w:p w14:paraId="01759DB9" w14:textId="77777777" w:rsidR="0077087C" w:rsidRDefault="0077087C" w:rsidP="0077087C"/>
    <w:p w14:paraId="183084D2" w14:textId="77777777" w:rsidR="0077087C" w:rsidRDefault="0077087C" w:rsidP="0077087C">
      <w:r>
        <w:t>To install a Python library use:</w:t>
      </w:r>
    </w:p>
    <w:p w14:paraId="18643220" w14:textId="77777777" w:rsidR="0077087C" w:rsidRDefault="0077087C" w:rsidP="0077087C"/>
    <w:p w14:paraId="56E3BFB1" w14:textId="77777777" w:rsidR="0077087C" w:rsidRPr="00FD3EA1" w:rsidRDefault="0077087C" w:rsidP="0077087C">
      <w:pPr>
        <w:rPr>
          <w:rFonts w:ascii="Lucida Console" w:hAnsi="Lucida Console"/>
          <w:sz w:val="20"/>
          <w:szCs w:val="20"/>
        </w:rPr>
      </w:pPr>
      <w:r w:rsidRPr="00FD3EA1">
        <w:rPr>
          <w:rFonts w:ascii="Lucida Console" w:hAnsi="Lucida Console"/>
          <w:sz w:val="20"/>
          <w:szCs w:val="20"/>
        </w:rPr>
        <w:t>easy_install libname</w:t>
      </w:r>
    </w:p>
    <w:p w14:paraId="7A3DC51F" w14:textId="77777777" w:rsidR="0077087C" w:rsidRPr="009C3E47" w:rsidRDefault="0077087C" w:rsidP="0077087C"/>
    <w:p w14:paraId="2EC03A49" w14:textId="77777777" w:rsidR="0077087C" w:rsidRDefault="0077087C" w:rsidP="0077087C">
      <w:r w:rsidRPr="00903272">
        <w:rPr>
          <w:noProof/>
        </w:rPr>
        <w:t>or</w:t>
      </w:r>
      <w:r>
        <w:t>:</w:t>
      </w:r>
    </w:p>
    <w:p w14:paraId="1F88DE75" w14:textId="77777777" w:rsidR="0077087C" w:rsidRDefault="0077087C" w:rsidP="0077087C"/>
    <w:p w14:paraId="6430C156" w14:textId="4A11B8B6" w:rsidR="004E620E" w:rsidRPr="0077087C" w:rsidRDefault="0077087C" w:rsidP="00314E20">
      <w:pPr>
        <w:rPr>
          <w:rStyle w:val="Hyperlink"/>
          <w:rFonts w:ascii="Lucida Console" w:hAnsi="Lucida Console"/>
          <w:sz w:val="20"/>
          <w:szCs w:val="20"/>
        </w:rPr>
      </w:pPr>
      <w:r w:rsidRPr="002332E8">
        <w:rPr>
          <w:rFonts w:ascii="Lucida Console" w:hAnsi="Lucida Console"/>
          <w:sz w:val="20"/>
          <w:szCs w:val="20"/>
        </w:rPr>
        <w:t>pip install libname</w:t>
      </w:r>
    </w:p>
    <w:sectPr w:rsidR="004E620E" w:rsidRPr="0077087C" w:rsidSect="007F4322">
      <w:footerReference w:type="default" r:id="rId22"/>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7E78BB" w14:textId="77777777" w:rsidR="00E25E29" w:rsidRDefault="00E25E29" w:rsidP="00A84C9E">
      <w:r>
        <w:separator/>
      </w:r>
    </w:p>
  </w:endnote>
  <w:endnote w:type="continuationSeparator" w:id="0">
    <w:p w14:paraId="293E6CE8" w14:textId="77777777" w:rsidR="00E25E29" w:rsidRDefault="00E25E29"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317A54" w:rsidRDefault="00317A54">
        <w:pPr>
          <w:pStyle w:val="Footer"/>
          <w:jc w:val="right"/>
        </w:pPr>
        <w:r>
          <w:fldChar w:fldCharType="begin"/>
        </w:r>
        <w:r>
          <w:instrText xml:space="preserve"> PAGE   \* MERGEFORMAT </w:instrText>
        </w:r>
        <w:r>
          <w:fldChar w:fldCharType="separate"/>
        </w:r>
        <w:r w:rsidR="002A773D">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84C1F9" w14:textId="77777777" w:rsidR="00E25E29" w:rsidRDefault="00E25E29" w:rsidP="00A84C9E">
      <w:r>
        <w:separator/>
      </w:r>
    </w:p>
  </w:footnote>
  <w:footnote w:type="continuationSeparator" w:id="0">
    <w:p w14:paraId="77354396" w14:textId="77777777" w:rsidR="00E25E29" w:rsidRDefault="00E25E29"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2D4F6544"/>
    <w:multiLevelType w:val="multilevel"/>
    <w:tmpl w:val="516E7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4"/>
  </w:num>
  <w:num w:numId="8">
    <w:abstractNumId w:val="6"/>
  </w:num>
  <w:num w:numId="9">
    <w:abstractNumId w:val="3"/>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4E1E"/>
    <w:rsid w:val="00022C51"/>
    <w:rsid w:val="00042DD4"/>
    <w:rsid w:val="000509FF"/>
    <w:rsid w:val="0005602C"/>
    <w:rsid w:val="0005708B"/>
    <w:rsid w:val="0006223A"/>
    <w:rsid w:val="0006351D"/>
    <w:rsid w:val="00075E3D"/>
    <w:rsid w:val="0007649F"/>
    <w:rsid w:val="000863CB"/>
    <w:rsid w:val="00093734"/>
    <w:rsid w:val="000B13A7"/>
    <w:rsid w:val="000C65AA"/>
    <w:rsid w:val="000D02D6"/>
    <w:rsid w:val="000D484E"/>
    <w:rsid w:val="000D667A"/>
    <w:rsid w:val="000D7AC1"/>
    <w:rsid w:val="000E384C"/>
    <w:rsid w:val="000E3B51"/>
    <w:rsid w:val="000F0FBA"/>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6916"/>
    <w:rsid w:val="001F788B"/>
    <w:rsid w:val="0020083C"/>
    <w:rsid w:val="00200AC4"/>
    <w:rsid w:val="00214B28"/>
    <w:rsid w:val="00216DFC"/>
    <w:rsid w:val="00217A80"/>
    <w:rsid w:val="0023166F"/>
    <w:rsid w:val="00233F29"/>
    <w:rsid w:val="00234B1B"/>
    <w:rsid w:val="00237530"/>
    <w:rsid w:val="0024220A"/>
    <w:rsid w:val="00243C0B"/>
    <w:rsid w:val="00282AEB"/>
    <w:rsid w:val="0028608A"/>
    <w:rsid w:val="00290292"/>
    <w:rsid w:val="00293B22"/>
    <w:rsid w:val="0029690F"/>
    <w:rsid w:val="002A0730"/>
    <w:rsid w:val="002A7277"/>
    <w:rsid w:val="002A7613"/>
    <w:rsid w:val="002A773D"/>
    <w:rsid w:val="002F032C"/>
    <w:rsid w:val="00301988"/>
    <w:rsid w:val="003049CC"/>
    <w:rsid w:val="00304CC0"/>
    <w:rsid w:val="00314E2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80ADC"/>
    <w:rsid w:val="00383E5B"/>
    <w:rsid w:val="00394AF2"/>
    <w:rsid w:val="00397689"/>
    <w:rsid w:val="003A03CD"/>
    <w:rsid w:val="003A341E"/>
    <w:rsid w:val="003A3425"/>
    <w:rsid w:val="003A5E54"/>
    <w:rsid w:val="003B0798"/>
    <w:rsid w:val="003B07AB"/>
    <w:rsid w:val="003B4CAD"/>
    <w:rsid w:val="003C7BD3"/>
    <w:rsid w:val="003E012F"/>
    <w:rsid w:val="00400D6E"/>
    <w:rsid w:val="0042054D"/>
    <w:rsid w:val="004266A2"/>
    <w:rsid w:val="00430812"/>
    <w:rsid w:val="00433E88"/>
    <w:rsid w:val="00435E9B"/>
    <w:rsid w:val="00436FF4"/>
    <w:rsid w:val="004427F8"/>
    <w:rsid w:val="00445C43"/>
    <w:rsid w:val="004474EA"/>
    <w:rsid w:val="00451AB6"/>
    <w:rsid w:val="0046662C"/>
    <w:rsid w:val="00467C1A"/>
    <w:rsid w:val="00485AE2"/>
    <w:rsid w:val="00490920"/>
    <w:rsid w:val="00493751"/>
    <w:rsid w:val="004A1BE0"/>
    <w:rsid w:val="004A26B2"/>
    <w:rsid w:val="004B4FD7"/>
    <w:rsid w:val="004C021D"/>
    <w:rsid w:val="004D24A4"/>
    <w:rsid w:val="004D55AB"/>
    <w:rsid w:val="004E39BA"/>
    <w:rsid w:val="004E620E"/>
    <w:rsid w:val="004F0DC6"/>
    <w:rsid w:val="004F661B"/>
    <w:rsid w:val="005047C3"/>
    <w:rsid w:val="005065CB"/>
    <w:rsid w:val="0050722D"/>
    <w:rsid w:val="005116A4"/>
    <w:rsid w:val="00516147"/>
    <w:rsid w:val="0052557B"/>
    <w:rsid w:val="0053067F"/>
    <w:rsid w:val="0054458F"/>
    <w:rsid w:val="005517D4"/>
    <w:rsid w:val="00554670"/>
    <w:rsid w:val="005554E1"/>
    <w:rsid w:val="00555D48"/>
    <w:rsid w:val="00573F55"/>
    <w:rsid w:val="00582FE8"/>
    <w:rsid w:val="0058631B"/>
    <w:rsid w:val="0059078F"/>
    <w:rsid w:val="005A1218"/>
    <w:rsid w:val="005A4F23"/>
    <w:rsid w:val="005A5928"/>
    <w:rsid w:val="005A6F37"/>
    <w:rsid w:val="005B20F7"/>
    <w:rsid w:val="005C54BE"/>
    <w:rsid w:val="005D042F"/>
    <w:rsid w:val="005D1C32"/>
    <w:rsid w:val="005D4369"/>
    <w:rsid w:val="005D5E4A"/>
    <w:rsid w:val="005D6CD7"/>
    <w:rsid w:val="005F4144"/>
    <w:rsid w:val="006055F0"/>
    <w:rsid w:val="006075EC"/>
    <w:rsid w:val="00607E05"/>
    <w:rsid w:val="006145DE"/>
    <w:rsid w:val="00615914"/>
    <w:rsid w:val="00616400"/>
    <w:rsid w:val="006215BE"/>
    <w:rsid w:val="006346A9"/>
    <w:rsid w:val="00637A85"/>
    <w:rsid w:val="006414B0"/>
    <w:rsid w:val="0065204D"/>
    <w:rsid w:val="006544BC"/>
    <w:rsid w:val="0065688B"/>
    <w:rsid w:val="00667B5A"/>
    <w:rsid w:val="0067096C"/>
    <w:rsid w:val="00683B61"/>
    <w:rsid w:val="00684E55"/>
    <w:rsid w:val="006933C5"/>
    <w:rsid w:val="006A3213"/>
    <w:rsid w:val="006A3341"/>
    <w:rsid w:val="006B1F3D"/>
    <w:rsid w:val="006B34BD"/>
    <w:rsid w:val="006C11B0"/>
    <w:rsid w:val="006C5CB4"/>
    <w:rsid w:val="006C5D55"/>
    <w:rsid w:val="006C713C"/>
    <w:rsid w:val="006E1F79"/>
    <w:rsid w:val="006E5413"/>
    <w:rsid w:val="006E6CFB"/>
    <w:rsid w:val="006F08D6"/>
    <w:rsid w:val="006F2457"/>
    <w:rsid w:val="006F4132"/>
    <w:rsid w:val="006F433C"/>
    <w:rsid w:val="007005AE"/>
    <w:rsid w:val="00707A74"/>
    <w:rsid w:val="00710289"/>
    <w:rsid w:val="00714E37"/>
    <w:rsid w:val="007318F0"/>
    <w:rsid w:val="007379D8"/>
    <w:rsid w:val="00743E94"/>
    <w:rsid w:val="00753F38"/>
    <w:rsid w:val="00765729"/>
    <w:rsid w:val="00765AFE"/>
    <w:rsid w:val="0076797C"/>
    <w:rsid w:val="0077087C"/>
    <w:rsid w:val="00770A40"/>
    <w:rsid w:val="0077357F"/>
    <w:rsid w:val="00780282"/>
    <w:rsid w:val="00781D22"/>
    <w:rsid w:val="007859E6"/>
    <w:rsid w:val="00786241"/>
    <w:rsid w:val="00786DB4"/>
    <w:rsid w:val="00792515"/>
    <w:rsid w:val="00793005"/>
    <w:rsid w:val="007B1B4D"/>
    <w:rsid w:val="007B2D5A"/>
    <w:rsid w:val="007B777C"/>
    <w:rsid w:val="007C1B5B"/>
    <w:rsid w:val="007C4627"/>
    <w:rsid w:val="007C6CBF"/>
    <w:rsid w:val="007C7A99"/>
    <w:rsid w:val="007D177A"/>
    <w:rsid w:val="007E0DB5"/>
    <w:rsid w:val="007F0EAD"/>
    <w:rsid w:val="007F4322"/>
    <w:rsid w:val="008004DB"/>
    <w:rsid w:val="00801DA0"/>
    <w:rsid w:val="00804329"/>
    <w:rsid w:val="00816CC2"/>
    <w:rsid w:val="0082045F"/>
    <w:rsid w:val="008222FE"/>
    <w:rsid w:val="008249D6"/>
    <w:rsid w:val="00831599"/>
    <w:rsid w:val="0083237E"/>
    <w:rsid w:val="0083331B"/>
    <w:rsid w:val="00833F37"/>
    <w:rsid w:val="0084280C"/>
    <w:rsid w:val="008438A0"/>
    <w:rsid w:val="00844CDF"/>
    <w:rsid w:val="008529AB"/>
    <w:rsid w:val="00866BE7"/>
    <w:rsid w:val="00871B71"/>
    <w:rsid w:val="00876EC5"/>
    <w:rsid w:val="008802B4"/>
    <w:rsid w:val="0089229D"/>
    <w:rsid w:val="00894DB0"/>
    <w:rsid w:val="008A5EAC"/>
    <w:rsid w:val="008B1F5F"/>
    <w:rsid w:val="008B2097"/>
    <w:rsid w:val="008B3259"/>
    <w:rsid w:val="008D14A9"/>
    <w:rsid w:val="008D68E2"/>
    <w:rsid w:val="008D6CFE"/>
    <w:rsid w:val="008E0AAA"/>
    <w:rsid w:val="008F5F66"/>
    <w:rsid w:val="008F7198"/>
    <w:rsid w:val="00902661"/>
    <w:rsid w:val="00903272"/>
    <w:rsid w:val="0090760B"/>
    <w:rsid w:val="00907909"/>
    <w:rsid w:val="00911859"/>
    <w:rsid w:val="009146D8"/>
    <w:rsid w:val="00920DC4"/>
    <w:rsid w:val="00924B72"/>
    <w:rsid w:val="00934E53"/>
    <w:rsid w:val="00942B3A"/>
    <w:rsid w:val="00945268"/>
    <w:rsid w:val="00953620"/>
    <w:rsid w:val="0095536D"/>
    <w:rsid w:val="00963D84"/>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5A6E"/>
    <w:rsid w:val="00A66FC1"/>
    <w:rsid w:val="00A711C6"/>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E769E"/>
    <w:rsid w:val="00AF30CA"/>
    <w:rsid w:val="00AF3FBF"/>
    <w:rsid w:val="00B05F05"/>
    <w:rsid w:val="00B16815"/>
    <w:rsid w:val="00B273CD"/>
    <w:rsid w:val="00B31F2F"/>
    <w:rsid w:val="00B421BC"/>
    <w:rsid w:val="00B47A1E"/>
    <w:rsid w:val="00B56B73"/>
    <w:rsid w:val="00B652ED"/>
    <w:rsid w:val="00B7106A"/>
    <w:rsid w:val="00B72803"/>
    <w:rsid w:val="00B7675C"/>
    <w:rsid w:val="00B90B6F"/>
    <w:rsid w:val="00B93A1A"/>
    <w:rsid w:val="00BB0BEC"/>
    <w:rsid w:val="00BD38F8"/>
    <w:rsid w:val="00BE02A8"/>
    <w:rsid w:val="00BE24E3"/>
    <w:rsid w:val="00C100AF"/>
    <w:rsid w:val="00C13FA4"/>
    <w:rsid w:val="00C15DDA"/>
    <w:rsid w:val="00C21B53"/>
    <w:rsid w:val="00C40CC6"/>
    <w:rsid w:val="00C521AF"/>
    <w:rsid w:val="00C5657F"/>
    <w:rsid w:val="00C827DD"/>
    <w:rsid w:val="00C87927"/>
    <w:rsid w:val="00C922D4"/>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323D9"/>
    <w:rsid w:val="00D353DD"/>
    <w:rsid w:val="00D65A94"/>
    <w:rsid w:val="00D773F8"/>
    <w:rsid w:val="00D915CB"/>
    <w:rsid w:val="00D95387"/>
    <w:rsid w:val="00DB5671"/>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48C9"/>
    <w:rsid w:val="00E06DA6"/>
    <w:rsid w:val="00E07231"/>
    <w:rsid w:val="00E25E29"/>
    <w:rsid w:val="00E354D5"/>
    <w:rsid w:val="00E37761"/>
    <w:rsid w:val="00E41DDD"/>
    <w:rsid w:val="00E46FAC"/>
    <w:rsid w:val="00E5034D"/>
    <w:rsid w:val="00E553C0"/>
    <w:rsid w:val="00E60F6F"/>
    <w:rsid w:val="00E71ADF"/>
    <w:rsid w:val="00E74A60"/>
    <w:rsid w:val="00E8108C"/>
    <w:rsid w:val="00E81552"/>
    <w:rsid w:val="00E83560"/>
    <w:rsid w:val="00E8702B"/>
    <w:rsid w:val="00EA4705"/>
    <w:rsid w:val="00EA65D3"/>
    <w:rsid w:val="00EA710F"/>
    <w:rsid w:val="00EA7440"/>
    <w:rsid w:val="00EB1360"/>
    <w:rsid w:val="00EB76BC"/>
    <w:rsid w:val="00EC0A15"/>
    <w:rsid w:val="00EC4178"/>
    <w:rsid w:val="00EC5E12"/>
    <w:rsid w:val="00ED2979"/>
    <w:rsid w:val="00ED7287"/>
    <w:rsid w:val="00EF1CAE"/>
    <w:rsid w:val="00EF223C"/>
    <w:rsid w:val="00EF2593"/>
    <w:rsid w:val="00EF2FD9"/>
    <w:rsid w:val="00EF4608"/>
    <w:rsid w:val="00F15691"/>
    <w:rsid w:val="00F22611"/>
    <w:rsid w:val="00F25B9F"/>
    <w:rsid w:val="00F27105"/>
    <w:rsid w:val="00F3658E"/>
    <w:rsid w:val="00F4669B"/>
    <w:rsid w:val="00F47A8A"/>
    <w:rsid w:val="00F673ED"/>
    <w:rsid w:val="00F71990"/>
    <w:rsid w:val="00F76C6B"/>
    <w:rsid w:val="00F80329"/>
    <w:rsid w:val="00F80497"/>
    <w:rsid w:val="00F84EDE"/>
    <w:rsid w:val="00F874BE"/>
    <w:rsid w:val="00F945E7"/>
    <w:rsid w:val="00F97C1B"/>
    <w:rsid w:val="00FA4FBE"/>
    <w:rsid w:val="00FA6CBE"/>
    <w:rsid w:val="00FB07AF"/>
    <w:rsid w:val="00FB2773"/>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F4322"/>
    <w:rPr>
      <w:color w:val="605E5C"/>
      <w:shd w:val="clear" w:color="auto" w:fill="E1DFDD"/>
    </w:rPr>
  </w:style>
  <w:style w:type="character" w:styleId="Strong">
    <w:name w:val="Strong"/>
    <w:basedOn w:val="DefaultParagraphFont"/>
    <w:uiPriority w:val="22"/>
    <w:qFormat/>
    <w:rsid w:val="004E620E"/>
    <w:rPr>
      <w:b/>
      <w:bCs/>
    </w:rPr>
  </w:style>
  <w:style w:type="character" w:styleId="Emphasis">
    <w:name w:val="Emphasis"/>
    <w:basedOn w:val="DefaultParagraphFont"/>
    <w:uiPriority w:val="20"/>
    <w:qFormat/>
    <w:rsid w:val="006414B0"/>
    <w:rPr>
      <w:rFonts w:cs="Times New Roman"/>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73992">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548300542">
      <w:bodyDiv w:val="1"/>
      <w:marLeft w:val="0"/>
      <w:marRight w:val="0"/>
      <w:marTop w:val="0"/>
      <w:marBottom w:val="0"/>
      <w:divBdr>
        <w:top w:val="none" w:sz="0" w:space="0" w:color="auto"/>
        <w:left w:val="none" w:sz="0" w:space="0" w:color="auto"/>
        <w:bottom w:val="none" w:sz="0" w:space="0" w:color="auto"/>
        <w:right w:val="none" w:sz="0" w:space="0" w:color="auto"/>
      </w:divBdr>
    </w:div>
    <w:div w:id="563613583">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05669080">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23777122">
      <w:bodyDiv w:val="1"/>
      <w:marLeft w:val="0"/>
      <w:marRight w:val="0"/>
      <w:marTop w:val="0"/>
      <w:marBottom w:val="0"/>
      <w:divBdr>
        <w:top w:val="none" w:sz="0" w:space="0" w:color="auto"/>
        <w:left w:val="none" w:sz="0" w:space="0" w:color="auto"/>
        <w:bottom w:val="none" w:sz="0" w:space="0" w:color="auto"/>
        <w:right w:val="none" w:sz="0" w:space="0" w:color="auto"/>
      </w:divBdr>
    </w:div>
    <w:div w:id="1347515899">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4918882">
      <w:bodyDiv w:val="1"/>
      <w:marLeft w:val="0"/>
      <w:marRight w:val="0"/>
      <w:marTop w:val="0"/>
      <w:marBottom w:val="0"/>
      <w:divBdr>
        <w:top w:val="none" w:sz="0" w:space="0" w:color="auto"/>
        <w:left w:val="none" w:sz="0" w:space="0" w:color="auto"/>
        <w:bottom w:val="none" w:sz="0" w:space="0" w:color="auto"/>
        <w:right w:val="none" w:sz="0" w:space="0" w:color="auto"/>
      </w:divBdr>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40609564">
      <w:bodyDiv w:val="1"/>
      <w:marLeft w:val="0"/>
      <w:marRight w:val="0"/>
      <w:marTop w:val="0"/>
      <w:marBottom w:val="0"/>
      <w:divBdr>
        <w:top w:val="none" w:sz="0" w:space="0" w:color="auto"/>
        <w:left w:val="none" w:sz="0" w:space="0" w:color="auto"/>
        <w:bottom w:val="none" w:sz="0" w:space="0" w:color="auto"/>
        <w:right w:val="none" w:sz="0" w:space="0" w:color="auto"/>
      </w:divBdr>
    </w:div>
    <w:div w:id="1909686223">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 w:id="2141334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3n2TMpHqE18" TargetMode="External"/><Relationship Id="rId13" Type="http://schemas.openxmlformats.org/officeDocument/2006/relationships/hyperlink" Target="https://asecuritysite.com/encryption/ecc_points" TargetMode="External"/><Relationship Id="rId18" Type="http://schemas.openxmlformats.org/officeDocument/2006/relationships/hyperlink" Target="mailto:w.buchanan@napier.ac.uk" TargetMode="External"/><Relationship Id="rId3" Type="http://schemas.openxmlformats.org/officeDocument/2006/relationships/styles" Target="styles.xml"/><Relationship Id="rId21" Type="http://schemas.openxmlformats.org/officeDocument/2006/relationships/hyperlink" Target="http://asecuritysite.com/tctest02.zip" TargetMode="External"/><Relationship Id="rId7" Type="http://schemas.openxmlformats.org/officeDocument/2006/relationships/endnotes" Target="endnotes.xml"/><Relationship Id="rId12" Type="http://schemas.openxmlformats.org/officeDocument/2006/relationships/hyperlink" Target="https://asecuritysite.com/encryption/elc" TargetMode="External"/><Relationship Id="rId17" Type="http://schemas.openxmlformats.org/officeDocument/2006/relationships/hyperlink" Target="http://gpg4win.org/download.html" TargetMode="External"/><Relationship Id="rId2" Type="http://schemas.openxmlformats.org/officeDocument/2006/relationships/numbering" Target="numbering.xml"/><Relationship Id="rId16" Type="http://schemas.openxmlformats.org/officeDocument/2006/relationships/hyperlink" Target="https://asecuritysite.com/encryption/openpgp" TargetMode="External"/><Relationship Id="rId20" Type="http://schemas.openxmlformats.org/officeDocument/2006/relationships/hyperlink" Target="http://asecuritysite.com/tctest01.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buchanan@napier.ac.uk"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asecuritysite.com/encryption/pgp" TargetMode="External"/><Relationship Id="rId23" Type="http://schemas.openxmlformats.org/officeDocument/2006/relationships/fontTable" Target="fontTable.xml"/><Relationship Id="rId10" Type="http://schemas.openxmlformats.org/officeDocument/2006/relationships/hyperlink" Target="https://asecuritysite.com/encryption/pgp1" TargetMode="External"/><Relationship Id="rId19" Type="http://schemas.openxmlformats.org/officeDocument/2006/relationships/hyperlink" Target="mailto:w.buchanan@napier.ac.uk" TargetMode="External"/><Relationship Id="rId4" Type="http://schemas.openxmlformats.org/officeDocument/2006/relationships/settings" Target="settings.xml"/><Relationship Id="rId9" Type="http://schemas.openxmlformats.org/officeDocument/2006/relationships/hyperlink" Target="https://asecuritysite.com/encryption/rsa" TargetMode="External"/><Relationship Id="rId14" Type="http://schemas.openxmlformats.org/officeDocument/2006/relationships/hyperlink" Target="https://asecuritysite.com/encryption/inversemod"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810E31-B057-4102-89F9-74372F3FAF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3</Pages>
  <Words>2991</Words>
  <Characters>17051</Characters>
  <Application>Microsoft Office Word</Application>
  <DocSecurity>0</DocSecurity>
  <Lines>142</Lines>
  <Paragraphs>40</Paragraphs>
  <ScaleCrop>false</ScaleCrop>
  <HeadingPairs>
    <vt:vector size="4" baseType="variant">
      <vt:variant>
        <vt:lpstr>Title</vt:lpstr>
      </vt:variant>
      <vt:variant>
        <vt:i4>1</vt:i4>
      </vt:variant>
      <vt:variant>
        <vt:lpstr>Headings</vt:lpstr>
      </vt:variant>
      <vt:variant>
        <vt:i4>11</vt:i4>
      </vt:variant>
    </vt:vector>
  </HeadingPairs>
  <TitlesOfParts>
    <vt:vector size="12" baseType="lpstr">
      <vt:lpstr/>
      <vt:lpstr>Lab 4: Asymmetric (Public) Key</vt:lpstr>
      <vt:lpstr>    A	RSA Encryption</vt:lpstr>
      <vt:lpstr>    B	OpenSSL (RSA)</vt:lpstr>
      <vt:lpstr>    C	OpenSSL (ECC)</vt:lpstr>
      <vt:lpstr>    D	Elliptic Curve Encryption</vt:lpstr>
      <vt:lpstr>    E	Inverse of a value mod N</vt:lpstr>
      <vt:lpstr>    F	PGP</vt:lpstr>
      <vt:lpstr>    G	TrueCrypt</vt:lpstr>
      <vt:lpstr>    H	Reflective statements</vt:lpstr>
      <vt:lpstr>    G	What I should have learnt from this lab?</vt:lpstr>
      <vt:lpstr>    Notes</vt:lpstr>
    </vt:vector>
  </TitlesOfParts>
  <Company>Napier University Edinburgh</Company>
  <LinksUpToDate>false</LinksUpToDate>
  <CharactersWithSpaces>20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16</cp:revision>
  <cp:lastPrinted>2019-01-19T22:11:00Z</cp:lastPrinted>
  <dcterms:created xsi:type="dcterms:W3CDTF">2019-01-09T19:04:00Z</dcterms:created>
  <dcterms:modified xsi:type="dcterms:W3CDTF">2019-01-21T07:27:00Z</dcterms:modified>
</cp:coreProperties>
</file>